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8EE34" w14:textId="4ADE93BB" w:rsidR="002F728C" w:rsidRPr="00115AE9" w:rsidRDefault="002F728C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BOARD OF COMMISSIONERS</w:t>
      </w:r>
    </w:p>
    <w:p w14:paraId="06FA6A97" w14:textId="77777777" w:rsidR="00376A7D" w:rsidRPr="00115AE9" w:rsidRDefault="003E35E9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REGULAR</w:t>
      </w:r>
      <w:r w:rsidR="002F728C" w:rsidRPr="00115AE9">
        <w:rPr>
          <w:rFonts w:ascii="Arial" w:hAnsi="Arial" w:cs="Arial"/>
          <w:sz w:val="22"/>
          <w:szCs w:val="22"/>
        </w:rPr>
        <w:t xml:space="preserve"> BOARD MEETIN</w:t>
      </w:r>
      <w:r w:rsidR="00376A7D" w:rsidRPr="00115AE9">
        <w:rPr>
          <w:rFonts w:ascii="Arial" w:hAnsi="Arial" w:cs="Arial"/>
          <w:sz w:val="22"/>
          <w:szCs w:val="22"/>
        </w:rPr>
        <w:t>G</w:t>
      </w:r>
    </w:p>
    <w:p w14:paraId="3A75A153" w14:textId="09A1B913" w:rsidR="002F728C" w:rsidRPr="00115AE9" w:rsidRDefault="00EC62E5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SEPTEMBER 20</w:t>
      </w:r>
      <w:r w:rsidR="004E436C" w:rsidRPr="00115AE9">
        <w:rPr>
          <w:rFonts w:ascii="Arial" w:hAnsi="Arial" w:cs="Arial"/>
          <w:sz w:val="22"/>
          <w:szCs w:val="22"/>
        </w:rPr>
        <w:t>, 20</w:t>
      </w:r>
      <w:r w:rsidR="00D34A95" w:rsidRPr="00115AE9">
        <w:rPr>
          <w:rFonts w:ascii="Arial" w:hAnsi="Arial" w:cs="Arial"/>
          <w:sz w:val="22"/>
          <w:szCs w:val="22"/>
        </w:rPr>
        <w:t>22</w:t>
      </w:r>
    </w:p>
    <w:p w14:paraId="4669902F" w14:textId="77777777" w:rsidR="00C0495E" w:rsidRPr="00115AE9" w:rsidRDefault="00C0495E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39A8BFA8" w14:textId="1166A748" w:rsidR="00874A19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</w:t>
      </w:r>
      <w:r w:rsidR="000F200B" w:rsidRPr="00115AE9">
        <w:rPr>
          <w:rFonts w:ascii="Arial" w:hAnsi="Arial" w:cs="Arial"/>
          <w:sz w:val="22"/>
          <w:szCs w:val="22"/>
        </w:rPr>
        <w:t>Regular</w:t>
      </w:r>
      <w:r w:rsidR="00F250BC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Meeting of the Board of Commissioners of the Housing Authority of the City of Jefferson, Missouri, was held at 7:30 a.m. on</w:t>
      </w:r>
      <w:r w:rsidR="00B306BA" w:rsidRPr="00115AE9">
        <w:rPr>
          <w:rFonts w:ascii="Arial" w:hAnsi="Arial" w:cs="Arial"/>
          <w:sz w:val="22"/>
          <w:szCs w:val="22"/>
        </w:rPr>
        <w:t xml:space="preserve"> Tu</w:t>
      </w:r>
      <w:r w:rsidR="001352E0" w:rsidRPr="00115AE9">
        <w:rPr>
          <w:rFonts w:ascii="Arial" w:hAnsi="Arial" w:cs="Arial"/>
          <w:sz w:val="22"/>
          <w:szCs w:val="22"/>
        </w:rPr>
        <w:t>es</w:t>
      </w:r>
      <w:r w:rsidR="008D5A9C" w:rsidRPr="00115AE9">
        <w:rPr>
          <w:rFonts w:ascii="Arial" w:hAnsi="Arial" w:cs="Arial"/>
          <w:sz w:val="22"/>
          <w:szCs w:val="22"/>
        </w:rPr>
        <w:t xml:space="preserve">day, </w:t>
      </w:r>
      <w:r w:rsidR="00EC62E5" w:rsidRPr="00115AE9">
        <w:rPr>
          <w:rFonts w:ascii="Arial" w:hAnsi="Arial" w:cs="Arial"/>
          <w:sz w:val="22"/>
          <w:szCs w:val="22"/>
        </w:rPr>
        <w:t>September 20</w:t>
      </w:r>
      <w:r w:rsidR="004E436C" w:rsidRPr="00115AE9">
        <w:rPr>
          <w:rFonts w:ascii="Arial" w:hAnsi="Arial" w:cs="Arial"/>
          <w:sz w:val="22"/>
          <w:szCs w:val="22"/>
        </w:rPr>
        <w:t>, 202</w:t>
      </w:r>
      <w:r w:rsidR="00D34A95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>, via Zoom meeting</w:t>
      </w:r>
      <w:r w:rsidR="0054599E" w:rsidRPr="00115AE9">
        <w:rPr>
          <w:rFonts w:ascii="Arial" w:hAnsi="Arial" w:cs="Arial"/>
          <w:sz w:val="22"/>
          <w:szCs w:val="22"/>
        </w:rPr>
        <w:t xml:space="preserve"> and in person</w:t>
      </w:r>
      <w:r w:rsidRPr="00115AE9">
        <w:rPr>
          <w:rFonts w:ascii="Arial" w:hAnsi="Arial" w:cs="Arial"/>
          <w:sz w:val="22"/>
          <w:szCs w:val="22"/>
        </w:rPr>
        <w:t>.</w:t>
      </w:r>
    </w:p>
    <w:p w14:paraId="368CFB3D" w14:textId="2E8CCF63" w:rsidR="00C0495E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ROLL CALL: On roll call, the following were in attendance: Chairman </w:t>
      </w:r>
      <w:r w:rsidR="002B15A3" w:rsidRPr="00115AE9">
        <w:rPr>
          <w:rFonts w:ascii="Arial" w:hAnsi="Arial" w:cs="Arial"/>
          <w:sz w:val="22"/>
          <w:szCs w:val="22"/>
        </w:rPr>
        <w:t xml:space="preserve">Dennis </w:t>
      </w:r>
      <w:r w:rsidR="00D34A95" w:rsidRPr="00115AE9">
        <w:rPr>
          <w:rFonts w:ascii="Arial" w:hAnsi="Arial" w:cs="Arial"/>
          <w:sz w:val="22"/>
          <w:szCs w:val="22"/>
        </w:rPr>
        <w:t xml:space="preserve">Mueller; </w:t>
      </w:r>
      <w:r w:rsidR="00343AB2" w:rsidRPr="00115AE9">
        <w:rPr>
          <w:rFonts w:ascii="Arial" w:hAnsi="Arial" w:cs="Arial"/>
          <w:sz w:val="22"/>
          <w:szCs w:val="22"/>
        </w:rPr>
        <w:t xml:space="preserve">Vice-Chairman Larry Kolb; </w:t>
      </w:r>
      <w:r w:rsidR="00D34A95" w:rsidRPr="00115AE9">
        <w:rPr>
          <w:rFonts w:ascii="Arial" w:hAnsi="Arial" w:cs="Arial"/>
          <w:sz w:val="22"/>
          <w:szCs w:val="22"/>
        </w:rPr>
        <w:t>Commissioners</w:t>
      </w:r>
      <w:r w:rsidR="008D5A9C" w:rsidRPr="00115AE9">
        <w:rPr>
          <w:rFonts w:ascii="Arial" w:hAnsi="Arial" w:cs="Arial"/>
          <w:sz w:val="22"/>
          <w:szCs w:val="22"/>
        </w:rPr>
        <w:t xml:space="preserve"> </w:t>
      </w:r>
      <w:r w:rsidR="002B15A3" w:rsidRPr="00115AE9">
        <w:rPr>
          <w:rFonts w:ascii="Arial" w:hAnsi="Arial" w:cs="Arial"/>
          <w:sz w:val="22"/>
          <w:szCs w:val="22"/>
        </w:rPr>
        <w:t>Mary Simmons</w:t>
      </w:r>
      <w:r w:rsidR="00AC53C8" w:rsidRPr="00115AE9">
        <w:rPr>
          <w:rFonts w:ascii="Arial" w:hAnsi="Arial" w:cs="Arial"/>
          <w:sz w:val="22"/>
          <w:szCs w:val="22"/>
        </w:rPr>
        <w:t>,</w:t>
      </w:r>
      <w:r w:rsidR="000F200B" w:rsidRPr="00115AE9">
        <w:rPr>
          <w:rFonts w:ascii="Arial" w:hAnsi="Arial" w:cs="Arial"/>
          <w:sz w:val="22"/>
          <w:szCs w:val="22"/>
        </w:rPr>
        <w:t xml:space="preserve"> Rick Prather</w:t>
      </w:r>
      <w:r w:rsidR="0036018F" w:rsidRPr="00115AE9">
        <w:rPr>
          <w:rFonts w:ascii="Arial" w:hAnsi="Arial" w:cs="Arial"/>
          <w:sz w:val="22"/>
          <w:szCs w:val="22"/>
        </w:rPr>
        <w:t>,</w:t>
      </w:r>
      <w:r w:rsidR="00D34A95" w:rsidRPr="00115AE9">
        <w:rPr>
          <w:rFonts w:ascii="Arial" w:hAnsi="Arial" w:cs="Arial"/>
          <w:sz w:val="22"/>
          <w:szCs w:val="22"/>
        </w:rPr>
        <w:t xml:space="preserve"> Carlos Graham</w:t>
      </w:r>
      <w:r w:rsidR="00B306BA" w:rsidRPr="00115AE9">
        <w:rPr>
          <w:rFonts w:ascii="Arial" w:hAnsi="Arial" w:cs="Arial"/>
          <w:sz w:val="22"/>
          <w:szCs w:val="22"/>
        </w:rPr>
        <w:t xml:space="preserve"> and Brian Wekamp</w:t>
      </w:r>
      <w:r w:rsidRPr="00115AE9">
        <w:rPr>
          <w:rFonts w:ascii="Arial" w:hAnsi="Arial" w:cs="Arial"/>
          <w:sz w:val="22"/>
          <w:szCs w:val="22"/>
        </w:rPr>
        <w:t>.</w:t>
      </w:r>
      <w:r w:rsidR="00553EA1" w:rsidRPr="00115AE9">
        <w:rPr>
          <w:rFonts w:ascii="Arial" w:hAnsi="Arial" w:cs="Arial"/>
          <w:sz w:val="22"/>
          <w:szCs w:val="22"/>
        </w:rPr>
        <w:t xml:space="preserve"> </w:t>
      </w:r>
      <w:r w:rsidR="00121605" w:rsidRPr="00115AE9">
        <w:rPr>
          <w:rFonts w:ascii="Arial" w:hAnsi="Arial" w:cs="Arial"/>
          <w:sz w:val="22"/>
          <w:szCs w:val="22"/>
        </w:rPr>
        <w:t xml:space="preserve"> </w:t>
      </w:r>
      <w:r w:rsidR="0013415B" w:rsidRPr="00115AE9">
        <w:rPr>
          <w:rFonts w:ascii="Arial" w:hAnsi="Arial" w:cs="Arial"/>
          <w:sz w:val="22"/>
          <w:szCs w:val="22"/>
        </w:rPr>
        <w:t>Also,</w:t>
      </w:r>
      <w:r w:rsidRPr="00115AE9">
        <w:rPr>
          <w:rFonts w:ascii="Arial" w:hAnsi="Arial" w:cs="Arial"/>
          <w:sz w:val="22"/>
          <w:szCs w:val="22"/>
        </w:rPr>
        <w:t xml:space="preserve"> in attendance were </w:t>
      </w:r>
      <w:r w:rsidR="007135C7" w:rsidRPr="00115AE9">
        <w:rPr>
          <w:rFonts w:ascii="Arial" w:hAnsi="Arial" w:cs="Arial"/>
          <w:sz w:val="22"/>
          <w:szCs w:val="22"/>
        </w:rPr>
        <w:t>Michelle Wessler</w:t>
      </w:r>
      <w:r w:rsidRPr="00115AE9">
        <w:rPr>
          <w:rFonts w:ascii="Arial" w:hAnsi="Arial" w:cs="Arial"/>
          <w:sz w:val="22"/>
          <w:szCs w:val="22"/>
        </w:rPr>
        <w:t xml:space="preserve">, Executive Director; </w:t>
      </w:r>
      <w:r w:rsidR="00365681" w:rsidRPr="00115AE9">
        <w:rPr>
          <w:rFonts w:ascii="Arial" w:hAnsi="Arial" w:cs="Arial"/>
          <w:sz w:val="22"/>
          <w:szCs w:val="22"/>
        </w:rPr>
        <w:t>Chera McCoy, Deputy Director;</w:t>
      </w:r>
      <w:r w:rsidR="00376A7D" w:rsidRPr="00115AE9">
        <w:rPr>
          <w:rFonts w:ascii="Arial" w:hAnsi="Arial" w:cs="Arial"/>
          <w:sz w:val="22"/>
          <w:szCs w:val="22"/>
        </w:rPr>
        <w:t xml:space="preserve"> Cindy Reeve</w:t>
      </w:r>
      <w:r w:rsidR="00C90717" w:rsidRPr="00115AE9">
        <w:rPr>
          <w:rFonts w:ascii="Arial" w:hAnsi="Arial" w:cs="Arial"/>
          <w:sz w:val="22"/>
          <w:szCs w:val="22"/>
        </w:rPr>
        <w:t>s</w:t>
      </w:r>
      <w:r w:rsidR="00376A7D" w:rsidRPr="00115AE9">
        <w:rPr>
          <w:rFonts w:ascii="Arial" w:hAnsi="Arial" w:cs="Arial"/>
          <w:sz w:val="22"/>
          <w:szCs w:val="22"/>
        </w:rPr>
        <w:t>, Chief Financial Officer;</w:t>
      </w:r>
      <w:r w:rsidR="00365681" w:rsidRPr="00115AE9">
        <w:rPr>
          <w:rFonts w:ascii="Arial" w:hAnsi="Arial" w:cs="Arial"/>
          <w:sz w:val="22"/>
          <w:szCs w:val="22"/>
        </w:rPr>
        <w:t xml:space="preserve"> </w:t>
      </w:r>
      <w:r w:rsidR="0034297E" w:rsidRPr="00115AE9">
        <w:rPr>
          <w:rFonts w:ascii="Arial" w:hAnsi="Arial" w:cs="Arial"/>
          <w:sz w:val="22"/>
          <w:szCs w:val="22"/>
        </w:rPr>
        <w:t>Todd Miller, Legal Counsel;</w:t>
      </w:r>
      <w:r w:rsidR="00FB12AD" w:rsidRPr="00115AE9">
        <w:rPr>
          <w:rFonts w:ascii="Arial" w:hAnsi="Arial" w:cs="Arial"/>
          <w:sz w:val="22"/>
          <w:szCs w:val="22"/>
        </w:rPr>
        <w:t xml:space="preserve"> </w:t>
      </w:r>
      <w:r w:rsidR="005C085A" w:rsidRPr="00115AE9">
        <w:rPr>
          <w:rFonts w:ascii="Arial" w:hAnsi="Arial" w:cs="Arial"/>
          <w:sz w:val="22"/>
          <w:szCs w:val="22"/>
        </w:rPr>
        <w:t>Diana Walters</w:t>
      </w:r>
      <w:r w:rsidR="00E70DB8" w:rsidRPr="00115AE9">
        <w:rPr>
          <w:rFonts w:ascii="Arial" w:hAnsi="Arial" w:cs="Arial"/>
          <w:sz w:val="22"/>
          <w:szCs w:val="22"/>
        </w:rPr>
        <w:t xml:space="preserve">, </w:t>
      </w:r>
      <w:r w:rsidRPr="00115AE9">
        <w:rPr>
          <w:rFonts w:ascii="Arial" w:hAnsi="Arial" w:cs="Arial"/>
          <w:sz w:val="22"/>
          <w:szCs w:val="22"/>
        </w:rPr>
        <w:t>Amy VanOvers</w:t>
      </w:r>
      <w:r w:rsidR="00013335" w:rsidRPr="00115AE9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held</w:t>
      </w:r>
      <w:r w:rsidR="00C6458B" w:rsidRPr="00115AE9">
        <w:rPr>
          <w:rFonts w:ascii="Arial" w:hAnsi="Arial" w:cs="Arial"/>
          <w:sz w:val="22"/>
          <w:szCs w:val="22"/>
        </w:rPr>
        <w:t>e</w:t>
      </w:r>
      <w:r w:rsidR="00E70DB8" w:rsidRPr="00115AE9">
        <w:rPr>
          <w:rFonts w:ascii="Arial" w:hAnsi="Arial" w:cs="Arial"/>
          <w:sz w:val="22"/>
          <w:szCs w:val="22"/>
        </w:rPr>
        <w:t xml:space="preserve">, </w:t>
      </w:r>
      <w:r w:rsidRPr="00115AE9">
        <w:rPr>
          <w:rFonts w:ascii="Arial" w:hAnsi="Arial" w:cs="Arial"/>
          <w:sz w:val="22"/>
          <w:szCs w:val="22"/>
        </w:rPr>
        <w:t>Administrative Assistant</w:t>
      </w:r>
      <w:r w:rsidR="005C085A" w:rsidRPr="00115AE9">
        <w:rPr>
          <w:rFonts w:ascii="Arial" w:hAnsi="Arial" w:cs="Arial"/>
          <w:sz w:val="22"/>
          <w:szCs w:val="22"/>
        </w:rPr>
        <w:t>s</w:t>
      </w:r>
      <w:r w:rsidR="00AC53C8" w:rsidRPr="00115AE9">
        <w:rPr>
          <w:rFonts w:ascii="Arial" w:hAnsi="Arial" w:cs="Arial"/>
          <w:sz w:val="22"/>
          <w:szCs w:val="22"/>
        </w:rPr>
        <w:t xml:space="preserve">; </w:t>
      </w:r>
      <w:r w:rsidR="005C085A" w:rsidRPr="00115AE9">
        <w:rPr>
          <w:rFonts w:ascii="Arial" w:hAnsi="Arial" w:cs="Arial"/>
          <w:sz w:val="22"/>
          <w:szCs w:val="22"/>
        </w:rPr>
        <w:t>Mike Lester</w:t>
      </w:r>
      <w:r w:rsidR="00530F8F" w:rsidRPr="00115AE9">
        <w:rPr>
          <w:rFonts w:ascii="Arial" w:hAnsi="Arial" w:cs="Arial"/>
          <w:sz w:val="22"/>
          <w:szCs w:val="22"/>
        </w:rPr>
        <w:t>, City Councilman</w:t>
      </w:r>
      <w:r w:rsidR="00EC62E5" w:rsidRPr="00115AE9">
        <w:rPr>
          <w:rFonts w:ascii="Arial" w:hAnsi="Arial" w:cs="Arial"/>
          <w:sz w:val="22"/>
          <w:szCs w:val="22"/>
        </w:rPr>
        <w:t>.</w:t>
      </w:r>
    </w:p>
    <w:p w14:paraId="6F49FF14" w14:textId="77777777" w:rsidR="00612389" w:rsidRPr="00115AE9" w:rsidRDefault="00612389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</w:p>
    <w:p w14:paraId="54F1E7F8" w14:textId="65C03788" w:rsidR="00C0495E" w:rsidRPr="00115AE9" w:rsidRDefault="004F6AB3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OLL CAL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>:</w:t>
      </w:r>
      <w:r w:rsidR="004B177B" w:rsidRPr="00115AE9">
        <w:rPr>
          <w:rFonts w:ascii="Arial" w:hAnsi="Arial" w:cs="Arial"/>
          <w:sz w:val="22"/>
          <w:szCs w:val="22"/>
        </w:rPr>
        <w:t xml:space="preserve"> </w:t>
      </w:r>
      <w:r w:rsidR="00C0495E" w:rsidRPr="00115AE9">
        <w:rPr>
          <w:rFonts w:ascii="Arial" w:hAnsi="Arial" w:cs="Arial"/>
          <w:sz w:val="22"/>
          <w:szCs w:val="22"/>
        </w:rPr>
        <w:t xml:space="preserve">Chairman </w:t>
      </w:r>
      <w:r w:rsidR="00D71D7A" w:rsidRPr="00115AE9">
        <w:rPr>
          <w:rFonts w:ascii="Arial" w:hAnsi="Arial" w:cs="Arial"/>
          <w:sz w:val="22"/>
          <w:szCs w:val="22"/>
        </w:rPr>
        <w:t>Mueller</w:t>
      </w:r>
      <w:r w:rsidR="00C0495E" w:rsidRPr="00115AE9">
        <w:rPr>
          <w:rFonts w:ascii="Arial" w:hAnsi="Arial" w:cs="Arial"/>
          <w:sz w:val="22"/>
          <w:szCs w:val="22"/>
        </w:rPr>
        <w:t xml:space="preserve"> called the meeting to order. </w:t>
      </w:r>
    </w:p>
    <w:p w14:paraId="39A97FDB" w14:textId="02E69633" w:rsidR="00C6458B" w:rsidRPr="00115AE9" w:rsidRDefault="00C6458B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REGULAR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SPECIAL</w:t>
      </w:r>
    </w:p>
    <w:p w14:paraId="642F6C71" w14:textId="78AC92D2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Mueller</w:t>
      </w:r>
      <w:r w:rsidRPr="00115AE9">
        <w:rPr>
          <w:rFonts w:ascii="Arial" w:hAnsi="Arial" w:cs="Arial"/>
          <w:sz w:val="22"/>
          <w:szCs w:val="22"/>
        </w:rPr>
        <w:tab/>
        <w:t>12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1-12</w:t>
      </w:r>
    </w:p>
    <w:p w14:paraId="0A602842" w14:textId="450F5D85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Kolb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1</w:t>
      </w:r>
      <w:r w:rsidR="00173EFA" w:rsidRPr="00115AE9">
        <w:rPr>
          <w:rFonts w:ascii="Arial" w:hAnsi="Arial" w:cs="Arial"/>
          <w:sz w:val="22"/>
          <w:szCs w:val="22"/>
        </w:rPr>
        <w:t>0</w:t>
      </w:r>
      <w:r w:rsidRPr="00115AE9">
        <w:rPr>
          <w:rFonts w:ascii="Arial" w:hAnsi="Arial" w:cs="Arial"/>
          <w:sz w:val="22"/>
          <w:szCs w:val="22"/>
        </w:rPr>
        <w:t>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0-12</w:t>
      </w:r>
    </w:p>
    <w:p w14:paraId="5C1495FB" w14:textId="4554B45C" w:rsidR="00C0495E" w:rsidRPr="00115AE9" w:rsidRDefault="002B15A3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Simmons</w:t>
      </w:r>
      <w:r w:rsidRPr="00115AE9">
        <w:rPr>
          <w:rFonts w:ascii="Arial" w:hAnsi="Arial" w:cs="Arial"/>
          <w:sz w:val="22"/>
          <w:szCs w:val="22"/>
        </w:rPr>
        <w:tab/>
      </w:r>
      <w:r w:rsidR="00E70DB8" w:rsidRPr="00115AE9">
        <w:rPr>
          <w:rFonts w:ascii="Arial" w:hAnsi="Arial" w:cs="Arial"/>
          <w:sz w:val="22"/>
          <w:szCs w:val="22"/>
        </w:rPr>
        <w:t>12-12</w:t>
      </w:r>
      <w:r w:rsidR="00375EDB"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ab/>
      </w:r>
      <w:proofErr w:type="gramStart"/>
      <w:r w:rsidR="00375EDB" w:rsidRPr="00115AE9">
        <w:rPr>
          <w:rFonts w:ascii="Arial" w:hAnsi="Arial" w:cs="Arial"/>
          <w:sz w:val="22"/>
          <w:szCs w:val="22"/>
        </w:rPr>
        <w:tab/>
      </w:r>
      <w:r w:rsidR="00DB64A8">
        <w:rPr>
          <w:rFonts w:ascii="Arial" w:hAnsi="Arial" w:cs="Arial"/>
          <w:sz w:val="22"/>
          <w:szCs w:val="22"/>
        </w:rPr>
        <w:t xml:space="preserve">  </w:t>
      </w:r>
      <w:r w:rsidR="00375EDB" w:rsidRPr="00115AE9">
        <w:rPr>
          <w:rFonts w:ascii="Arial" w:hAnsi="Arial" w:cs="Arial"/>
          <w:sz w:val="22"/>
          <w:szCs w:val="22"/>
        </w:rPr>
        <w:t>2</w:t>
      </w:r>
      <w:proofErr w:type="gramEnd"/>
      <w:r w:rsidR="00375EDB" w:rsidRPr="00115AE9">
        <w:rPr>
          <w:rFonts w:ascii="Arial" w:hAnsi="Arial" w:cs="Arial"/>
          <w:sz w:val="22"/>
          <w:szCs w:val="22"/>
        </w:rPr>
        <w:t>-</w:t>
      </w:r>
      <w:r w:rsidR="00DB64A8">
        <w:rPr>
          <w:rFonts w:ascii="Arial" w:hAnsi="Arial" w:cs="Arial"/>
          <w:sz w:val="22"/>
          <w:szCs w:val="22"/>
        </w:rPr>
        <w:t xml:space="preserve"> </w:t>
      </w:r>
      <w:r w:rsidR="00375EDB" w:rsidRPr="00115AE9">
        <w:rPr>
          <w:rFonts w:ascii="Arial" w:hAnsi="Arial" w:cs="Arial"/>
          <w:sz w:val="22"/>
          <w:szCs w:val="22"/>
        </w:rPr>
        <w:t>2</w:t>
      </w:r>
    </w:p>
    <w:p w14:paraId="00E658F3" w14:textId="21490D2B" w:rsidR="007135C7" w:rsidRPr="00115AE9" w:rsidRDefault="007135C7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We</w:t>
      </w:r>
      <w:r w:rsidR="001D65E2" w:rsidRPr="00115AE9">
        <w:rPr>
          <w:rFonts w:ascii="Arial" w:hAnsi="Arial" w:cs="Arial"/>
          <w:sz w:val="22"/>
          <w:szCs w:val="22"/>
        </w:rPr>
        <w:t>k</w:t>
      </w:r>
      <w:r w:rsidRPr="00115AE9">
        <w:rPr>
          <w:rFonts w:ascii="Arial" w:hAnsi="Arial" w:cs="Arial"/>
          <w:sz w:val="22"/>
          <w:szCs w:val="22"/>
        </w:rPr>
        <w:t>amp</w:t>
      </w:r>
      <w:r w:rsidRPr="00115AE9">
        <w:rPr>
          <w:rFonts w:ascii="Arial" w:hAnsi="Arial" w:cs="Arial"/>
          <w:sz w:val="22"/>
          <w:szCs w:val="22"/>
        </w:rPr>
        <w:tab/>
      </w:r>
      <w:r w:rsidR="00343AB2" w:rsidRPr="00115AE9">
        <w:rPr>
          <w:rFonts w:ascii="Arial" w:hAnsi="Arial" w:cs="Arial"/>
          <w:sz w:val="22"/>
          <w:szCs w:val="22"/>
        </w:rPr>
        <w:t>1</w:t>
      </w:r>
      <w:r w:rsidR="00376A7D" w:rsidRPr="00115AE9">
        <w:rPr>
          <w:rFonts w:ascii="Arial" w:hAnsi="Arial" w:cs="Arial"/>
          <w:sz w:val="22"/>
          <w:szCs w:val="22"/>
        </w:rPr>
        <w:t>1</w:t>
      </w:r>
      <w:r w:rsidR="00343AB2" w:rsidRPr="00115AE9">
        <w:rPr>
          <w:rFonts w:ascii="Arial" w:hAnsi="Arial" w:cs="Arial"/>
          <w:sz w:val="22"/>
          <w:szCs w:val="22"/>
        </w:rPr>
        <w:t>-1</w:t>
      </w:r>
      <w:r w:rsidR="00530F8F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ab/>
      </w:r>
    </w:p>
    <w:p w14:paraId="4846DA49" w14:textId="0D4431BF" w:rsidR="00032ED2" w:rsidRPr="00115AE9" w:rsidRDefault="00032ED2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Prather</w:t>
      </w:r>
      <w:r w:rsidRPr="00115AE9">
        <w:rPr>
          <w:rFonts w:ascii="Arial" w:hAnsi="Arial" w:cs="Arial"/>
          <w:sz w:val="22"/>
          <w:szCs w:val="22"/>
        </w:rPr>
        <w:tab/>
      </w:r>
      <w:r w:rsidR="00EC62E5" w:rsidRPr="00115AE9">
        <w:rPr>
          <w:rFonts w:ascii="Arial" w:hAnsi="Arial" w:cs="Arial"/>
          <w:sz w:val="22"/>
          <w:szCs w:val="22"/>
        </w:rPr>
        <w:t>10-10</w:t>
      </w:r>
    </w:p>
    <w:p w14:paraId="625A8ED8" w14:textId="409AFE3E" w:rsidR="00032ED2" w:rsidRPr="00115AE9" w:rsidRDefault="00D34A95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Graham</w:t>
      </w:r>
      <w:proofErr w:type="gramStart"/>
      <w:r w:rsidRPr="00115AE9">
        <w:rPr>
          <w:rFonts w:ascii="Arial" w:hAnsi="Arial" w:cs="Arial"/>
          <w:sz w:val="22"/>
          <w:szCs w:val="22"/>
        </w:rPr>
        <w:tab/>
        <w:t xml:space="preserve">  </w:t>
      </w:r>
      <w:r w:rsidR="00EC62E5" w:rsidRPr="00115AE9">
        <w:rPr>
          <w:rFonts w:ascii="Arial" w:hAnsi="Arial" w:cs="Arial"/>
          <w:sz w:val="22"/>
          <w:szCs w:val="22"/>
        </w:rPr>
        <w:t>9</w:t>
      </w:r>
      <w:proofErr w:type="gramEnd"/>
      <w:r w:rsidR="00EC62E5" w:rsidRPr="00115AE9">
        <w:rPr>
          <w:rFonts w:ascii="Arial" w:hAnsi="Arial" w:cs="Arial"/>
          <w:sz w:val="22"/>
          <w:szCs w:val="22"/>
        </w:rPr>
        <w:t>-</w:t>
      </w:r>
      <w:r w:rsidR="00DB64A8">
        <w:rPr>
          <w:rFonts w:ascii="Arial" w:hAnsi="Arial" w:cs="Arial"/>
          <w:sz w:val="22"/>
          <w:szCs w:val="22"/>
        </w:rPr>
        <w:t xml:space="preserve"> </w:t>
      </w:r>
      <w:r w:rsidR="00EC62E5" w:rsidRPr="00115AE9">
        <w:rPr>
          <w:rFonts w:ascii="Arial" w:hAnsi="Arial" w:cs="Arial"/>
          <w:sz w:val="22"/>
          <w:szCs w:val="22"/>
        </w:rPr>
        <w:t>9</w:t>
      </w:r>
      <w:r w:rsidRPr="00115AE9">
        <w:rPr>
          <w:rFonts w:ascii="Arial" w:hAnsi="Arial" w:cs="Arial"/>
          <w:sz w:val="22"/>
          <w:szCs w:val="22"/>
        </w:rPr>
        <w:tab/>
      </w:r>
    </w:p>
    <w:p w14:paraId="343F36AA" w14:textId="77777777" w:rsidR="00F05A74" w:rsidRPr="00115AE9" w:rsidRDefault="00F05A74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0A8F6110" w14:textId="5CBC1B97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CONSENT AGENDA: </w:t>
      </w:r>
    </w:p>
    <w:p w14:paraId="2BC9AEE9" w14:textId="486CCD5E" w:rsidR="00821ADE" w:rsidRPr="00115AE9" w:rsidRDefault="00821ADE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Approval of Meeting Minutes for the regular meeting in </w:t>
      </w:r>
      <w:r w:rsidR="00EC62E5" w:rsidRPr="00115AE9">
        <w:rPr>
          <w:rFonts w:ascii="Arial" w:hAnsi="Arial" w:cs="Arial"/>
          <w:sz w:val="22"/>
          <w:szCs w:val="22"/>
        </w:rPr>
        <w:t>August</w:t>
      </w:r>
      <w:r w:rsidRPr="00115AE9">
        <w:rPr>
          <w:rFonts w:ascii="Arial" w:hAnsi="Arial" w:cs="Arial"/>
          <w:sz w:val="22"/>
          <w:szCs w:val="22"/>
        </w:rPr>
        <w:t xml:space="preserve"> 2022 (Exhibit 2). </w:t>
      </w:r>
      <w:r w:rsidR="00AE3831" w:rsidRPr="00115AE9">
        <w:rPr>
          <w:rFonts w:ascii="Arial" w:hAnsi="Arial" w:cs="Arial"/>
          <w:sz w:val="22"/>
          <w:szCs w:val="22"/>
        </w:rPr>
        <w:t xml:space="preserve">Commissioner </w:t>
      </w:r>
      <w:r w:rsidR="00EC62E5" w:rsidRPr="00115AE9">
        <w:rPr>
          <w:rFonts w:ascii="Arial" w:hAnsi="Arial" w:cs="Arial"/>
          <w:sz w:val="22"/>
          <w:szCs w:val="22"/>
        </w:rPr>
        <w:t>Wekamp</w:t>
      </w:r>
      <w:r w:rsidRPr="00115AE9">
        <w:rPr>
          <w:rFonts w:ascii="Arial" w:hAnsi="Arial" w:cs="Arial"/>
          <w:sz w:val="22"/>
          <w:szCs w:val="22"/>
        </w:rPr>
        <w:t xml:space="preserve"> made the motion to approve the Consent Agenda.  Commissioner </w:t>
      </w:r>
      <w:r w:rsidR="009E7370" w:rsidRPr="00115AE9">
        <w:rPr>
          <w:rFonts w:ascii="Arial" w:hAnsi="Arial" w:cs="Arial"/>
          <w:sz w:val="22"/>
          <w:szCs w:val="22"/>
        </w:rPr>
        <w:t>Prather</w:t>
      </w:r>
      <w:r w:rsidRPr="00115AE9">
        <w:rPr>
          <w:rFonts w:ascii="Arial" w:hAnsi="Arial" w:cs="Arial"/>
          <w:sz w:val="22"/>
          <w:szCs w:val="22"/>
        </w:rPr>
        <w:t xml:space="preserve"> seconded the motion.  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3EFD69C4" w14:textId="1ACF5A13" w:rsidR="00821ADE" w:rsidRPr="00115AE9" w:rsidRDefault="00821ADE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35F70F12" w14:textId="1250A61D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SOLUTIONS AND COMMUNICATIONS</w:t>
      </w:r>
      <w:r w:rsidR="00612389" w:rsidRP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</w:p>
    <w:p w14:paraId="258D4733" w14:textId="665AD926" w:rsidR="00821ADE" w:rsidRPr="00115AE9" w:rsidRDefault="00821ADE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NO. 483</w:t>
      </w:r>
      <w:r w:rsidR="00B07155" w:rsidRPr="00115AE9">
        <w:rPr>
          <w:rFonts w:ascii="Arial" w:hAnsi="Arial" w:cs="Arial"/>
          <w:b/>
          <w:bCs/>
          <w:sz w:val="22"/>
          <w:szCs w:val="22"/>
        </w:rPr>
        <w:t>4</w:t>
      </w:r>
    </w:p>
    <w:p w14:paraId="3BAD0E72" w14:textId="1751A454" w:rsidR="00821ADE" w:rsidRPr="00115AE9" w:rsidRDefault="00821ADE" w:rsidP="00DB64A8">
      <w:pPr>
        <w:pStyle w:val="NoSpacing"/>
        <w:ind w:left="72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APPROVING THE WRITE-OFF (COLLECTION LOSS) OF TENANT ACCOUNTS RECEIVABLE</w:t>
      </w:r>
    </w:p>
    <w:p w14:paraId="762DA5B7" w14:textId="391B07FA" w:rsidR="00821ADE" w:rsidRPr="00115AE9" w:rsidRDefault="009E7370" w:rsidP="00115AE9">
      <w:pPr>
        <w:pStyle w:val="NoSpacing"/>
        <w:ind w:left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Commissioner Wekamp</w:t>
      </w:r>
      <w:r w:rsidR="00821ADE" w:rsidRPr="00115AE9">
        <w:rPr>
          <w:rFonts w:ascii="Arial" w:hAnsi="Arial" w:cs="Arial"/>
          <w:sz w:val="22"/>
          <w:szCs w:val="22"/>
        </w:rPr>
        <w:t xml:space="preserve"> made the motion to approve the proposed rent and damage write-offs for </w:t>
      </w:r>
      <w:r w:rsidR="00EC62E5" w:rsidRPr="00115AE9">
        <w:rPr>
          <w:rFonts w:ascii="Arial" w:hAnsi="Arial" w:cs="Arial"/>
          <w:sz w:val="22"/>
          <w:szCs w:val="22"/>
        </w:rPr>
        <w:t xml:space="preserve">August for </w:t>
      </w:r>
      <w:r w:rsidR="00821ADE" w:rsidRPr="00115AE9">
        <w:rPr>
          <w:rFonts w:ascii="Arial" w:hAnsi="Arial" w:cs="Arial"/>
          <w:sz w:val="22"/>
          <w:szCs w:val="22"/>
        </w:rPr>
        <w:t>Public Housing for $</w:t>
      </w:r>
      <w:r w:rsidR="00EC62E5" w:rsidRPr="00115AE9">
        <w:rPr>
          <w:rFonts w:ascii="Arial" w:hAnsi="Arial" w:cs="Arial"/>
          <w:sz w:val="22"/>
          <w:szCs w:val="22"/>
        </w:rPr>
        <w:t>6,441.00</w:t>
      </w:r>
      <w:r w:rsidR="00AE3831" w:rsidRPr="00115AE9">
        <w:rPr>
          <w:rFonts w:ascii="Arial" w:hAnsi="Arial" w:cs="Arial"/>
          <w:sz w:val="22"/>
          <w:szCs w:val="22"/>
        </w:rPr>
        <w:t xml:space="preserve">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AE3831" w:rsidRPr="00115AE9">
        <w:rPr>
          <w:rFonts w:ascii="Arial" w:hAnsi="Arial" w:cs="Arial"/>
          <w:sz w:val="22"/>
          <w:szCs w:val="22"/>
        </w:rPr>
        <w:t>Commissioner Simmons</w:t>
      </w:r>
      <w:r w:rsidR="00821ADE" w:rsidRPr="00115AE9">
        <w:rPr>
          <w:rFonts w:ascii="Arial" w:hAnsi="Arial" w:cs="Arial"/>
          <w:sz w:val="22"/>
          <w:szCs w:val="22"/>
        </w:rPr>
        <w:t xml:space="preserve"> seconded the motion.  </w:t>
      </w:r>
      <w:bookmarkStart w:id="0" w:name="_Hlk114564420"/>
      <w:r w:rsidR="00821ADE" w:rsidRPr="00115AE9">
        <w:rPr>
          <w:rFonts w:ascii="Arial" w:hAnsi="Arial" w:cs="Arial"/>
          <w:sz w:val="22"/>
          <w:szCs w:val="22"/>
        </w:rPr>
        <w:t xml:space="preserve">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="00821ADE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  <w:bookmarkEnd w:id="0"/>
      <w:r w:rsidR="00821ADE" w:rsidRPr="00115AE9">
        <w:rPr>
          <w:rFonts w:ascii="Arial" w:hAnsi="Arial" w:cs="Arial"/>
          <w:sz w:val="22"/>
          <w:szCs w:val="22"/>
        </w:rPr>
        <w:t xml:space="preserve">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821ADE" w:rsidRPr="00115AE9">
        <w:rPr>
          <w:rFonts w:ascii="Arial" w:hAnsi="Arial" w:cs="Arial"/>
          <w:sz w:val="22"/>
          <w:szCs w:val="22"/>
        </w:rPr>
        <w:t>(Exhibit #</w:t>
      </w:r>
      <w:r w:rsidR="00AE3831" w:rsidRPr="00115AE9">
        <w:rPr>
          <w:rFonts w:ascii="Arial" w:hAnsi="Arial" w:cs="Arial"/>
          <w:sz w:val="22"/>
          <w:szCs w:val="22"/>
        </w:rPr>
        <w:t>3</w:t>
      </w:r>
      <w:r w:rsidR="00637505" w:rsidRPr="00115AE9">
        <w:rPr>
          <w:rFonts w:ascii="Arial" w:hAnsi="Arial" w:cs="Arial"/>
          <w:sz w:val="22"/>
          <w:szCs w:val="22"/>
        </w:rPr>
        <w:t>A</w:t>
      </w:r>
      <w:r w:rsidR="00821ADE" w:rsidRPr="00115AE9">
        <w:rPr>
          <w:rFonts w:ascii="Arial" w:hAnsi="Arial" w:cs="Arial"/>
          <w:sz w:val="22"/>
          <w:szCs w:val="22"/>
        </w:rPr>
        <w:t xml:space="preserve">, </w:t>
      </w:r>
      <w:r w:rsidR="00EC62E5" w:rsidRPr="00115AE9">
        <w:rPr>
          <w:rFonts w:ascii="Arial" w:hAnsi="Arial" w:cs="Arial"/>
          <w:sz w:val="22"/>
          <w:szCs w:val="22"/>
        </w:rPr>
        <w:t>09/20</w:t>
      </w:r>
      <w:r w:rsidR="00821ADE" w:rsidRPr="00115AE9">
        <w:rPr>
          <w:rFonts w:ascii="Arial" w:hAnsi="Arial" w:cs="Arial"/>
          <w:sz w:val="22"/>
          <w:szCs w:val="22"/>
        </w:rPr>
        <w:t>/2022)</w:t>
      </w:r>
    </w:p>
    <w:p w14:paraId="249DDE0C" w14:textId="77777777" w:rsidR="00DB64A8" w:rsidRDefault="00DB64A8" w:rsidP="00DB64A8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72F2E075" w14:textId="77777777" w:rsidR="00E32D35" w:rsidRDefault="00E32D35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SOLUTION NO. 4835</w:t>
      </w:r>
    </w:p>
    <w:p w14:paraId="22DDF4A6" w14:textId="4E9718A0" w:rsidR="00E700E3" w:rsidRPr="0054641C" w:rsidRDefault="00E700E3" w:rsidP="00E700E3">
      <w:pPr>
        <w:ind w:left="720"/>
        <w:rPr>
          <w:rFonts w:ascii="Arial" w:hAnsi="Arial" w:cs="Arial"/>
          <w:b/>
          <w:bCs/>
          <w:sz w:val="22"/>
          <w:szCs w:val="22"/>
        </w:rPr>
      </w:pPr>
      <w:r w:rsidRPr="0054641C">
        <w:rPr>
          <w:rFonts w:ascii="Arial" w:hAnsi="Arial" w:cs="Arial"/>
          <w:b/>
          <w:bCs/>
          <w:sz w:val="22"/>
          <w:szCs w:val="22"/>
        </w:rPr>
        <w:t>RESOLUTION ACCEPTING THE ANNUAL AUDIT BY GRAVES AND ASSOCIATES, CPA’S L.L.C. OF THE JEFFERSON CITY HOUSING AUTHORITY PUBLIC HOUSING PROPERTY FOR FYE 3/31/2021</w:t>
      </w:r>
    </w:p>
    <w:p w14:paraId="52B7A179" w14:textId="784BB4A2" w:rsidR="00D136BD" w:rsidRPr="00115AE9" w:rsidRDefault="00637505" w:rsidP="00DB64A8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Lindsay Graves presented the Housing Authority Report for FYE 3/31/2021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It is </w:t>
      </w:r>
      <w:r w:rsidR="00D136BD" w:rsidRPr="00115AE9">
        <w:rPr>
          <w:rFonts w:ascii="Arial" w:hAnsi="Arial" w:cs="Arial"/>
          <w:sz w:val="22"/>
          <w:szCs w:val="22"/>
        </w:rPr>
        <w:t>an</w:t>
      </w:r>
      <w:r w:rsidRPr="00115AE9">
        <w:rPr>
          <w:rFonts w:ascii="Arial" w:hAnsi="Arial" w:cs="Arial"/>
          <w:sz w:val="22"/>
          <w:szCs w:val="22"/>
        </w:rPr>
        <w:t xml:space="preserve"> unmodified report meaning there </w:t>
      </w:r>
      <w:r w:rsidR="00D136BD" w:rsidRPr="00115AE9">
        <w:rPr>
          <w:rFonts w:ascii="Arial" w:hAnsi="Arial" w:cs="Arial"/>
          <w:sz w:val="22"/>
          <w:szCs w:val="22"/>
        </w:rPr>
        <w:t>were</w:t>
      </w:r>
      <w:r w:rsidRPr="00115AE9">
        <w:rPr>
          <w:rFonts w:ascii="Arial" w:hAnsi="Arial" w:cs="Arial"/>
          <w:sz w:val="22"/>
          <w:szCs w:val="22"/>
        </w:rPr>
        <w:t xml:space="preserve"> no changes required of the Housing Authority.</w:t>
      </w:r>
      <w:r w:rsidR="0025507B" w:rsidRPr="0025507B">
        <w:rPr>
          <w:rFonts w:ascii="Arial" w:hAnsi="Arial" w:cs="Arial"/>
          <w:sz w:val="22"/>
          <w:szCs w:val="22"/>
        </w:rPr>
        <w:t xml:space="preserve"> </w:t>
      </w:r>
      <w:r w:rsidR="0025507B" w:rsidRPr="00115AE9">
        <w:rPr>
          <w:rFonts w:ascii="Arial" w:hAnsi="Arial" w:cs="Arial"/>
          <w:sz w:val="22"/>
          <w:szCs w:val="22"/>
        </w:rPr>
        <w:t xml:space="preserve">Commissioner Prather made a motion to approve the corrections.  Commissioner Wekamp seconded the motion.  Upon a unanimous favorable vote, Chairman Mueller declared the motion approved. </w:t>
      </w:r>
      <w:r w:rsidR="003B42A2" w:rsidRPr="00115AE9">
        <w:rPr>
          <w:rFonts w:ascii="Arial" w:hAnsi="Arial" w:cs="Arial"/>
          <w:sz w:val="22"/>
          <w:szCs w:val="22"/>
        </w:rPr>
        <w:t xml:space="preserve">  </w:t>
      </w:r>
      <w:r w:rsidR="00D136BD" w:rsidRPr="00115AE9">
        <w:rPr>
          <w:rFonts w:ascii="Arial" w:hAnsi="Arial" w:cs="Arial"/>
          <w:sz w:val="22"/>
          <w:szCs w:val="22"/>
        </w:rPr>
        <w:t>(Exhibit #3B 9/20/2022)</w:t>
      </w:r>
    </w:p>
    <w:p w14:paraId="7D8E3FCD" w14:textId="77777777" w:rsidR="00612389" w:rsidRPr="00115AE9" w:rsidRDefault="00612389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73011A1F" w14:textId="2B9E4F3B" w:rsidR="002A7BC1" w:rsidRPr="00115AE9" w:rsidRDefault="008B0683" w:rsidP="00115AE9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NO. 483</w:t>
      </w:r>
      <w:r w:rsidR="00E32D35">
        <w:rPr>
          <w:rFonts w:ascii="Arial" w:hAnsi="Arial" w:cs="Arial"/>
          <w:b/>
          <w:bCs/>
          <w:sz w:val="22"/>
          <w:szCs w:val="22"/>
        </w:rPr>
        <w:t>6</w:t>
      </w:r>
    </w:p>
    <w:p w14:paraId="721554B8" w14:textId="28E28888" w:rsidR="008B0683" w:rsidRPr="00115AE9" w:rsidRDefault="00E27DC0" w:rsidP="00DB64A8">
      <w:pPr>
        <w:pStyle w:val="NoSpacing"/>
        <w:ind w:left="72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CORRECTING THE WRITE-OFF (COLLECTION LOSS) OF TENANT ACCOUNTS   RECEIVABLE FOR JUNE AND JULY 2022</w:t>
      </w:r>
    </w:p>
    <w:p w14:paraId="5913F46F" w14:textId="7C67D969" w:rsidR="00D136BD" w:rsidRPr="00115AE9" w:rsidRDefault="00D136BD" w:rsidP="00115AE9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Corrections </w:t>
      </w:r>
      <w:r w:rsidR="00E55376" w:rsidRPr="00115AE9">
        <w:rPr>
          <w:rFonts w:ascii="Arial" w:hAnsi="Arial" w:cs="Arial"/>
          <w:sz w:val="22"/>
          <w:szCs w:val="22"/>
        </w:rPr>
        <w:t>were</w:t>
      </w:r>
      <w:r w:rsidRPr="00115AE9">
        <w:rPr>
          <w:rFonts w:ascii="Arial" w:hAnsi="Arial" w:cs="Arial"/>
          <w:sz w:val="22"/>
          <w:szCs w:val="22"/>
        </w:rPr>
        <w:t xml:space="preserve"> made to the June and July write-offs due to an error on the spreadsheet causing incorrect totals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E55376" w:rsidRPr="00115AE9">
        <w:rPr>
          <w:rFonts w:ascii="Arial" w:hAnsi="Arial" w:cs="Arial"/>
          <w:sz w:val="22"/>
          <w:szCs w:val="22"/>
        </w:rPr>
        <w:t>The correct total</w:t>
      </w:r>
      <w:r w:rsidR="003B42A2" w:rsidRPr="00115AE9">
        <w:rPr>
          <w:rFonts w:ascii="Arial" w:hAnsi="Arial" w:cs="Arial"/>
          <w:sz w:val="22"/>
          <w:szCs w:val="22"/>
        </w:rPr>
        <w:t xml:space="preserve"> for June is</w:t>
      </w:r>
      <w:r w:rsidR="00E55376" w:rsidRPr="00115AE9">
        <w:rPr>
          <w:rFonts w:ascii="Arial" w:hAnsi="Arial" w:cs="Arial"/>
          <w:sz w:val="22"/>
          <w:szCs w:val="22"/>
        </w:rPr>
        <w:t xml:space="preserve"> $15,173.25 for Capital City, Hamilton</w:t>
      </w:r>
      <w:r w:rsidR="002A7BC1" w:rsidRPr="00115AE9">
        <w:rPr>
          <w:rFonts w:ascii="Arial" w:hAnsi="Arial" w:cs="Arial"/>
          <w:sz w:val="22"/>
          <w:szCs w:val="22"/>
        </w:rPr>
        <w:t>,</w:t>
      </w:r>
      <w:r w:rsidR="00E55376" w:rsidRPr="00115AE9">
        <w:rPr>
          <w:rFonts w:ascii="Arial" w:hAnsi="Arial" w:cs="Arial"/>
          <w:sz w:val="22"/>
          <w:szCs w:val="22"/>
        </w:rPr>
        <w:t xml:space="preserve"> and Public Housing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E55376" w:rsidRPr="00115AE9">
        <w:rPr>
          <w:rFonts w:ascii="Arial" w:hAnsi="Arial" w:cs="Arial"/>
          <w:sz w:val="22"/>
          <w:szCs w:val="22"/>
        </w:rPr>
        <w:t xml:space="preserve">The correct total for July is $22,060.35 for Hamilton, </w:t>
      </w:r>
      <w:r w:rsidR="00E55376" w:rsidRPr="00115AE9">
        <w:rPr>
          <w:rFonts w:ascii="Arial" w:hAnsi="Arial" w:cs="Arial"/>
          <w:sz w:val="22"/>
          <w:szCs w:val="22"/>
        </w:rPr>
        <w:lastRenderedPageBreak/>
        <w:t>Ken Locke</w:t>
      </w:r>
      <w:r w:rsidR="002A7BC1" w:rsidRPr="00115AE9">
        <w:rPr>
          <w:rFonts w:ascii="Arial" w:hAnsi="Arial" w:cs="Arial"/>
          <w:sz w:val="22"/>
          <w:szCs w:val="22"/>
        </w:rPr>
        <w:t>,</w:t>
      </w:r>
      <w:r w:rsidR="00E55376" w:rsidRPr="00115AE9">
        <w:rPr>
          <w:rFonts w:ascii="Arial" w:hAnsi="Arial" w:cs="Arial"/>
          <w:sz w:val="22"/>
          <w:szCs w:val="22"/>
        </w:rPr>
        <w:t xml:space="preserve"> and Public Housing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Commissioner Prather made a motion to approve the corrections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Commissioner Wekamp seconded the motion</w:t>
      </w:r>
      <w:r w:rsidR="00E55376" w:rsidRPr="00115AE9">
        <w:rPr>
          <w:rFonts w:ascii="Arial" w:hAnsi="Arial" w:cs="Arial"/>
          <w:sz w:val="22"/>
          <w:szCs w:val="22"/>
        </w:rPr>
        <w:t xml:space="preserve">. </w:t>
      </w:r>
      <w:bookmarkStart w:id="1" w:name="_Hlk115172468"/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E55376" w:rsidRPr="00115AE9">
        <w:rPr>
          <w:rFonts w:ascii="Arial" w:hAnsi="Arial" w:cs="Arial"/>
          <w:sz w:val="22"/>
          <w:szCs w:val="22"/>
        </w:rPr>
        <w:t xml:space="preserve">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="00E55376" w:rsidRPr="00115AE9">
        <w:rPr>
          <w:rFonts w:ascii="Arial" w:hAnsi="Arial" w:cs="Arial"/>
          <w:sz w:val="22"/>
          <w:szCs w:val="22"/>
        </w:rPr>
        <w:t xml:space="preserve">unanimous favorable vote, Chairman Mueller declared the motion approved. </w:t>
      </w:r>
      <w:bookmarkEnd w:id="1"/>
      <w:r w:rsidR="00E55376" w:rsidRPr="00115AE9">
        <w:rPr>
          <w:rFonts w:ascii="Arial" w:hAnsi="Arial" w:cs="Arial"/>
          <w:sz w:val="22"/>
          <w:szCs w:val="22"/>
        </w:rPr>
        <w:t>(Exhibit 3C 9/20/2022)</w:t>
      </w:r>
    </w:p>
    <w:p w14:paraId="628AA73B" w14:textId="77777777" w:rsidR="003B42A2" w:rsidRPr="00115AE9" w:rsidRDefault="003B42A2" w:rsidP="00115AE9">
      <w:pPr>
        <w:pStyle w:val="NoSpacing"/>
        <w:rPr>
          <w:rFonts w:ascii="Arial" w:hAnsi="Arial" w:cs="Arial"/>
          <w:sz w:val="22"/>
          <w:szCs w:val="22"/>
        </w:rPr>
      </w:pPr>
    </w:p>
    <w:p w14:paraId="6EA3D787" w14:textId="77777777" w:rsidR="00DB64A8" w:rsidRDefault="00DB64A8" w:rsidP="00DB64A8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51D15A8" w14:textId="44FB100F" w:rsidR="00AC53C8" w:rsidRPr="00115AE9" w:rsidRDefault="00B44A63" w:rsidP="00115AE9">
      <w:pPr>
        <w:pStyle w:val="NoSpacing"/>
        <w:rPr>
          <w:rFonts w:ascii="Arial" w:hAnsi="Arial" w:cs="Arial"/>
          <w:b/>
          <w:bCs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REPORT OF THE SECRETARY - </w:t>
      </w:r>
      <w:r w:rsidR="00C0495E" w:rsidRPr="00115AE9">
        <w:rPr>
          <w:rFonts w:ascii="Arial" w:hAnsi="Arial" w:cs="Arial"/>
          <w:b/>
          <w:bCs/>
          <w:sz w:val="22"/>
          <w:szCs w:val="22"/>
          <w:u w:val="single"/>
        </w:rPr>
        <w:t>INFORMATIONAL ITEMS:</w:t>
      </w:r>
    </w:p>
    <w:p w14:paraId="6DA5621E" w14:textId="5521BA51" w:rsidR="00367B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1D65E2" w:rsidRPr="00115AE9">
        <w:rPr>
          <w:rFonts w:ascii="Arial" w:hAnsi="Arial" w:cs="Arial"/>
          <w:b/>
          <w:bCs/>
          <w:sz w:val="22"/>
          <w:szCs w:val="22"/>
        </w:rPr>
        <w:t>M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onthly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F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inancial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S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>tatements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 xml:space="preserve"> -</w:t>
      </w:r>
      <w:r w:rsidR="00D257F7" w:rsidRPr="00115AE9">
        <w:rPr>
          <w:rFonts w:ascii="Arial" w:hAnsi="Arial" w:cs="Arial"/>
          <w:sz w:val="22"/>
          <w:szCs w:val="22"/>
        </w:rPr>
        <w:t xml:space="preserve"> </w:t>
      </w:r>
      <w:r w:rsidR="003C0173" w:rsidRPr="00115AE9">
        <w:rPr>
          <w:rFonts w:ascii="Arial" w:hAnsi="Arial" w:cs="Arial"/>
          <w:sz w:val="22"/>
          <w:szCs w:val="22"/>
        </w:rPr>
        <w:t>August</w:t>
      </w:r>
      <w:r w:rsidR="001D65E2" w:rsidRPr="00115AE9">
        <w:rPr>
          <w:rFonts w:ascii="Arial" w:hAnsi="Arial" w:cs="Arial"/>
          <w:sz w:val="22"/>
          <w:szCs w:val="22"/>
        </w:rPr>
        <w:t xml:space="preserve"> 2022</w:t>
      </w:r>
      <w:r w:rsidR="002D4CC1" w:rsidRPr="00115AE9">
        <w:rPr>
          <w:rFonts w:ascii="Arial" w:hAnsi="Arial" w:cs="Arial"/>
          <w:sz w:val="22"/>
          <w:szCs w:val="22"/>
        </w:rPr>
        <w:t>.</w:t>
      </w:r>
      <w:r w:rsidR="002832D6" w:rsidRPr="00115AE9">
        <w:rPr>
          <w:rFonts w:ascii="Arial" w:hAnsi="Arial" w:cs="Arial"/>
          <w:sz w:val="22"/>
          <w:szCs w:val="22"/>
        </w:rPr>
        <w:t xml:space="preserve"> (Exhibit 4A)</w:t>
      </w:r>
    </w:p>
    <w:p w14:paraId="22B2B5CD" w14:textId="464967D6" w:rsidR="00C049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B. </w:t>
      </w:r>
      <w:r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List of Disbursements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-</w:t>
      </w:r>
      <w:r w:rsidR="003C0173" w:rsidRPr="00115AE9">
        <w:rPr>
          <w:rFonts w:ascii="Arial" w:hAnsi="Arial" w:cs="Arial"/>
          <w:sz w:val="22"/>
          <w:szCs w:val="22"/>
        </w:rPr>
        <w:t>August</w:t>
      </w:r>
      <w:r w:rsidR="002D4CC1" w:rsidRPr="00115AE9">
        <w:rPr>
          <w:rFonts w:ascii="Arial" w:hAnsi="Arial" w:cs="Arial"/>
          <w:sz w:val="22"/>
          <w:szCs w:val="22"/>
        </w:rPr>
        <w:t xml:space="preserve"> </w:t>
      </w:r>
      <w:r w:rsidR="008B351C" w:rsidRPr="00115AE9">
        <w:rPr>
          <w:rFonts w:ascii="Arial" w:hAnsi="Arial" w:cs="Arial"/>
          <w:sz w:val="22"/>
          <w:szCs w:val="22"/>
        </w:rPr>
        <w:t>2022</w:t>
      </w:r>
      <w:r w:rsidR="0054599E" w:rsidRPr="00115AE9">
        <w:rPr>
          <w:rFonts w:ascii="Arial" w:hAnsi="Arial" w:cs="Arial"/>
          <w:sz w:val="22"/>
          <w:szCs w:val="22"/>
        </w:rPr>
        <w:t xml:space="preserve"> (Exhibit </w:t>
      </w:r>
      <w:r w:rsidR="002832D6" w:rsidRPr="00115AE9">
        <w:rPr>
          <w:rFonts w:ascii="Arial" w:hAnsi="Arial" w:cs="Arial"/>
          <w:sz w:val="22"/>
          <w:szCs w:val="22"/>
        </w:rPr>
        <w:t>4B</w:t>
      </w:r>
      <w:r w:rsidR="0054599E" w:rsidRPr="00115AE9">
        <w:rPr>
          <w:rFonts w:ascii="Arial" w:hAnsi="Arial" w:cs="Arial"/>
          <w:sz w:val="22"/>
          <w:szCs w:val="22"/>
        </w:rPr>
        <w:t>)</w:t>
      </w:r>
    </w:p>
    <w:p w14:paraId="6CB0084C" w14:textId="604DF4ED" w:rsidR="0054599E" w:rsidRPr="00115AE9" w:rsidRDefault="00D71D7A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C</w:t>
      </w:r>
      <w:r w:rsidR="006741AA" w:rsidRPr="00115AE9">
        <w:rPr>
          <w:rFonts w:ascii="Arial" w:hAnsi="Arial" w:cs="Arial"/>
          <w:sz w:val="22"/>
          <w:szCs w:val="22"/>
        </w:rPr>
        <w:t xml:space="preserve">. </w:t>
      </w:r>
      <w:r w:rsidR="006741AA"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Occupancy Report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4424A5" w:rsidRPr="00115AE9">
        <w:rPr>
          <w:rFonts w:ascii="Arial" w:hAnsi="Arial" w:cs="Arial"/>
          <w:sz w:val="22"/>
          <w:szCs w:val="22"/>
        </w:rPr>
        <w:t>as of</w:t>
      </w:r>
      <w:r w:rsidR="00376A7D" w:rsidRPr="00115AE9">
        <w:rPr>
          <w:rFonts w:ascii="Arial" w:hAnsi="Arial" w:cs="Arial"/>
          <w:sz w:val="22"/>
          <w:szCs w:val="22"/>
        </w:rPr>
        <w:t xml:space="preserve"> </w:t>
      </w:r>
      <w:r w:rsidR="003C0173" w:rsidRPr="00115AE9">
        <w:rPr>
          <w:rFonts w:ascii="Arial" w:hAnsi="Arial" w:cs="Arial"/>
          <w:sz w:val="22"/>
          <w:szCs w:val="22"/>
        </w:rPr>
        <w:t>September</w:t>
      </w:r>
      <w:r w:rsidR="00373AA6" w:rsidRPr="00115AE9">
        <w:rPr>
          <w:rFonts w:ascii="Arial" w:hAnsi="Arial" w:cs="Arial"/>
          <w:sz w:val="22"/>
          <w:szCs w:val="22"/>
        </w:rPr>
        <w:t xml:space="preserve"> </w:t>
      </w:r>
      <w:r w:rsidR="00B07155" w:rsidRPr="00115AE9">
        <w:rPr>
          <w:rFonts w:ascii="Arial" w:hAnsi="Arial" w:cs="Arial"/>
          <w:sz w:val="22"/>
          <w:szCs w:val="22"/>
        </w:rPr>
        <w:t>2</w:t>
      </w:r>
      <w:r w:rsidR="00566AB5" w:rsidRPr="00115AE9">
        <w:rPr>
          <w:rFonts w:ascii="Arial" w:hAnsi="Arial" w:cs="Arial"/>
          <w:sz w:val="22"/>
          <w:szCs w:val="22"/>
        </w:rPr>
        <w:t>,</w:t>
      </w:r>
      <w:r w:rsidR="008B351C" w:rsidRPr="00115AE9">
        <w:rPr>
          <w:rFonts w:ascii="Arial" w:hAnsi="Arial" w:cs="Arial"/>
          <w:sz w:val="22"/>
          <w:szCs w:val="22"/>
        </w:rPr>
        <w:t xml:space="preserve"> 2022</w:t>
      </w:r>
      <w:r w:rsidR="0054599E" w:rsidRPr="00115AE9">
        <w:rPr>
          <w:rFonts w:ascii="Arial" w:hAnsi="Arial" w:cs="Arial"/>
          <w:sz w:val="22"/>
          <w:szCs w:val="22"/>
        </w:rPr>
        <w:t xml:space="preserve">. (Exhibit </w:t>
      </w:r>
      <w:r w:rsidR="002832D6" w:rsidRPr="00115AE9">
        <w:rPr>
          <w:rFonts w:ascii="Arial" w:hAnsi="Arial" w:cs="Arial"/>
          <w:sz w:val="22"/>
          <w:szCs w:val="22"/>
        </w:rPr>
        <w:t>4</w:t>
      </w:r>
      <w:r w:rsidR="0054599E" w:rsidRPr="00115AE9">
        <w:rPr>
          <w:rFonts w:ascii="Arial" w:hAnsi="Arial" w:cs="Arial"/>
          <w:sz w:val="22"/>
          <w:szCs w:val="22"/>
        </w:rPr>
        <w:t xml:space="preserve">C) </w:t>
      </w:r>
    </w:p>
    <w:p w14:paraId="0F9F0F9E" w14:textId="7BED25D0" w:rsidR="006703E0" w:rsidRPr="00115AE9" w:rsidRDefault="0054599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D. </w:t>
      </w:r>
      <w:r w:rsidR="00977493" w:rsidRPr="00115AE9">
        <w:rPr>
          <w:rFonts w:ascii="Arial" w:hAnsi="Arial" w:cs="Arial"/>
          <w:sz w:val="22"/>
          <w:szCs w:val="22"/>
        </w:rPr>
        <w:tab/>
      </w:r>
      <w:r w:rsidR="005C085A" w:rsidRPr="00115AE9">
        <w:rPr>
          <w:rFonts w:ascii="Arial" w:hAnsi="Arial" w:cs="Arial"/>
          <w:sz w:val="22"/>
          <w:szCs w:val="22"/>
        </w:rPr>
        <w:t xml:space="preserve">Family </w:t>
      </w:r>
      <w:r w:rsidR="0025507B">
        <w:rPr>
          <w:rFonts w:ascii="Arial" w:hAnsi="Arial" w:cs="Arial"/>
          <w:sz w:val="22"/>
          <w:szCs w:val="22"/>
        </w:rPr>
        <w:t>Self-Sufficiency</w:t>
      </w:r>
      <w:r w:rsidR="005C085A" w:rsidRPr="00115AE9">
        <w:rPr>
          <w:rFonts w:ascii="Arial" w:hAnsi="Arial" w:cs="Arial"/>
          <w:sz w:val="22"/>
          <w:szCs w:val="22"/>
        </w:rPr>
        <w:t xml:space="preserve"> Report </w:t>
      </w:r>
      <w:r w:rsidR="001D65E2" w:rsidRPr="00115AE9">
        <w:rPr>
          <w:rFonts w:ascii="Arial" w:hAnsi="Arial" w:cs="Arial"/>
          <w:sz w:val="22"/>
          <w:szCs w:val="22"/>
        </w:rPr>
        <w:t>-</w:t>
      </w:r>
      <w:r w:rsidR="00374E5A" w:rsidRPr="00115AE9">
        <w:rPr>
          <w:rFonts w:ascii="Arial" w:hAnsi="Arial" w:cs="Arial"/>
          <w:sz w:val="22"/>
          <w:szCs w:val="22"/>
        </w:rPr>
        <w:t xml:space="preserve"> </w:t>
      </w:r>
      <w:r w:rsidR="00A3174D" w:rsidRPr="00115AE9">
        <w:rPr>
          <w:rFonts w:ascii="Arial" w:hAnsi="Arial" w:cs="Arial"/>
          <w:sz w:val="22"/>
          <w:szCs w:val="22"/>
        </w:rPr>
        <w:t>August</w:t>
      </w:r>
      <w:r w:rsidR="001D65E2" w:rsidRPr="00115AE9">
        <w:rPr>
          <w:rFonts w:ascii="Arial" w:hAnsi="Arial" w:cs="Arial"/>
          <w:sz w:val="22"/>
          <w:szCs w:val="22"/>
        </w:rPr>
        <w:t xml:space="preserve"> 2022</w:t>
      </w:r>
      <w:r w:rsidR="002832D6" w:rsidRPr="00115AE9">
        <w:rPr>
          <w:rFonts w:ascii="Arial" w:hAnsi="Arial" w:cs="Arial"/>
          <w:sz w:val="22"/>
          <w:szCs w:val="22"/>
        </w:rPr>
        <w:t xml:space="preserve"> </w:t>
      </w:r>
    </w:p>
    <w:p w14:paraId="6302D0DB" w14:textId="4501F05F" w:rsidR="00DB64A8" w:rsidRPr="00115AE9" w:rsidRDefault="00373AA6" w:rsidP="00115AE9">
      <w:pPr>
        <w:pStyle w:val="NoSpacing"/>
        <w:ind w:left="1440"/>
        <w:rPr>
          <w:rFonts w:ascii="Arial" w:hAnsi="Arial" w:cs="Arial"/>
        </w:rPr>
      </w:pPr>
      <w:r w:rsidRPr="00115AE9">
        <w:rPr>
          <w:rFonts w:ascii="Arial" w:hAnsi="Arial" w:cs="Arial"/>
        </w:rPr>
        <w:t xml:space="preserve">There are </w:t>
      </w:r>
      <w:r w:rsidR="006703E0" w:rsidRPr="00115AE9">
        <w:rPr>
          <w:rFonts w:ascii="Arial" w:hAnsi="Arial" w:cs="Arial"/>
        </w:rPr>
        <w:t>2</w:t>
      </w:r>
      <w:r w:rsidR="003C0173" w:rsidRPr="00115AE9">
        <w:rPr>
          <w:rFonts w:ascii="Arial" w:hAnsi="Arial" w:cs="Arial"/>
        </w:rPr>
        <w:t>5</w:t>
      </w:r>
      <w:r w:rsidRPr="00115AE9">
        <w:rPr>
          <w:rFonts w:ascii="Arial" w:hAnsi="Arial" w:cs="Arial"/>
        </w:rPr>
        <w:t xml:space="preserve"> participants and </w:t>
      </w:r>
      <w:r w:rsidR="006703E0" w:rsidRPr="00115AE9">
        <w:rPr>
          <w:rFonts w:ascii="Arial" w:hAnsi="Arial" w:cs="Arial"/>
        </w:rPr>
        <w:t>30</w:t>
      </w:r>
      <w:r w:rsidRPr="00115AE9">
        <w:rPr>
          <w:rFonts w:ascii="Arial" w:hAnsi="Arial" w:cs="Arial"/>
        </w:rPr>
        <w:t xml:space="preserve"> graduates.</w:t>
      </w:r>
      <w:r w:rsidR="001D65E2" w:rsidRPr="00115AE9">
        <w:rPr>
          <w:rFonts w:ascii="Arial" w:hAnsi="Arial" w:cs="Arial"/>
        </w:rPr>
        <w:t xml:space="preserve"> </w:t>
      </w:r>
      <w:r w:rsidR="002832D6" w:rsidRPr="00115AE9">
        <w:rPr>
          <w:rFonts w:ascii="Arial" w:hAnsi="Arial" w:cs="Arial"/>
        </w:rPr>
        <w:t xml:space="preserve"> </w:t>
      </w:r>
      <w:r w:rsidR="00222FD6" w:rsidRPr="00115AE9">
        <w:rPr>
          <w:rFonts w:ascii="Arial" w:hAnsi="Arial" w:cs="Arial"/>
        </w:rPr>
        <w:t xml:space="preserve">The </w:t>
      </w:r>
      <w:r w:rsidR="002832D6" w:rsidRPr="00115AE9">
        <w:rPr>
          <w:rFonts w:ascii="Arial" w:hAnsi="Arial" w:cs="Arial"/>
        </w:rPr>
        <w:t xml:space="preserve">FSS Action Plan </w:t>
      </w:r>
      <w:r w:rsidR="00B07155" w:rsidRPr="00115AE9">
        <w:rPr>
          <w:rFonts w:ascii="Arial" w:hAnsi="Arial" w:cs="Arial"/>
        </w:rPr>
        <w:t>was</w:t>
      </w:r>
      <w:r w:rsidR="00A3174D" w:rsidRPr="00115AE9">
        <w:rPr>
          <w:rFonts w:ascii="Arial" w:hAnsi="Arial" w:cs="Arial"/>
        </w:rPr>
        <w:t xml:space="preserve"> submitted</w:t>
      </w:r>
      <w:r w:rsidR="002832D6" w:rsidRPr="00115AE9">
        <w:rPr>
          <w:rFonts w:ascii="Arial" w:hAnsi="Arial" w:cs="Arial"/>
        </w:rPr>
        <w:t xml:space="preserve"> to HUD</w:t>
      </w:r>
      <w:r w:rsidR="00222FD6" w:rsidRPr="00115AE9">
        <w:rPr>
          <w:rFonts w:ascii="Arial" w:hAnsi="Arial" w:cs="Arial"/>
        </w:rPr>
        <w:t xml:space="preserve"> in September</w:t>
      </w:r>
      <w:r w:rsidR="002832D6" w:rsidRPr="00115AE9">
        <w:rPr>
          <w:rFonts w:ascii="Arial" w:hAnsi="Arial" w:cs="Arial"/>
        </w:rPr>
        <w:t xml:space="preserve">. </w:t>
      </w:r>
      <w:r w:rsidR="006703E0" w:rsidRPr="00115AE9">
        <w:rPr>
          <w:rFonts w:ascii="Arial" w:hAnsi="Arial" w:cs="Arial"/>
        </w:rPr>
        <w:t xml:space="preserve"> The FSS Grant</w:t>
      </w:r>
      <w:r w:rsidR="00A3174D" w:rsidRPr="00115AE9">
        <w:rPr>
          <w:rFonts w:ascii="Arial" w:hAnsi="Arial" w:cs="Arial"/>
        </w:rPr>
        <w:t xml:space="preserve"> is</w:t>
      </w:r>
      <w:r w:rsidR="006703E0" w:rsidRPr="00115AE9">
        <w:rPr>
          <w:rFonts w:ascii="Arial" w:hAnsi="Arial" w:cs="Arial"/>
        </w:rPr>
        <w:t xml:space="preserve"> </w:t>
      </w:r>
      <w:r w:rsidR="00A3174D" w:rsidRPr="00115AE9">
        <w:rPr>
          <w:rFonts w:ascii="Arial" w:hAnsi="Arial" w:cs="Arial"/>
        </w:rPr>
        <w:t xml:space="preserve">due October </w:t>
      </w:r>
      <w:r w:rsidR="00222FD6" w:rsidRPr="00115AE9">
        <w:rPr>
          <w:rFonts w:ascii="Arial" w:hAnsi="Arial" w:cs="Arial"/>
        </w:rPr>
        <w:t>7</w:t>
      </w:r>
      <w:r w:rsidR="00A3174D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6703E0" w:rsidRPr="00115AE9">
        <w:rPr>
          <w:rFonts w:ascii="Arial" w:hAnsi="Arial" w:cs="Arial"/>
        </w:rPr>
        <w:t>.</w:t>
      </w:r>
      <w:r w:rsidR="00A3174D" w:rsidRPr="00115AE9">
        <w:rPr>
          <w:rFonts w:ascii="Arial" w:hAnsi="Arial" w:cs="Arial"/>
        </w:rPr>
        <w:t xml:space="preserve"> </w:t>
      </w:r>
      <w:r w:rsidR="00222FD6" w:rsidRPr="00115AE9">
        <w:rPr>
          <w:rFonts w:ascii="Arial" w:hAnsi="Arial" w:cs="Arial"/>
        </w:rPr>
        <w:t xml:space="preserve"> The </w:t>
      </w:r>
      <w:r w:rsidR="00A3174D" w:rsidRPr="00115AE9">
        <w:rPr>
          <w:rFonts w:ascii="Arial" w:hAnsi="Arial" w:cs="Arial"/>
        </w:rPr>
        <w:t xml:space="preserve">FSS Board meeting is </w:t>
      </w:r>
      <w:r w:rsidR="00222FD6" w:rsidRPr="00115AE9">
        <w:rPr>
          <w:rFonts w:ascii="Arial" w:hAnsi="Arial" w:cs="Arial"/>
        </w:rPr>
        <w:t xml:space="preserve">scheduled for </w:t>
      </w:r>
      <w:r w:rsidR="00A3174D" w:rsidRPr="00115AE9">
        <w:rPr>
          <w:rFonts w:ascii="Arial" w:hAnsi="Arial" w:cs="Arial"/>
        </w:rPr>
        <w:t xml:space="preserve">October </w:t>
      </w:r>
      <w:r w:rsidR="00222FD6" w:rsidRPr="00115AE9">
        <w:rPr>
          <w:rFonts w:ascii="Arial" w:hAnsi="Arial" w:cs="Arial"/>
        </w:rPr>
        <w:t>11</w:t>
      </w:r>
      <w:r w:rsidR="00A3174D" w:rsidRPr="00115AE9">
        <w:rPr>
          <w:rFonts w:ascii="Arial" w:hAnsi="Arial" w:cs="Arial"/>
        </w:rPr>
        <w:t>, 2022</w:t>
      </w:r>
      <w:r w:rsidR="006703E0" w:rsidRPr="00115AE9">
        <w:rPr>
          <w:rFonts w:ascii="Arial" w:hAnsi="Arial" w:cs="Arial"/>
        </w:rPr>
        <w:t xml:space="preserve"> </w:t>
      </w:r>
      <w:r w:rsidR="00B76B98" w:rsidRPr="00115AE9">
        <w:rPr>
          <w:rFonts w:ascii="Arial" w:hAnsi="Arial" w:cs="Arial"/>
        </w:rPr>
        <w:t xml:space="preserve">(Exhibit </w:t>
      </w:r>
      <w:r w:rsidR="002832D6" w:rsidRPr="00115AE9">
        <w:rPr>
          <w:rFonts w:ascii="Arial" w:hAnsi="Arial" w:cs="Arial"/>
        </w:rPr>
        <w:t>4</w:t>
      </w:r>
      <w:r w:rsidR="00B76B98" w:rsidRPr="00115AE9">
        <w:rPr>
          <w:rFonts w:ascii="Arial" w:hAnsi="Arial" w:cs="Arial"/>
        </w:rPr>
        <w:t>D)</w:t>
      </w:r>
    </w:p>
    <w:p w14:paraId="745F6ABB" w14:textId="17DCDF87" w:rsidR="009F3D3A" w:rsidRPr="00115AE9" w:rsidRDefault="00DB64A8" w:rsidP="00115AE9">
      <w:pPr>
        <w:pStyle w:val="NoSpacing"/>
        <w:ind w:firstLine="720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E.</w:t>
      </w:r>
      <w:r>
        <w:rPr>
          <w:rFonts w:ascii="Arial" w:hAnsi="Arial" w:cs="Arial"/>
          <w:sz w:val="22"/>
          <w:szCs w:val="22"/>
        </w:rPr>
        <w:tab/>
      </w:r>
      <w:r w:rsidR="002832D6" w:rsidRPr="00115AE9">
        <w:rPr>
          <w:rFonts w:ascii="Arial" w:hAnsi="Arial" w:cs="Arial"/>
          <w:b/>
          <w:bCs/>
          <w:sz w:val="22"/>
          <w:szCs w:val="22"/>
        </w:rPr>
        <w:t>Land Clearance and Redevelopment Authority</w:t>
      </w:r>
      <w:r w:rsidR="001D65E2" w:rsidRPr="00115AE9">
        <w:rPr>
          <w:rFonts w:ascii="Arial" w:hAnsi="Arial" w:cs="Arial"/>
          <w:sz w:val="22"/>
          <w:szCs w:val="22"/>
        </w:rPr>
        <w:t xml:space="preserve"> </w:t>
      </w:r>
    </w:p>
    <w:p w14:paraId="523A1751" w14:textId="0205D54A" w:rsidR="009D77D7" w:rsidRPr="00115AE9" w:rsidRDefault="008B351C" w:rsidP="00115AE9">
      <w:pPr>
        <w:pStyle w:val="NoSpacing"/>
        <w:ind w:left="720" w:firstLine="720"/>
        <w:rPr>
          <w:rFonts w:ascii="Arial" w:hAnsi="Arial" w:cs="Arial"/>
          <w:u w:val="single"/>
        </w:rPr>
      </w:pPr>
      <w:r w:rsidRPr="00115AE9">
        <w:rPr>
          <w:rFonts w:ascii="Arial" w:hAnsi="Arial" w:cs="Arial"/>
          <w:sz w:val="22"/>
          <w:szCs w:val="22"/>
          <w:u w:val="single"/>
        </w:rPr>
        <w:t>East Capitol Avenue Urban Renewal Plan</w:t>
      </w:r>
      <w:r w:rsidR="00DB64A8">
        <w:rPr>
          <w:rFonts w:ascii="Arial" w:hAnsi="Arial" w:cs="Arial"/>
          <w:sz w:val="22"/>
          <w:szCs w:val="22"/>
          <w:u w:val="single"/>
        </w:rPr>
        <w:t xml:space="preserve"> - Updates</w:t>
      </w:r>
    </w:p>
    <w:p w14:paraId="60A94CD6" w14:textId="4AC8BC51" w:rsidR="008B351C" w:rsidRPr="00115AE9" w:rsidRDefault="008B351C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="00DB64A8" w:rsidRPr="00115AE9">
        <w:rPr>
          <w:rFonts w:ascii="Arial" w:hAnsi="Arial" w:cs="Arial"/>
          <w:sz w:val="22"/>
          <w:szCs w:val="22"/>
        </w:rPr>
        <w:tab/>
      </w:r>
      <w:r w:rsidR="00DB64A8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b/>
          <w:bCs/>
          <w:sz w:val="22"/>
          <w:szCs w:val="22"/>
        </w:rPr>
        <w:t>Phase 1</w:t>
      </w:r>
      <w:r w:rsidR="00583853" w:rsidRPr="00115AE9">
        <w:rPr>
          <w:rFonts w:ascii="Arial" w:hAnsi="Arial" w:cs="Arial"/>
          <w:sz w:val="22"/>
          <w:szCs w:val="22"/>
        </w:rPr>
        <w:t xml:space="preserve"> – 101 Jackson Street and 2 lots on East State Street</w:t>
      </w:r>
    </w:p>
    <w:p w14:paraId="48EC658B" w14:textId="01A2411B" w:rsidR="002079B6" w:rsidRPr="00115AE9" w:rsidRDefault="00A3174D" w:rsidP="00115AE9">
      <w:pPr>
        <w:pStyle w:val="NoSpacing"/>
        <w:ind w:left="216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Mr. John Blosser sent a detailed update</w:t>
      </w:r>
      <w:r w:rsidR="004034CA" w:rsidRPr="00115AE9">
        <w:rPr>
          <w:rFonts w:ascii="Arial" w:hAnsi="Arial" w:cs="Arial"/>
          <w:sz w:val="22"/>
          <w:szCs w:val="22"/>
        </w:rPr>
        <w:t>.</w:t>
      </w:r>
      <w:r w:rsidRPr="00115AE9">
        <w:rPr>
          <w:rFonts w:ascii="Arial" w:hAnsi="Arial" w:cs="Arial"/>
          <w:sz w:val="22"/>
          <w:szCs w:val="22"/>
        </w:rPr>
        <w:t xml:space="preserve"> Radon testing and windows are delaying progress.</w:t>
      </w:r>
    </w:p>
    <w:p w14:paraId="7EE622CF" w14:textId="6D08876B" w:rsidR="00A3174D" w:rsidRPr="00115AE9" w:rsidRDefault="00106F64" w:rsidP="00115AE9">
      <w:pPr>
        <w:pStyle w:val="NoSpacing"/>
        <w:ind w:left="2160"/>
        <w:rPr>
          <w:rFonts w:ascii="Arial" w:hAnsi="Arial" w:cs="Arial"/>
        </w:rPr>
      </w:pPr>
      <w:r w:rsidRPr="00115AE9">
        <w:rPr>
          <w:rFonts w:ascii="Arial" w:hAnsi="Arial" w:cs="Arial"/>
          <w:b/>
          <w:bCs/>
        </w:rPr>
        <w:t>Phase 2</w:t>
      </w:r>
      <w:r w:rsidR="00DB64A8">
        <w:rPr>
          <w:rFonts w:ascii="Arial" w:hAnsi="Arial" w:cs="Arial"/>
          <w:b/>
          <w:bCs/>
          <w:sz w:val="22"/>
          <w:szCs w:val="22"/>
        </w:rPr>
        <w:t xml:space="preserve"> - </w:t>
      </w:r>
      <w:r w:rsidR="00A3174D" w:rsidRPr="00115AE9">
        <w:rPr>
          <w:rFonts w:ascii="Arial" w:hAnsi="Arial" w:cs="Arial"/>
          <w:sz w:val="22"/>
          <w:szCs w:val="22"/>
        </w:rPr>
        <w:t xml:space="preserve">The Historic City of Jefferson </w:t>
      </w:r>
      <w:r w:rsidR="005A6912" w:rsidRPr="00115AE9">
        <w:rPr>
          <w:rFonts w:ascii="Arial" w:hAnsi="Arial" w:cs="Arial"/>
          <w:sz w:val="22"/>
          <w:szCs w:val="22"/>
        </w:rPr>
        <w:t xml:space="preserve">2022 </w:t>
      </w:r>
      <w:r w:rsidR="006F0098" w:rsidRPr="00115AE9">
        <w:rPr>
          <w:rFonts w:ascii="Arial" w:hAnsi="Arial" w:cs="Arial"/>
          <w:sz w:val="22"/>
          <w:szCs w:val="22"/>
        </w:rPr>
        <w:t>H</w:t>
      </w:r>
      <w:r w:rsidR="005A6912" w:rsidRPr="00115AE9">
        <w:rPr>
          <w:rFonts w:ascii="Arial" w:hAnsi="Arial" w:cs="Arial"/>
          <w:sz w:val="22"/>
          <w:szCs w:val="22"/>
        </w:rPr>
        <w:t xml:space="preserve">omes </w:t>
      </w:r>
      <w:r w:rsidR="006F0098" w:rsidRPr="00115AE9">
        <w:rPr>
          <w:rFonts w:ascii="Arial" w:hAnsi="Arial" w:cs="Arial"/>
          <w:sz w:val="22"/>
          <w:szCs w:val="22"/>
        </w:rPr>
        <w:t>T</w:t>
      </w:r>
      <w:r w:rsidR="005A6912" w:rsidRPr="00115AE9">
        <w:rPr>
          <w:rFonts w:ascii="Arial" w:hAnsi="Arial" w:cs="Arial"/>
          <w:sz w:val="22"/>
          <w:szCs w:val="22"/>
        </w:rPr>
        <w:t>our was on Sunday, September 18</w:t>
      </w:r>
      <w:r w:rsidR="005A6912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5A6912" w:rsidRPr="00115AE9">
        <w:rPr>
          <w:rFonts w:ascii="Arial" w:hAnsi="Arial" w:cs="Arial"/>
          <w:sz w:val="22"/>
          <w:szCs w:val="22"/>
        </w:rPr>
        <w:t xml:space="preserve">. </w:t>
      </w:r>
      <w:r w:rsidR="00222FD6" w:rsidRPr="00115AE9">
        <w:rPr>
          <w:rFonts w:ascii="Arial" w:hAnsi="Arial" w:cs="Arial"/>
          <w:sz w:val="22"/>
          <w:szCs w:val="22"/>
        </w:rPr>
        <w:t xml:space="preserve"> </w:t>
      </w:r>
      <w:r w:rsidR="005A6912" w:rsidRPr="00115AE9">
        <w:rPr>
          <w:rFonts w:ascii="Arial" w:hAnsi="Arial" w:cs="Arial"/>
          <w:sz w:val="22"/>
          <w:szCs w:val="22"/>
        </w:rPr>
        <w:t>Ivy Terrace and 501 East Capitol</w:t>
      </w:r>
      <w:r w:rsidR="00B07155" w:rsidRPr="00115AE9">
        <w:rPr>
          <w:rFonts w:ascii="Arial" w:hAnsi="Arial" w:cs="Arial"/>
          <w:sz w:val="22"/>
          <w:szCs w:val="22"/>
        </w:rPr>
        <w:t xml:space="preserve"> Avenue</w:t>
      </w:r>
      <w:r w:rsidR="005A6912" w:rsidRPr="00115AE9">
        <w:rPr>
          <w:rFonts w:ascii="Arial" w:hAnsi="Arial" w:cs="Arial"/>
          <w:sz w:val="22"/>
          <w:szCs w:val="22"/>
        </w:rPr>
        <w:t xml:space="preserve"> were open for the tour. </w:t>
      </w:r>
      <w:r w:rsidR="00222FD6" w:rsidRPr="00115AE9">
        <w:rPr>
          <w:rFonts w:ascii="Arial" w:hAnsi="Arial" w:cs="Arial"/>
          <w:sz w:val="22"/>
          <w:szCs w:val="22"/>
        </w:rPr>
        <w:t xml:space="preserve"> </w:t>
      </w:r>
      <w:r w:rsidR="005A6912" w:rsidRPr="00115AE9">
        <w:rPr>
          <w:rFonts w:ascii="Arial" w:hAnsi="Arial" w:cs="Arial"/>
          <w:sz w:val="22"/>
          <w:szCs w:val="22"/>
        </w:rPr>
        <w:t xml:space="preserve">Tickets for the event were $15.00 in advance and $20.00 </w:t>
      </w:r>
      <w:r w:rsidR="0025507B">
        <w:rPr>
          <w:rFonts w:ascii="Arial" w:hAnsi="Arial" w:cs="Arial"/>
          <w:sz w:val="22"/>
          <w:szCs w:val="22"/>
        </w:rPr>
        <w:t xml:space="preserve">on </w:t>
      </w:r>
      <w:r w:rsidR="005A6912" w:rsidRPr="00115AE9">
        <w:rPr>
          <w:rFonts w:ascii="Arial" w:hAnsi="Arial" w:cs="Arial"/>
          <w:sz w:val="22"/>
          <w:szCs w:val="22"/>
        </w:rPr>
        <w:t xml:space="preserve">the day of the tour. </w:t>
      </w:r>
      <w:r w:rsidR="00222FD6" w:rsidRPr="00115AE9">
        <w:rPr>
          <w:rFonts w:ascii="Arial" w:hAnsi="Arial" w:cs="Arial"/>
          <w:sz w:val="22"/>
          <w:szCs w:val="22"/>
        </w:rPr>
        <w:t xml:space="preserve"> </w:t>
      </w:r>
      <w:r w:rsidR="005A6912" w:rsidRPr="00115AE9">
        <w:rPr>
          <w:rFonts w:ascii="Arial" w:hAnsi="Arial" w:cs="Arial"/>
          <w:sz w:val="22"/>
          <w:szCs w:val="22"/>
        </w:rPr>
        <w:t>There was a good turnout for the event.</w:t>
      </w:r>
    </w:p>
    <w:p w14:paraId="2F8C4AF5" w14:textId="1F4DF243" w:rsidR="00106F64" w:rsidRPr="00115AE9" w:rsidRDefault="00106F64" w:rsidP="00115AE9">
      <w:pPr>
        <w:pStyle w:val="NoSpacing"/>
        <w:ind w:left="2160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</w:rPr>
        <w:t>Stitt Barony</w:t>
      </w:r>
      <w:r w:rsidR="005A6912" w:rsidRPr="00115AE9">
        <w:rPr>
          <w:rFonts w:ascii="Arial" w:hAnsi="Arial" w:cs="Arial"/>
          <w:b/>
          <w:bCs/>
          <w:sz w:val="22"/>
          <w:szCs w:val="22"/>
        </w:rPr>
        <w:t xml:space="preserve"> -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5A6912" w:rsidRPr="00115AE9">
        <w:rPr>
          <w:rFonts w:ascii="Arial" w:hAnsi="Arial" w:cs="Arial"/>
          <w:sz w:val="22"/>
          <w:szCs w:val="22"/>
        </w:rPr>
        <w:t>P</w:t>
      </w:r>
      <w:r w:rsidRPr="00115AE9">
        <w:rPr>
          <w:rFonts w:ascii="Arial" w:hAnsi="Arial" w:cs="Arial"/>
          <w:sz w:val="22"/>
          <w:szCs w:val="22"/>
        </w:rPr>
        <w:t xml:space="preserve">rogress </w:t>
      </w:r>
      <w:r w:rsidR="005A6912" w:rsidRPr="00115AE9">
        <w:rPr>
          <w:rFonts w:ascii="Arial" w:hAnsi="Arial" w:cs="Arial"/>
          <w:sz w:val="22"/>
          <w:szCs w:val="22"/>
        </w:rPr>
        <w:t xml:space="preserve">continues on windows, roof, and electric </w:t>
      </w:r>
      <w:r w:rsidR="003A6B65" w:rsidRPr="00115AE9">
        <w:rPr>
          <w:rFonts w:ascii="Arial" w:hAnsi="Arial" w:cs="Arial"/>
          <w:sz w:val="22"/>
          <w:szCs w:val="22"/>
        </w:rPr>
        <w:t>at</w:t>
      </w:r>
      <w:r w:rsidRPr="00115AE9">
        <w:rPr>
          <w:rFonts w:ascii="Arial" w:hAnsi="Arial" w:cs="Arial"/>
          <w:sz w:val="22"/>
          <w:szCs w:val="22"/>
        </w:rPr>
        <w:t xml:space="preserve"> 501, 507, 511, and 513 East Capitol Avenue. </w:t>
      </w:r>
    </w:p>
    <w:p w14:paraId="40D413CD" w14:textId="0F7CD890" w:rsidR="000205C9" w:rsidRPr="00115AE9" w:rsidRDefault="000205C9" w:rsidP="00115AE9">
      <w:pPr>
        <w:pStyle w:val="NoSpacing"/>
        <w:ind w:left="2160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</w:rPr>
        <w:t>The Parsons House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-</w:t>
      </w:r>
      <w:r w:rsidR="00612389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The Historic City of Jefferson is </w:t>
      </w:r>
      <w:r w:rsidR="00612389" w:rsidRPr="00115AE9">
        <w:rPr>
          <w:rFonts w:ascii="Arial" w:hAnsi="Arial" w:cs="Arial"/>
          <w:sz w:val="22"/>
          <w:szCs w:val="22"/>
        </w:rPr>
        <w:t>reacquiring the home</w:t>
      </w:r>
      <w:r w:rsidRPr="00115AE9">
        <w:rPr>
          <w:rFonts w:ascii="Arial" w:hAnsi="Arial" w:cs="Arial"/>
          <w:sz w:val="22"/>
          <w:szCs w:val="22"/>
        </w:rPr>
        <w:t xml:space="preserve">. </w:t>
      </w:r>
      <w:r w:rsidR="00612389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There are parties interested in purchasing the property.</w:t>
      </w:r>
    </w:p>
    <w:p w14:paraId="17194B09" w14:textId="7B400C21" w:rsidR="000205C9" w:rsidRDefault="000205C9" w:rsidP="00115AE9">
      <w:pPr>
        <w:pStyle w:val="NoSpacing"/>
        <w:ind w:left="144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Ivy Terrace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–</w:t>
      </w:r>
      <w:r w:rsidR="00612389" w:rsidRPr="00115AE9">
        <w:rPr>
          <w:rFonts w:ascii="Arial" w:hAnsi="Arial" w:cs="Arial"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Work</w:t>
      </w:r>
      <w:r w:rsidR="009D521B" w:rsidRPr="00115AE9">
        <w:rPr>
          <w:rFonts w:ascii="Arial" w:hAnsi="Arial" w:cs="Arial"/>
          <w:sz w:val="22"/>
          <w:szCs w:val="22"/>
        </w:rPr>
        <w:t xml:space="preserve"> focused on </w:t>
      </w:r>
      <w:r w:rsidR="008638A9" w:rsidRPr="00115AE9">
        <w:rPr>
          <w:rFonts w:ascii="Arial" w:hAnsi="Arial" w:cs="Arial"/>
          <w:sz w:val="22"/>
          <w:szCs w:val="22"/>
        </w:rPr>
        <w:t>prepar</w:t>
      </w:r>
      <w:r w:rsidR="009D521B" w:rsidRPr="00115AE9">
        <w:rPr>
          <w:rFonts w:ascii="Arial" w:hAnsi="Arial" w:cs="Arial"/>
          <w:sz w:val="22"/>
          <w:szCs w:val="22"/>
        </w:rPr>
        <w:t>ing t</w:t>
      </w:r>
      <w:r w:rsidR="008638A9" w:rsidRPr="00115AE9">
        <w:rPr>
          <w:rFonts w:ascii="Arial" w:hAnsi="Arial" w:cs="Arial"/>
          <w:sz w:val="22"/>
          <w:szCs w:val="22"/>
        </w:rPr>
        <w:t>he house for the tours</w:t>
      </w:r>
      <w:r w:rsidRPr="00115AE9">
        <w:rPr>
          <w:rFonts w:ascii="Arial" w:hAnsi="Arial" w:cs="Arial"/>
          <w:sz w:val="22"/>
          <w:szCs w:val="22"/>
        </w:rPr>
        <w:t>.</w:t>
      </w:r>
    </w:p>
    <w:p w14:paraId="7300DBDB" w14:textId="39D369CE" w:rsidR="00DB64A8" w:rsidRPr="00115AE9" w:rsidRDefault="00DB64A8" w:rsidP="00115AE9">
      <w:pPr>
        <w:pStyle w:val="NoSpacing"/>
        <w:ind w:left="720" w:firstLine="720"/>
        <w:rPr>
          <w:rFonts w:ascii="Arial" w:hAnsi="Arial" w:cs="Arial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Other Properties Under Redevelopment</w:t>
      </w:r>
    </w:p>
    <w:p w14:paraId="6293CBF7" w14:textId="2E7A81DD" w:rsidR="00B564EE" w:rsidRPr="00115AE9" w:rsidRDefault="00F11B69" w:rsidP="00115AE9">
      <w:pPr>
        <w:pStyle w:val="NoSpacing"/>
        <w:ind w:left="216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Lot at Boliv</w:t>
      </w:r>
      <w:r w:rsidR="002079B6" w:rsidRPr="00115AE9">
        <w:rPr>
          <w:rFonts w:ascii="Arial" w:hAnsi="Arial" w:cs="Arial"/>
          <w:b/>
          <w:bCs/>
          <w:sz w:val="22"/>
          <w:szCs w:val="22"/>
        </w:rPr>
        <w:t>a</w:t>
      </w:r>
      <w:r w:rsidRPr="00115AE9">
        <w:rPr>
          <w:rFonts w:ascii="Arial" w:hAnsi="Arial" w:cs="Arial"/>
          <w:b/>
          <w:bCs/>
          <w:sz w:val="22"/>
          <w:szCs w:val="22"/>
        </w:rPr>
        <w:t>r and McCarty-Capital Opportunity Fund LLC</w:t>
      </w:r>
      <w:r w:rsidR="00CC39D6" w:rsidRPr="00115AE9">
        <w:rPr>
          <w:rFonts w:ascii="Arial" w:hAnsi="Arial" w:cs="Arial"/>
          <w:b/>
          <w:bCs/>
          <w:sz w:val="22"/>
          <w:szCs w:val="22"/>
        </w:rPr>
        <w:t xml:space="preserve">- </w:t>
      </w:r>
      <w:r w:rsidR="00CC39D6" w:rsidRPr="00115AE9">
        <w:rPr>
          <w:rFonts w:ascii="Arial" w:hAnsi="Arial" w:cs="Arial"/>
          <w:sz w:val="22"/>
          <w:szCs w:val="22"/>
        </w:rPr>
        <w:t xml:space="preserve">Judge Schaeperkoetter </w:t>
      </w:r>
      <w:r w:rsidR="008638A9" w:rsidRPr="00115AE9">
        <w:rPr>
          <w:rFonts w:ascii="Arial" w:hAnsi="Arial" w:cs="Arial"/>
          <w:sz w:val="22"/>
          <w:szCs w:val="22"/>
        </w:rPr>
        <w:t xml:space="preserve">gave the Board members a tour </w:t>
      </w:r>
      <w:r w:rsidR="009D521B" w:rsidRPr="00115AE9">
        <w:rPr>
          <w:rFonts w:ascii="Arial" w:hAnsi="Arial" w:cs="Arial"/>
          <w:sz w:val="22"/>
          <w:szCs w:val="22"/>
        </w:rPr>
        <w:t>in August</w:t>
      </w:r>
      <w:r w:rsidR="00CC39D6" w:rsidRPr="00115AE9">
        <w:rPr>
          <w:rFonts w:ascii="Arial" w:hAnsi="Arial" w:cs="Arial"/>
          <w:sz w:val="22"/>
          <w:szCs w:val="22"/>
        </w:rPr>
        <w:t>.</w:t>
      </w:r>
      <w:r w:rsidR="00B564EE" w:rsidRPr="00115AE9">
        <w:rPr>
          <w:rFonts w:ascii="Arial" w:hAnsi="Arial" w:cs="Arial"/>
          <w:sz w:val="22"/>
          <w:szCs w:val="22"/>
        </w:rPr>
        <w:t xml:space="preserve">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He hopes to have everything complete and the certificate of occupancy for the entire building by September 30</w:t>
      </w:r>
      <w:r w:rsidR="008638A9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8638A9" w:rsidRPr="00115AE9">
        <w:rPr>
          <w:rFonts w:ascii="Arial" w:hAnsi="Arial" w:cs="Arial"/>
          <w:sz w:val="22"/>
          <w:szCs w:val="22"/>
        </w:rPr>
        <w:t>.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AE3D16" w:rsidRPr="00115AE9">
        <w:rPr>
          <w:rFonts w:ascii="Arial" w:hAnsi="Arial" w:cs="Arial"/>
          <w:sz w:val="22"/>
          <w:szCs w:val="22"/>
        </w:rPr>
        <w:t>Submission of</w:t>
      </w:r>
      <w:r w:rsidR="00B564EE" w:rsidRPr="00115AE9">
        <w:rPr>
          <w:rFonts w:ascii="Arial" w:hAnsi="Arial" w:cs="Arial"/>
          <w:sz w:val="22"/>
          <w:szCs w:val="22"/>
        </w:rPr>
        <w:t xml:space="preserve"> Tax-Abatement application </w:t>
      </w:r>
      <w:r w:rsidR="00CC39D6" w:rsidRPr="00115AE9">
        <w:rPr>
          <w:rFonts w:ascii="Arial" w:hAnsi="Arial" w:cs="Arial"/>
          <w:sz w:val="22"/>
          <w:szCs w:val="22"/>
        </w:rPr>
        <w:t>will be submitted when everything is complete.</w:t>
      </w:r>
    </w:p>
    <w:p w14:paraId="6C12A05B" w14:textId="78B7585B" w:rsidR="00CC39D6" w:rsidRPr="00115AE9" w:rsidRDefault="006F22ED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Pr="00115AE9">
        <w:rPr>
          <w:rFonts w:ascii="Arial" w:hAnsi="Arial" w:cs="Arial"/>
          <w:b/>
          <w:bCs/>
          <w:sz w:val="22"/>
          <w:szCs w:val="22"/>
        </w:rPr>
        <w:tab/>
      </w:r>
      <w:r w:rsidR="00DB64A8">
        <w:rPr>
          <w:rFonts w:ascii="Arial" w:hAnsi="Arial" w:cs="Arial"/>
          <w:b/>
          <w:bCs/>
          <w:sz w:val="22"/>
          <w:szCs w:val="22"/>
        </w:rPr>
        <w:tab/>
      </w:r>
      <w:r w:rsidR="00DB64A8">
        <w:rPr>
          <w:rFonts w:ascii="Arial" w:hAnsi="Arial" w:cs="Arial"/>
          <w:b/>
          <w:bCs/>
          <w:sz w:val="22"/>
          <w:szCs w:val="22"/>
        </w:rPr>
        <w:tab/>
      </w:r>
      <w:r w:rsidR="00CC39D6" w:rsidRPr="00115AE9">
        <w:rPr>
          <w:rFonts w:ascii="Arial" w:hAnsi="Arial" w:cs="Arial"/>
          <w:b/>
          <w:bCs/>
          <w:sz w:val="22"/>
          <w:szCs w:val="22"/>
        </w:rPr>
        <w:t>Truman Hote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b/>
          <w:bCs/>
          <w:sz w:val="22"/>
          <w:szCs w:val="22"/>
        </w:rPr>
        <w:t>–</w:t>
      </w:r>
      <w:r w:rsidR="00CC39D6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No new information</w:t>
      </w:r>
      <w:r w:rsidR="004451AD" w:rsidRPr="00115AE9">
        <w:rPr>
          <w:rFonts w:ascii="Arial" w:hAnsi="Arial" w:cs="Arial"/>
          <w:sz w:val="22"/>
          <w:szCs w:val="22"/>
        </w:rPr>
        <w:t>.</w:t>
      </w:r>
    </w:p>
    <w:p w14:paraId="3C9F5685" w14:textId="7885E662" w:rsidR="00D65071" w:rsidRPr="00115AE9" w:rsidRDefault="004E4FC9" w:rsidP="00115AE9">
      <w:pPr>
        <w:pStyle w:val="NoSpacing"/>
        <w:ind w:firstLine="36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826ED9" w:rsidRPr="00115AE9">
        <w:rPr>
          <w:rFonts w:ascii="Arial" w:hAnsi="Arial" w:cs="Arial"/>
          <w:sz w:val="22"/>
          <w:szCs w:val="22"/>
        </w:rPr>
        <w:t>F</w:t>
      </w:r>
      <w:r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A227ED" w:rsidRPr="00115AE9">
        <w:rPr>
          <w:rFonts w:ascii="Arial" w:hAnsi="Arial" w:cs="Arial"/>
          <w:b/>
          <w:bCs/>
          <w:sz w:val="22"/>
          <w:szCs w:val="22"/>
        </w:rPr>
        <w:t xml:space="preserve">Update on Housing Authority operations to deal with Covid-19 </w:t>
      </w:r>
    </w:p>
    <w:p w14:paraId="296537B8" w14:textId="7A7A2899" w:rsidR="00226449" w:rsidRPr="00115AE9" w:rsidRDefault="00D51F38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office </w:t>
      </w:r>
      <w:r w:rsidR="003B5082" w:rsidRPr="00115AE9">
        <w:rPr>
          <w:rFonts w:ascii="Arial" w:hAnsi="Arial" w:cs="Arial"/>
          <w:sz w:val="22"/>
          <w:szCs w:val="22"/>
        </w:rPr>
        <w:t>continues to be open to the public</w:t>
      </w:r>
      <w:r w:rsidRPr="00115AE9">
        <w:rPr>
          <w:rFonts w:ascii="Arial" w:hAnsi="Arial" w:cs="Arial"/>
          <w:sz w:val="22"/>
          <w:szCs w:val="22"/>
        </w:rPr>
        <w:t>.</w:t>
      </w:r>
      <w:r w:rsidR="001A0EB7" w:rsidRPr="00115AE9">
        <w:rPr>
          <w:rFonts w:ascii="Arial" w:hAnsi="Arial" w:cs="Arial"/>
          <w:sz w:val="22"/>
          <w:szCs w:val="22"/>
        </w:rPr>
        <w:t xml:space="preserve"> 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Health questions and temps are being taken </w:t>
      </w:r>
      <w:r w:rsidR="001F6F3C" w:rsidRPr="00115AE9">
        <w:rPr>
          <w:rFonts w:ascii="Arial" w:hAnsi="Arial" w:cs="Arial"/>
          <w:sz w:val="22"/>
          <w:szCs w:val="22"/>
        </w:rPr>
        <w:t>before</w:t>
      </w:r>
      <w:r w:rsidRPr="00115AE9">
        <w:rPr>
          <w:rFonts w:ascii="Arial" w:hAnsi="Arial" w:cs="Arial"/>
          <w:sz w:val="22"/>
          <w:szCs w:val="22"/>
        </w:rPr>
        <w:t xml:space="preserve"> entry </w:t>
      </w:r>
      <w:r w:rsidR="001F6F3C" w:rsidRPr="00115AE9">
        <w:rPr>
          <w:rFonts w:ascii="Arial" w:hAnsi="Arial" w:cs="Arial"/>
          <w:sz w:val="22"/>
          <w:szCs w:val="22"/>
        </w:rPr>
        <w:t>into</w:t>
      </w:r>
      <w:r w:rsidRPr="00115AE9">
        <w:rPr>
          <w:rFonts w:ascii="Arial" w:hAnsi="Arial" w:cs="Arial"/>
          <w:sz w:val="22"/>
          <w:szCs w:val="22"/>
        </w:rPr>
        <w:t xml:space="preserve"> the office areas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C45D72" w:rsidRPr="00115AE9">
        <w:rPr>
          <w:rFonts w:ascii="Arial" w:hAnsi="Arial" w:cs="Arial"/>
          <w:sz w:val="22"/>
          <w:szCs w:val="22"/>
        </w:rPr>
        <w:t xml:space="preserve"> We have had reports of staff and residents having covid.</w:t>
      </w:r>
      <w:r w:rsidR="00566AB5" w:rsidRPr="00115AE9">
        <w:rPr>
          <w:rFonts w:ascii="Arial" w:hAnsi="Arial" w:cs="Arial"/>
          <w:sz w:val="22"/>
          <w:szCs w:val="22"/>
        </w:rPr>
        <w:t xml:space="preserve"> 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="000B1D31" w:rsidRPr="00115AE9">
        <w:rPr>
          <w:rFonts w:ascii="Arial" w:hAnsi="Arial" w:cs="Arial"/>
          <w:sz w:val="22"/>
          <w:szCs w:val="22"/>
        </w:rPr>
        <w:t xml:space="preserve">Cole County numbers are being closely monitored. </w:t>
      </w:r>
    </w:p>
    <w:p w14:paraId="038B24EF" w14:textId="3E2AF4D4" w:rsidR="00226449" w:rsidRPr="00115AE9" w:rsidRDefault="005C44E4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We continue to receive SAFHR applications and have</w:t>
      </w:r>
      <w:r w:rsidR="00223BA4" w:rsidRPr="00115AE9">
        <w:rPr>
          <w:rFonts w:ascii="Arial" w:hAnsi="Arial" w:cs="Arial"/>
          <w:sz w:val="22"/>
          <w:szCs w:val="22"/>
        </w:rPr>
        <w:t xml:space="preserve"> 5</w:t>
      </w:r>
      <w:r w:rsidR="00C45D72" w:rsidRPr="00115AE9">
        <w:rPr>
          <w:rFonts w:ascii="Arial" w:hAnsi="Arial" w:cs="Arial"/>
          <w:sz w:val="22"/>
          <w:szCs w:val="22"/>
        </w:rPr>
        <w:t>1</w:t>
      </w:r>
      <w:r w:rsidRPr="00115AE9">
        <w:rPr>
          <w:rFonts w:ascii="Arial" w:hAnsi="Arial" w:cs="Arial"/>
          <w:sz w:val="22"/>
          <w:szCs w:val="22"/>
        </w:rPr>
        <w:t xml:space="preserve"> pending payments</w:t>
      </w:r>
      <w:r w:rsidR="00D51F38" w:rsidRPr="00115AE9">
        <w:rPr>
          <w:rFonts w:ascii="Arial" w:hAnsi="Arial" w:cs="Arial"/>
          <w:sz w:val="22"/>
          <w:szCs w:val="22"/>
        </w:rPr>
        <w:t xml:space="preserve"> and </w:t>
      </w:r>
      <w:r w:rsidR="00C45D72" w:rsidRPr="00115AE9">
        <w:rPr>
          <w:rFonts w:ascii="Arial" w:hAnsi="Arial" w:cs="Arial"/>
          <w:sz w:val="22"/>
          <w:szCs w:val="22"/>
        </w:rPr>
        <w:t>61</w:t>
      </w:r>
      <w:r w:rsidR="00D51F38" w:rsidRPr="00115AE9">
        <w:rPr>
          <w:rFonts w:ascii="Arial" w:hAnsi="Arial" w:cs="Arial"/>
          <w:sz w:val="22"/>
          <w:szCs w:val="22"/>
        </w:rPr>
        <w:t xml:space="preserve"> paid applications</w:t>
      </w:r>
      <w:r w:rsidR="008B351C" w:rsidRPr="00115AE9">
        <w:rPr>
          <w:rFonts w:ascii="Arial" w:hAnsi="Arial" w:cs="Arial"/>
          <w:sz w:val="22"/>
          <w:szCs w:val="22"/>
        </w:rPr>
        <w:t>.</w:t>
      </w:r>
      <w:r w:rsidR="00223BA4" w:rsidRPr="00115AE9">
        <w:rPr>
          <w:rFonts w:ascii="Arial" w:hAnsi="Arial" w:cs="Arial"/>
          <w:sz w:val="22"/>
          <w:szCs w:val="22"/>
        </w:rPr>
        <w:t xml:space="preserve"> </w:t>
      </w:r>
    </w:p>
    <w:p w14:paraId="28F2D7F5" w14:textId="0914414F" w:rsidR="00C45D72" w:rsidRPr="00115AE9" w:rsidRDefault="004E4FC9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DB64A8">
        <w:rPr>
          <w:rFonts w:ascii="Arial" w:hAnsi="Arial" w:cs="Arial"/>
          <w:sz w:val="22"/>
          <w:szCs w:val="22"/>
        </w:rPr>
        <w:tab/>
      </w:r>
      <w:r w:rsidR="00826ED9" w:rsidRPr="00115AE9">
        <w:rPr>
          <w:rFonts w:ascii="Arial" w:hAnsi="Arial" w:cs="Arial"/>
          <w:sz w:val="22"/>
          <w:szCs w:val="22"/>
        </w:rPr>
        <w:t>G</w:t>
      </w:r>
      <w:r w:rsidR="00226449"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Community Programs</w:t>
      </w:r>
    </w:p>
    <w:p w14:paraId="0753A6AD" w14:textId="691A2886" w:rsidR="00C45D72" w:rsidRPr="00115AE9" w:rsidRDefault="0036548D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Elderly housing vacancies </w:t>
      </w:r>
      <w:r w:rsidR="006F0098" w:rsidRPr="00115AE9">
        <w:rPr>
          <w:rFonts w:ascii="Arial" w:hAnsi="Arial" w:cs="Arial"/>
          <w:sz w:val="22"/>
          <w:szCs w:val="22"/>
        </w:rPr>
        <w:t xml:space="preserve">and events coming up regarding housing </w:t>
      </w:r>
      <w:r w:rsidRPr="00115AE9">
        <w:rPr>
          <w:rFonts w:ascii="Arial" w:hAnsi="Arial" w:cs="Arial"/>
          <w:sz w:val="22"/>
          <w:szCs w:val="22"/>
        </w:rPr>
        <w:t>were discussed with the U</w:t>
      </w:r>
      <w:r w:rsidR="003A6B65" w:rsidRPr="00115AE9">
        <w:rPr>
          <w:rFonts w:ascii="Arial" w:hAnsi="Arial" w:cs="Arial"/>
          <w:sz w:val="22"/>
          <w:szCs w:val="22"/>
        </w:rPr>
        <w:t xml:space="preserve">nmet </w:t>
      </w:r>
      <w:r w:rsidRPr="00115AE9">
        <w:rPr>
          <w:rFonts w:ascii="Arial" w:hAnsi="Arial" w:cs="Arial"/>
          <w:sz w:val="22"/>
          <w:szCs w:val="22"/>
        </w:rPr>
        <w:t>N</w:t>
      </w:r>
      <w:r w:rsidR="003A6B65" w:rsidRPr="00115AE9">
        <w:rPr>
          <w:rFonts w:ascii="Arial" w:hAnsi="Arial" w:cs="Arial"/>
          <w:sz w:val="22"/>
          <w:szCs w:val="22"/>
        </w:rPr>
        <w:t xml:space="preserve">eeds </w:t>
      </w:r>
      <w:r w:rsidR="006F0098" w:rsidRPr="00115AE9">
        <w:rPr>
          <w:rFonts w:ascii="Arial" w:hAnsi="Arial" w:cs="Arial"/>
          <w:sz w:val="22"/>
          <w:szCs w:val="22"/>
        </w:rPr>
        <w:t>committee</w:t>
      </w:r>
      <w:r w:rsidR="003A6B65" w:rsidRPr="00115AE9">
        <w:rPr>
          <w:rFonts w:ascii="Arial" w:hAnsi="Arial" w:cs="Arial"/>
          <w:sz w:val="22"/>
          <w:szCs w:val="22"/>
        </w:rPr>
        <w:t>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3A6B65" w:rsidRPr="00115AE9">
        <w:rPr>
          <w:rFonts w:ascii="Arial" w:hAnsi="Arial" w:cs="Arial"/>
          <w:sz w:val="22"/>
          <w:szCs w:val="22"/>
        </w:rPr>
        <w:t xml:space="preserve"> JCHA newsletters went to all properties announcing a contest to name Public Housing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3A6B65" w:rsidRPr="00115AE9">
        <w:rPr>
          <w:rFonts w:ascii="Arial" w:hAnsi="Arial" w:cs="Arial"/>
          <w:sz w:val="22"/>
          <w:szCs w:val="22"/>
        </w:rPr>
        <w:t>Entries will be accepted through October 31, 2022</w:t>
      </w:r>
      <w:r w:rsidR="00DC68C0" w:rsidRPr="00115AE9">
        <w:rPr>
          <w:rFonts w:ascii="Arial" w:hAnsi="Arial" w:cs="Arial"/>
          <w:sz w:val="22"/>
          <w:szCs w:val="22"/>
        </w:rPr>
        <w:t xml:space="preserve">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DC68C0" w:rsidRPr="00115AE9">
        <w:rPr>
          <w:rFonts w:ascii="Arial" w:hAnsi="Arial" w:cs="Arial"/>
          <w:sz w:val="22"/>
          <w:szCs w:val="22"/>
        </w:rPr>
        <w:t xml:space="preserve">We hope to have some good choices for the November Board meeting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DC68C0" w:rsidRPr="00115AE9">
        <w:rPr>
          <w:rFonts w:ascii="Arial" w:hAnsi="Arial" w:cs="Arial"/>
          <w:sz w:val="22"/>
          <w:szCs w:val="22"/>
        </w:rPr>
        <w:t>JCHA will have a table with information about our senior housing properties at the Project Homeless Connect on September 30</w:t>
      </w:r>
      <w:r w:rsidR="00DC68C0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DC68C0" w:rsidRPr="00115AE9">
        <w:rPr>
          <w:rFonts w:ascii="Arial" w:hAnsi="Arial" w:cs="Arial"/>
          <w:sz w:val="22"/>
          <w:szCs w:val="22"/>
        </w:rPr>
        <w:t xml:space="preserve"> and the Senior Expo on October 13</w:t>
      </w:r>
      <w:r w:rsidR="00DC68C0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DC68C0" w:rsidRPr="00115AE9">
        <w:rPr>
          <w:rFonts w:ascii="Arial" w:hAnsi="Arial" w:cs="Arial"/>
          <w:sz w:val="22"/>
          <w:szCs w:val="22"/>
        </w:rPr>
        <w:t xml:space="preserve">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DC68C0" w:rsidRPr="00115AE9">
        <w:rPr>
          <w:rFonts w:ascii="Arial" w:hAnsi="Arial" w:cs="Arial"/>
          <w:sz w:val="22"/>
          <w:szCs w:val="22"/>
        </w:rPr>
        <w:t xml:space="preserve">There will be an end-of-summer skate party </w:t>
      </w:r>
      <w:r w:rsidRPr="00115AE9">
        <w:rPr>
          <w:rFonts w:ascii="Arial" w:hAnsi="Arial" w:cs="Arial"/>
          <w:sz w:val="22"/>
          <w:szCs w:val="22"/>
        </w:rPr>
        <w:t xml:space="preserve">for Public Housing </w:t>
      </w:r>
      <w:r w:rsidR="00DC68C0" w:rsidRPr="00115AE9">
        <w:rPr>
          <w:rFonts w:ascii="Arial" w:hAnsi="Arial" w:cs="Arial"/>
          <w:sz w:val="22"/>
          <w:szCs w:val="22"/>
        </w:rPr>
        <w:t>on September 24</w:t>
      </w:r>
      <w:r w:rsidR="00DC68C0" w:rsidRPr="00115AE9">
        <w:rPr>
          <w:rFonts w:ascii="Arial" w:hAnsi="Arial" w:cs="Arial"/>
          <w:sz w:val="22"/>
          <w:szCs w:val="22"/>
          <w:vertAlign w:val="superscript"/>
        </w:rPr>
        <w:t>th</w:t>
      </w:r>
      <w:r w:rsidR="00DC68C0" w:rsidRPr="00115AE9">
        <w:rPr>
          <w:rFonts w:ascii="Arial" w:hAnsi="Arial" w:cs="Arial"/>
          <w:sz w:val="22"/>
          <w:szCs w:val="22"/>
        </w:rPr>
        <w:t xml:space="preserve"> from 11:00-1:00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DC68C0" w:rsidRPr="00115AE9">
        <w:rPr>
          <w:rFonts w:ascii="Arial" w:hAnsi="Arial" w:cs="Arial"/>
          <w:sz w:val="22"/>
          <w:szCs w:val="22"/>
        </w:rPr>
        <w:t xml:space="preserve"> We will also have a trunk or trea</w:t>
      </w:r>
      <w:r w:rsidRPr="00115AE9">
        <w:rPr>
          <w:rFonts w:ascii="Arial" w:hAnsi="Arial" w:cs="Arial"/>
          <w:sz w:val="22"/>
          <w:szCs w:val="22"/>
        </w:rPr>
        <w:t>t event on October 31</w:t>
      </w:r>
      <w:r w:rsidRPr="00115AE9">
        <w:rPr>
          <w:rFonts w:ascii="Arial" w:hAnsi="Arial" w:cs="Arial"/>
          <w:sz w:val="22"/>
          <w:szCs w:val="22"/>
          <w:vertAlign w:val="superscript"/>
        </w:rPr>
        <w:t>st</w:t>
      </w:r>
      <w:r w:rsidRPr="00115AE9">
        <w:rPr>
          <w:rFonts w:ascii="Arial" w:hAnsi="Arial" w:cs="Arial"/>
          <w:sz w:val="22"/>
          <w:szCs w:val="22"/>
        </w:rPr>
        <w:t xml:space="preserve">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JCHA was awarded another tree grant for the Dulle</w:t>
      </w:r>
      <w:r w:rsidR="009D521B" w:rsidRPr="00115AE9">
        <w:rPr>
          <w:rFonts w:ascii="Arial" w:hAnsi="Arial" w:cs="Arial"/>
          <w:sz w:val="22"/>
          <w:szCs w:val="22"/>
        </w:rPr>
        <w:t xml:space="preserve"> and </w:t>
      </w:r>
      <w:r w:rsidRPr="00115AE9">
        <w:rPr>
          <w:rFonts w:ascii="Arial" w:hAnsi="Arial" w:cs="Arial"/>
          <w:sz w:val="22"/>
          <w:szCs w:val="22"/>
        </w:rPr>
        <w:t>Hamilton property.</w:t>
      </w:r>
    </w:p>
    <w:p w14:paraId="236D7595" w14:textId="3AC6597D" w:rsidR="00C45D72" w:rsidRPr="00115AE9" w:rsidRDefault="004E4FC9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</w:t>
      </w:r>
      <w:r w:rsidR="008F6BE0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512F42" w:rsidRPr="00115AE9">
        <w:rPr>
          <w:rFonts w:ascii="Arial" w:hAnsi="Arial" w:cs="Arial"/>
          <w:sz w:val="22"/>
          <w:szCs w:val="22"/>
        </w:rPr>
        <w:t>H</w:t>
      </w:r>
      <w:bookmarkStart w:id="2" w:name="_Hlk114582862"/>
      <w:r w:rsidR="00512F42" w:rsidRPr="00115AE9">
        <w:rPr>
          <w:rFonts w:ascii="Arial" w:hAnsi="Arial" w:cs="Arial"/>
          <w:sz w:val="22"/>
          <w:szCs w:val="22"/>
        </w:rPr>
        <w:t>.</w:t>
      </w:r>
      <w:r w:rsidR="002359C2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Hamilton Tower Renovations</w:t>
      </w:r>
    </w:p>
    <w:p w14:paraId="3944A36E" w14:textId="58F58054" w:rsidR="00C45D72" w:rsidRPr="00115AE9" w:rsidRDefault="0036548D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The kitchen wall materials should be in this week</w:t>
      </w:r>
      <w:r w:rsidR="004F2626" w:rsidRPr="00115AE9">
        <w:rPr>
          <w:rFonts w:ascii="Arial" w:hAnsi="Arial" w:cs="Arial"/>
          <w:sz w:val="22"/>
          <w:szCs w:val="22"/>
        </w:rPr>
        <w:t xml:space="preserve"> for the 10-stack. Power </w:t>
      </w:r>
      <w:r w:rsidR="004F2626" w:rsidRPr="00115AE9">
        <w:rPr>
          <w:rFonts w:ascii="Arial" w:hAnsi="Arial" w:cs="Arial"/>
          <w:sz w:val="22"/>
          <w:szCs w:val="22"/>
        </w:rPr>
        <w:lastRenderedPageBreak/>
        <w:t xml:space="preserve">washing was completed </w:t>
      </w:r>
      <w:r w:rsidR="0093355B" w:rsidRPr="00115AE9">
        <w:rPr>
          <w:rFonts w:ascii="Arial" w:hAnsi="Arial" w:cs="Arial"/>
          <w:sz w:val="22"/>
          <w:szCs w:val="22"/>
        </w:rPr>
        <w:t xml:space="preserve">on </w:t>
      </w:r>
      <w:r w:rsidR="004F2626" w:rsidRPr="00115AE9">
        <w:rPr>
          <w:rFonts w:ascii="Arial" w:hAnsi="Arial" w:cs="Arial"/>
          <w:sz w:val="22"/>
          <w:szCs w:val="22"/>
        </w:rPr>
        <w:t>September 2</w:t>
      </w:r>
      <w:r w:rsidR="004F2626" w:rsidRPr="00115AE9">
        <w:rPr>
          <w:rFonts w:ascii="Arial" w:hAnsi="Arial" w:cs="Arial"/>
          <w:sz w:val="22"/>
          <w:szCs w:val="22"/>
          <w:vertAlign w:val="superscript"/>
        </w:rPr>
        <w:t>nd</w:t>
      </w:r>
      <w:r w:rsidR="004F2626" w:rsidRPr="00115AE9">
        <w:rPr>
          <w:rFonts w:ascii="Arial" w:hAnsi="Arial" w:cs="Arial"/>
          <w:sz w:val="22"/>
          <w:szCs w:val="22"/>
        </w:rPr>
        <w:t xml:space="preserve">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4F2626" w:rsidRPr="00115AE9">
        <w:rPr>
          <w:rFonts w:ascii="Arial" w:hAnsi="Arial" w:cs="Arial"/>
          <w:sz w:val="22"/>
          <w:szCs w:val="22"/>
        </w:rPr>
        <w:t>The residents were very appreciative of having the windows cleaned and sealed.</w:t>
      </w:r>
    </w:p>
    <w:bookmarkEnd w:id="2"/>
    <w:p w14:paraId="579AD9ED" w14:textId="78874150" w:rsidR="00C45D72" w:rsidRPr="00115AE9" w:rsidRDefault="004E4FC9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I</w:t>
      </w:r>
      <w:r w:rsidR="00AC7721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Online Rental Payments Update</w:t>
      </w:r>
    </w:p>
    <w:p w14:paraId="6AA72E83" w14:textId="337F2E94" w:rsidR="00C45D72" w:rsidRPr="00115AE9" w:rsidRDefault="004F2626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The payment website was completed last week</w:t>
      </w:r>
      <w:r w:rsidR="00C45D72" w:rsidRPr="00115AE9">
        <w:rPr>
          <w:rFonts w:ascii="Arial" w:hAnsi="Arial" w:cs="Arial"/>
          <w:sz w:val="22"/>
          <w:szCs w:val="22"/>
        </w:rPr>
        <w:t>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1279F0" w:rsidRPr="00115AE9">
        <w:rPr>
          <w:rFonts w:ascii="Arial" w:hAnsi="Arial" w:cs="Arial"/>
          <w:sz w:val="22"/>
          <w:szCs w:val="22"/>
        </w:rPr>
        <w:t xml:space="preserve"> We will review the site for any changes and hopefully</w:t>
      </w:r>
      <w:r w:rsidR="0093355B" w:rsidRPr="00115AE9">
        <w:rPr>
          <w:rFonts w:ascii="Arial" w:hAnsi="Arial" w:cs="Arial"/>
          <w:sz w:val="22"/>
          <w:szCs w:val="22"/>
        </w:rPr>
        <w:t>,</w:t>
      </w:r>
      <w:r w:rsidR="001279F0" w:rsidRPr="00115AE9">
        <w:rPr>
          <w:rFonts w:ascii="Arial" w:hAnsi="Arial" w:cs="Arial"/>
          <w:sz w:val="22"/>
          <w:szCs w:val="22"/>
        </w:rPr>
        <w:t xml:space="preserve"> the link will be on the JCHA website soon.</w:t>
      </w:r>
    </w:p>
    <w:p w14:paraId="496FAAB6" w14:textId="2AC3AB94" w:rsidR="00C45D72" w:rsidRPr="00115AE9" w:rsidRDefault="004E4FC9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J</w:t>
      </w:r>
      <w:r w:rsidR="00BB2207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American Rescue Plan (ARP) COVID Funds</w:t>
      </w:r>
    </w:p>
    <w:p w14:paraId="5BF4DC43" w14:textId="1FE08A15" w:rsidR="00C45D72" w:rsidRPr="00115AE9" w:rsidRDefault="00C45D72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ab/>
      </w:r>
      <w:r w:rsidR="00DB64A8">
        <w:rPr>
          <w:rFonts w:ascii="Arial" w:hAnsi="Arial" w:cs="Arial"/>
          <w:sz w:val="22"/>
          <w:szCs w:val="22"/>
        </w:rPr>
        <w:tab/>
      </w:r>
      <w:r w:rsidR="00AF3E14" w:rsidRPr="00115AE9">
        <w:rPr>
          <w:rFonts w:ascii="Arial" w:hAnsi="Arial" w:cs="Arial"/>
          <w:sz w:val="22"/>
          <w:szCs w:val="22"/>
        </w:rPr>
        <w:t xml:space="preserve">We were not awarded funds for the </w:t>
      </w:r>
      <w:r w:rsidR="009D521B" w:rsidRPr="00115AE9">
        <w:rPr>
          <w:rFonts w:ascii="Arial" w:hAnsi="Arial" w:cs="Arial"/>
          <w:sz w:val="22"/>
          <w:szCs w:val="22"/>
        </w:rPr>
        <w:t xml:space="preserve">9-1 </w:t>
      </w:r>
      <w:r w:rsidR="00AF3E14" w:rsidRPr="00115AE9">
        <w:rPr>
          <w:rFonts w:ascii="Arial" w:hAnsi="Arial" w:cs="Arial"/>
          <w:sz w:val="22"/>
          <w:szCs w:val="22"/>
        </w:rPr>
        <w:t>deck</w:t>
      </w:r>
      <w:r w:rsidR="009D521B" w:rsidRPr="00115AE9">
        <w:rPr>
          <w:rFonts w:ascii="Arial" w:hAnsi="Arial" w:cs="Arial"/>
          <w:sz w:val="22"/>
          <w:szCs w:val="22"/>
        </w:rPr>
        <w:t>s</w:t>
      </w:r>
      <w:r w:rsidR="00AF3E14" w:rsidRPr="00115AE9">
        <w:rPr>
          <w:rFonts w:ascii="Arial" w:hAnsi="Arial" w:cs="Arial"/>
          <w:sz w:val="22"/>
          <w:szCs w:val="22"/>
        </w:rPr>
        <w:t>.</w:t>
      </w:r>
    </w:p>
    <w:p w14:paraId="1C4C429F" w14:textId="041DFA0F" w:rsidR="00432CEE" w:rsidRPr="00115AE9" w:rsidRDefault="004E4FC9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K</w:t>
      </w:r>
      <w:r w:rsidR="00BB2207" w:rsidRPr="00115AE9">
        <w:rPr>
          <w:rFonts w:ascii="Arial" w:hAnsi="Arial" w:cs="Arial"/>
          <w:sz w:val="22"/>
          <w:szCs w:val="22"/>
        </w:rPr>
        <w:t>.</w:t>
      </w:r>
      <w:r w:rsidR="005476B4" w:rsidRPr="00115AE9">
        <w:rPr>
          <w:rFonts w:ascii="Arial" w:hAnsi="Arial" w:cs="Arial"/>
          <w:sz w:val="22"/>
          <w:szCs w:val="22"/>
        </w:rPr>
        <w:tab/>
      </w:r>
      <w:r w:rsidR="00432CEE" w:rsidRPr="00115AE9">
        <w:rPr>
          <w:rFonts w:ascii="Arial" w:hAnsi="Arial" w:cs="Arial"/>
          <w:b/>
          <w:bCs/>
          <w:sz w:val="22"/>
          <w:szCs w:val="22"/>
        </w:rPr>
        <w:t>Admin Plan update</w:t>
      </w:r>
    </w:p>
    <w:p w14:paraId="34A484D6" w14:textId="0C0CD99B" w:rsidR="00432CEE" w:rsidRPr="00115AE9" w:rsidRDefault="00432CEE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The waiting period for public comment expire</w:t>
      </w:r>
      <w:r w:rsidR="00AF3E14" w:rsidRPr="00115AE9">
        <w:rPr>
          <w:rFonts w:ascii="Arial" w:hAnsi="Arial" w:cs="Arial"/>
          <w:sz w:val="22"/>
          <w:szCs w:val="22"/>
        </w:rPr>
        <w:t>d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93355B" w:rsidRPr="00115AE9">
        <w:rPr>
          <w:rFonts w:ascii="Arial" w:hAnsi="Arial" w:cs="Arial"/>
          <w:sz w:val="22"/>
          <w:szCs w:val="22"/>
        </w:rPr>
        <w:t xml:space="preserve">on </w:t>
      </w:r>
      <w:r w:rsidRPr="00115AE9">
        <w:rPr>
          <w:rFonts w:ascii="Arial" w:hAnsi="Arial" w:cs="Arial"/>
          <w:sz w:val="22"/>
          <w:szCs w:val="22"/>
        </w:rPr>
        <w:t>August 26, 2022.</w:t>
      </w:r>
      <w:r w:rsidR="00AF3E14" w:rsidRPr="00115AE9">
        <w:rPr>
          <w:rFonts w:ascii="Arial" w:hAnsi="Arial" w:cs="Arial"/>
          <w:sz w:val="22"/>
          <w:szCs w:val="22"/>
        </w:rPr>
        <w:t xml:space="preserve">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AF3E14" w:rsidRPr="00115AE9">
        <w:rPr>
          <w:rFonts w:ascii="Arial" w:hAnsi="Arial" w:cs="Arial"/>
          <w:sz w:val="22"/>
          <w:szCs w:val="22"/>
        </w:rPr>
        <w:t>No comments were received so the policy w</w:t>
      </w:r>
      <w:r w:rsidR="009D521B" w:rsidRPr="00115AE9">
        <w:rPr>
          <w:rFonts w:ascii="Arial" w:hAnsi="Arial" w:cs="Arial"/>
          <w:sz w:val="22"/>
          <w:szCs w:val="22"/>
        </w:rPr>
        <w:t>as</w:t>
      </w:r>
      <w:r w:rsidR="00AF3E14" w:rsidRPr="00115AE9">
        <w:rPr>
          <w:rFonts w:ascii="Arial" w:hAnsi="Arial" w:cs="Arial"/>
          <w:sz w:val="22"/>
          <w:szCs w:val="22"/>
        </w:rPr>
        <w:t xml:space="preserve"> updated per </w:t>
      </w:r>
      <w:r w:rsidR="0093355B" w:rsidRPr="00115AE9">
        <w:rPr>
          <w:rFonts w:ascii="Arial" w:hAnsi="Arial" w:cs="Arial"/>
          <w:sz w:val="22"/>
          <w:szCs w:val="22"/>
        </w:rPr>
        <w:t>Resolution No. 4831 approved by the Board at the July meeting.</w:t>
      </w:r>
    </w:p>
    <w:p w14:paraId="29E1943C" w14:textId="77777777" w:rsidR="00DB64A8" w:rsidRPr="00115AE9" w:rsidRDefault="00DB64A8" w:rsidP="00115AE9">
      <w:pPr>
        <w:pStyle w:val="NoSpacing"/>
        <w:rPr>
          <w:rFonts w:ascii="Arial" w:hAnsi="Arial" w:cs="Arial"/>
          <w:sz w:val="22"/>
          <w:szCs w:val="22"/>
        </w:rPr>
      </w:pPr>
    </w:p>
    <w:p w14:paraId="6EE40EBB" w14:textId="28EA6594" w:rsidR="004B177B" w:rsidRPr="00115AE9" w:rsidRDefault="004B177B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ports of Committees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 xml:space="preserve">No </w:t>
      </w:r>
      <w:r w:rsidR="00DB64A8" w:rsidRPr="00115AE9">
        <w:rPr>
          <w:rFonts w:ascii="Arial" w:hAnsi="Arial" w:cs="Arial"/>
          <w:sz w:val="22"/>
          <w:szCs w:val="22"/>
        </w:rPr>
        <w:t xml:space="preserve">committee </w:t>
      </w:r>
      <w:r w:rsidRPr="00115AE9">
        <w:rPr>
          <w:rFonts w:ascii="Arial" w:hAnsi="Arial" w:cs="Arial"/>
          <w:sz w:val="22"/>
          <w:szCs w:val="22"/>
        </w:rPr>
        <w:t>reports</w:t>
      </w:r>
    </w:p>
    <w:p w14:paraId="30C0DC57" w14:textId="7C54F387" w:rsidR="0093355B" w:rsidRPr="00115AE9" w:rsidRDefault="0093355B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620F852A" w14:textId="77777777" w:rsidR="00DB64A8" w:rsidRPr="00115AE9" w:rsidRDefault="00DB64A8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170211C1" w14:textId="2CAAFBB9" w:rsidR="0093355B" w:rsidRPr="00115AE9" w:rsidRDefault="0093355B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City Councilman Mike Lester commented on the</w:t>
      </w:r>
      <w:r w:rsidR="00425406" w:rsidRPr="00115AE9">
        <w:rPr>
          <w:rFonts w:ascii="Arial" w:hAnsi="Arial" w:cs="Arial"/>
          <w:sz w:val="22"/>
          <w:szCs w:val="22"/>
        </w:rPr>
        <w:t xml:space="preserve"> City Council’s </w:t>
      </w:r>
      <w:r w:rsidRPr="00115AE9">
        <w:rPr>
          <w:rFonts w:ascii="Arial" w:hAnsi="Arial" w:cs="Arial"/>
          <w:sz w:val="22"/>
          <w:szCs w:val="22"/>
        </w:rPr>
        <w:t xml:space="preserve">support for three (3) new housing projects </w:t>
      </w:r>
      <w:r w:rsidR="00425406" w:rsidRPr="00115AE9">
        <w:rPr>
          <w:rFonts w:ascii="Arial" w:hAnsi="Arial" w:cs="Arial"/>
          <w:sz w:val="22"/>
          <w:szCs w:val="22"/>
        </w:rPr>
        <w:t xml:space="preserve">with disaster recovery funds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425406" w:rsidRPr="00115AE9">
        <w:rPr>
          <w:rFonts w:ascii="Arial" w:hAnsi="Arial" w:cs="Arial"/>
          <w:sz w:val="22"/>
          <w:szCs w:val="22"/>
        </w:rPr>
        <w:t>The new developments</w:t>
      </w:r>
      <w:r w:rsidRPr="00115AE9">
        <w:rPr>
          <w:rFonts w:ascii="Arial" w:hAnsi="Arial" w:cs="Arial"/>
          <w:sz w:val="22"/>
          <w:szCs w:val="22"/>
        </w:rPr>
        <w:t xml:space="preserve"> will help replace housing lost in the 2019 tornado.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5F4C0E" w:rsidRPr="00115AE9">
        <w:rPr>
          <w:rFonts w:ascii="Arial" w:hAnsi="Arial" w:cs="Arial"/>
          <w:sz w:val="22"/>
          <w:szCs w:val="22"/>
        </w:rPr>
        <w:t>He also reported that the back lot for Three Story Coffee was not approved for parking.</w:t>
      </w:r>
      <w:r w:rsidR="00887A4B" w:rsidRPr="00115AE9">
        <w:rPr>
          <w:rFonts w:ascii="Arial" w:hAnsi="Arial" w:cs="Arial"/>
          <w:sz w:val="22"/>
          <w:szCs w:val="22"/>
        </w:rPr>
        <w:t xml:space="preserve"> 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887A4B" w:rsidRPr="00115AE9">
        <w:rPr>
          <w:rFonts w:ascii="Arial" w:hAnsi="Arial" w:cs="Arial"/>
          <w:sz w:val="22"/>
          <w:szCs w:val="22"/>
        </w:rPr>
        <w:t>Also,</w:t>
      </w:r>
      <w:r w:rsidR="005F4C0E" w:rsidRPr="00115AE9">
        <w:rPr>
          <w:rFonts w:ascii="Arial" w:hAnsi="Arial" w:cs="Arial"/>
          <w:sz w:val="22"/>
          <w:szCs w:val="22"/>
        </w:rPr>
        <w:t xml:space="preserve"> </w:t>
      </w:r>
      <w:r w:rsidR="00887A4B" w:rsidRPr="00115AE9">
        <w:rPr>
          <w:rFonts w:ascii="Arial" w:hAnsi="Arial" w:cs="Arial"/>
          <w:sz w:val="22"/>
          <w:szCs w:val="22"/>
        </w:rPr>
        <w:t>t</w:t>
      </w:r>
      <w:r w:rsidR="005F4C0E" w:rsidRPr="00115AE9">
        <w:rPr>
          <w:rFonts w:ascii="Arial" w:hAnsi="Arial" w:cs="Arial"/>
          <w:sz w:val="22"/>
          <w:szCs w:val="22"/>
        </w:rPr>
        <w:t>he structural assessments</w:t>
      </w:r>
      <w:r w:rsidR="00887A4B" w:rsidRPr="00115AE9">
        <w:rPr>
          <w:rFonts w:ascii="Arial" w:hAnsi="Arial" w:cs="Arial"/>
          <w:sz w:val="22"/>
          <w:szCs w:val="22"/>
        </w:rPr>
        <w:t xml:space="preserve"> on several damaged properties</w:t>
      </w:r>
      <w:r w:rsidR="005F4C0E" w:rsidRPr="00115AE9">
        <w:rPr>
          <w:rFonts w:ascii="Arial" w:hAnsi="Arial" w:cs="Arial"/>
          <w:sz w:val="22"/>
          <w:szCs w:val="22"/>
        </w:rPr>
        <w:t xml:space="preserve"> stated that the cost to bring </w:t>
      </w:r>
      <w:r w:rsidR="00887A4B" w:rsidRPr="00115AE9">
        <w:rPr>
          <w:rFonts w:ascii="Arial" w:hAnsi="Arial" w:cs="Arial"/>
          <w:sz w:val="22"/>
          <w:szCs w:val="22"/>
        </w:rPr>
        <w:t>them</w:t>
      </w:r>
      <w:r w:rsidR="005F4C0E" w:rsidRPr="00115AE9">
        <w:rPr>
          <w:rFonts w:ascii="Arial" w:hAnsi="Arial" w:cs="Arial"/>
          <w:sz w:val="22"/>
          <w:szCs w:val="22"/>
        </w:rPr>
        <w:t xml:space="preserve"> to safe conditions will be $170,000.00-$450,000.00.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265738" w:rsidRPr="00115AE9">
        <w:rPr>
          <w:rFonts w:ascii="Arial" w:hAnsi="Arial" w:cs="Arial"/>
          <w:sz w:val="22"/>
          <w:szCs w:val="22"/>
        </w:rPr>
        <w:t xml:space="preserve"> The information will be posted on the city’s website.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5F4C0E" w:rsidRPr="00115AE9">
        <w:rPr>
          <w:rFonts w:ascii="Arial" w:hAnsi="Arial" w:cs="Arial"/>
          <w:sz w:val="22"/>
          <w:szCs w:val="22"/>
        </w:rPr>
        <w:t xml:space="preserve"> If there are no interested parties in the properties</w:t>
      </w:r>
      <w:r w:rsidR="00887A4B" w:rsidRPr="00115AE9">
        <w:rPr>
          <w:rFonts w:ascii="Arial" w:hAnsi="Arial" w:cs="Arial"/>
          <w:sz w:val="22"/>
          <w:szCs w:val="22"/>
        </w:rPr>
        <w:t xml:space="preserve"> </w:t>
      </w:r>
      <w:r w:rsidR="00DB64A8" w:rsidRPr="00115AE9">
        <w:rPr>
          <w:rFonts w:ascii="Arial" w:hAnsi="Arial" w:cs="Arial"/>
          <w:sz w:val="22"/>
          <w:szCs w:val="22"/>
        </w:rPr>
        <w:t xml:space="preserve">located </w:t>
      </w:r>
      <w:r w:rsidR="00887A4B" w:rsidRPr="00115AE9">
        <w:rPr>
          <w:rFonts w:ascii="Arial" w:hAnsi="Arial" w:cs="Arial"/>
          <w:sz w:val="22"/>
          <w:szCs w:val="22"/>
        </w:rPr>
        <w:t>at</w:t>
      </w:r>
      <w:r w:rsidR="005F4C0E" w:rsidRPr="00115AE9">
        <w:rPr>
          <w:rFonts w:ascii="Arial" w:hAnsi="Arial" w:cs="Arial"/>
          <w:sz w:val="22"/>
          <w:szCs w:val="22"/>
        </w:rPr>
        <w:t xml:space="preserve"> 109 and 113 </w:t>
      </w:r>
      <w:r w:rsidR="00265738" w:rsidRPr="00115AE9">
        <w:rPr>
          <w:rFonts w:ascii="Arial" w:hAnsi="Arial" w:cs="Arial"/>
          <w:sz w:val="22"/>
          <w:szCs w:val="22"/>
        </w:rPr>
        <w:t>Adams Street</w:t>
      </w:r>
      <w:r w:rsidR="00DB64A8" w:rsidRPr="00115AE9">
        <w:rPr>
          <w:rFonts w:ascii="Arial" w:hAnsi="Arial" w:cs="Arial"/>
          <w:sz w:val="22"/>
          <w:szCs w:val="22"/>
        </w:rPr>
        <w:t xml:space="preserve">, </w:t>
      </w:r>
      <w:r w:rsidR="005F4C0E" w:rsidRPr="00115AE9">
        <w:rPr>
          <w:rFonts w:ascii="Arial" w:hAnsi="Arial" w:cs="Arial"/>
          <w:sz w:val="22"/>
          <w:szCs w:val="22"/>
        </w:rPr>
        <w:t>401, 407</w:t>
      </w:r>
      <w:r w:rsidR="00265738" w:rsidRPr="00115AE9">
        <w:rPr>
          <w:rFonts w:ascii="Arial" w:hAnsi="Arial" w:cs="Arial"/>
          <w:sz w:val="22"/>
          <w:szCs w:val="22"/>
        </w:rPr>
        <w:t xml:space="preserve">, </w:t>
      </w:r>
      <w:r w:rsidR="005F4C0E" w:rsidRPr="00115AE9">
        <w:rPr>
          <w:rFonts w:ascii="Arial" w:hAnsi="Arial" w:cs="Arial"/>
          <w:sz w:val="22"/>
          <w:szCs w:val="22"/>
        </w:rPr>
        <w:t>409</w:t>
      </w:r>
      <w:r w:rsidR="00265738" w:rsidRPr="00115AE9">
        <w:rPr>
          <w:rFonts w:ascii="Arial" w:hAnsi="Arial" w:cs="Arial"/>
          <w:sz w:val="22"/>
          <w:szCs w:val="22"/>
        </w:rPr>
        <w:t xml:space="preserve"> and 410 East Capitol Avenue</w:t>
      </w:r>
      <w:r w:rsidR="00DB64A8" w:rsidRPr="00115AE9">
        <w:rPr>
          <w:rFonts w:ascii="Arial" w:hAnsi="Arial" w:cs="Arial"/>
          <w:sz w:val="22"/>
          <w:szCs w:val="22"/>
        </w:rPr>
        <w:t>,</w:t>
      </w:r>
      <w:r w:rsidR="00265738" w:rsidRPr="00115AE9">
        <w:rPr>
          <w:rFonts w:ascii="Arial" w:hAnsi="Arial" w:cs="Arial"/>
          <w:sz w:val="22"/>
          <w:szCs w:val="22"/>
        </w:rPr>
        <w:t xml:space="preserve"> and 415 Commercial Way</w:t>
      </w:r>
      <w:r w:rsidR="00DB64A8" w:rsidRPr="00115AE9">
        <w:rPr>
          <w:rFonts w:ascii="Arial" w:hAnsi="Arial" w:cs="Arial"/>
          <w:sz w:val="22"/>
          <w:szCs w:val="22"/>
        </w:rPr>
        <w:t xml:space="preserve">, the buildings </w:t>
      </w:r>
      <w:r w:rsidR="005F4C0E" w:rsidRPr="00115AE9">
        <w:rPr>
          <w:rFonts w:ascii="Arial" w:hAnsi="Arial" w:cs="Arial"/>
          <w:sz w:val="22"/>
          <w:szCs w:val="22"/>
        </w:rPr>
        <w:t>will be demolished by the city.</w:t>
      </w:r>
    </w:p>
    <w:p w14:paraId="5C0BD94C" w14:textId="77777777" w:rsidR="00265738" w:rsidRPr="00115AE9" w:rsidRDefault="00265738" w:rsidP="00115AE9">
      <w:pPr>
        <w:pStyle w:val="NoSpacing"/>
        <w:rPr>
          <w:rFonts w:ascii="Arial" w:hAnsi="Arial" w:cs="Arial"/>
        </w:rPr>
      </w:pPr>
    </w:p>
    <w:p w14:paraId="4FB9FB56" w14:textId="62096034" w:rsidR="00CD5EF2" w:rsidRPr="00115AE9" w:rsidRDefault="00CD5EF2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NEXT MEETING</w:t>
      </w:r>
      <w:r w:rsid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324951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The regular meeting will be at 7:30 a.m. Tuesday</w:t>
      </w:r>
      <w:r w:rsidR="002C3EFD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432CEE" w:rsidRPr="00115AE9">
        <w:rPr>
          <w:rFonts w:ascii="Arial" w:hAnsi="Arial" w:cs="Arial"/>
          <w:sz w:val="22"/>
          <w:szCs w:val="22"/>
        </w:rPr>
        <w:t>October 18</w:t>
      </w:r>
      <w:r w:rsidRPr="00115AE9">
        <w:rPr>
          <w:rFonts w:ascii="Arial" w:hAnsi="Arial" w:cs="Arial"/>
          <w:sz w:val="22"/>
          <w:szCs w:val="22"/>
        </w:rPr>
        <w:t>, 202</w:t>
      </w:r>
      <w:r w:rsidR="00AF7B78" w:rsidRPr="00115AE9">
        <w:rPr>
          <w:rFonts w:ascii="Arial" w:hAnsi="Arial" w:cs="Arial"/>
          <w:sz w:val="22"/>
          <w:szCs w:val="22"/>
        </w:rPr>
        <w:t>2</w:t>
      </w:r>
      <w:r w:rsidR="00684263" w:rsidRPr="00115AE9">
        <w:rPr>
          <w:rFonts w:ascii="Arial" w:hAnsi="Arial" w:cs="Arial"/>
          <w:sz w:val="22"/>
          <w:szCs w:val="22"/>
        </w:rPr>
        <w:t>.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</w:p>
    <w:p w14:paraId="3F6CAFE8" w14:textId="77777777" w:rsidR="00DB64A8" w:rsidRDefault="00DB64A8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4CBFD3B0" w14:textId="79C96D22" w:rsidR="008D0087" w:rsidRPr="00115AE9" w:rsidRDefault="00436D75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C94A8D" w:rsidRPr="00115AE9">
        <w:rPr>
          <w:rFonts w:ascii="Arial" w:hAnsi="Arial" w:cs="Arial"/>
          <w:sz w:val="22"/>
          <w:szCs w:val="22"/>
        </w:rPr>
        <w:t>Wekamp</w:t>
      </w:r>
      <w:r w:rsidR="009E5E1B" w:rsidRPr="00115AE9">
        <w:rPr>
          <w:rFonts w:ascii="Arial" w:hAnsi="Arial" w:cs="Arial"/>
          <w:sz w:val="22"/>
          <w:szCs w:val="22"/>
        </w:rPr>
        <w:t xml:space="preserve"> made the motion to adjourn into Executive Session </w:t>
      </w:r>
      <w:r w:rsidR="0069434A" w:rsidRPr="00115AE9">
        <w:rPr>
          <w:rFonts w:ascii="Arial" w:hAnsi="Arial" w:cs="Arial"/>
          <w:sz w:val="22"/>
          <w:szCs w:val="22"/>
        </w:rPr>
        <w:t>to consider</w:t>
      </w:r>
      <w:r w:rsidR="009E5E1B" w:rsidRPr="00115AE9">
        <w:rPr>
          <w:rFonts w:ascii="Arial" w:hAnsi="Arial" w:cs="Arial"/>
          <w:sz w:val="22"/>
          <w:szCs w:val="22"/>
        </w:rPr>
        <w:t xml:space="preserve"> the following</w:t>
      </w:r>
      <w:r w:rsidR="008D0087" w:rsidRPr="00115AE9">
        <w:rPr>
          <w:rFonts w:ascii="Arial" w:hAnsi="Arial" w:cs="Arial"/>
          <w:sz w:val="22"/>
          <w:szCs w:val="22"/>
        </w:rPr>
        <w:t>:</w:t>
      </w:r>
    </w:p>
    <w:p w14:paraId="21B0AB7B" w14:textId="0D12E73D" w:rsidR="008D0087" w:rsidRPr="00115AE9" w:rsidRDefault="008D0087" w:rsidP="00115AE9">
      <w:pPr>
        <w:pStyle w:val="NoSpacing"/>
        <w:ind w:left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Legal action involving the Housing Authority and confidential or privileged </w:t>
      </w:r>
      <w:r w:rsidR="00DB64A8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ommunication with its attorney, under Section 610.021(1) RSMO;</w:t>
      </w:r>
    </w:p>
    <w:p w14:paraId="0FBC0D06" w14:textId="5DF50C17" w:rsidR="008D0087" w:rsidRPr="00115AE9" w:rsidRDefault="008D0087" w:rsidP="00115AE9">
      <w:pPr>
        <w:pStyle w:val="NoSpacing"/>
        <w:ind w:left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Leasing, purchase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sale of real estate by the Housing Authority when public knowledge of the transaction might adversely affect the legal consideration </w:t>
      </w:r>
      <w:r w:rsidR="0069434A" w:rsidRPr="00115AE9">
        <w:rPr>
          <w:rFonts w:ascii="Arial" w:hAnsi="Arial" w:cs="Arial"/>
          <w:sz w:val="22"/>
          <w:szCs w:val="22"/>
        </w:rPr>
        <w:t>therefor</w:t>
      </w:r>
      <w:r w:rsidR="00936C85" w:rsidRPr="00115AE9">
        <w:rPr>
          <w:rFonts w:ascii="Arial" w:hAnsi="Arial" w:cs="Arial"/>
          <w:sz w:val="22"/>
          <w:szCs w:val="22"/>
        </w:rPr>
        <w:t>e</w:t>
      </w:r>
      <w:r w:rsidRPr="00115AE9">
        <w:rPr>
          <w:rFonts w:ascii="Arial" w:hAnsi="Arial" w:cs="Arial"/>
          <w:sz w:val="22"/>
          <w:szCs w:val="22"/>
        </w:rPr>
        <w:t>, under Section 610.021(2) RSMO;</w:t>
      </w:r>
    </w:p>
    <w:p w14:paraId="55E24616" w14:textId="205FF789" w:rsidR="008D0087" w:rsidRPr="00115AE9" w:rsidRDefault="008D0087" w:rsidP="00115AE9">
      <w:pPr>
        <w:pStyle w:val="NoSpacing"/>
        <w:ind w:left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Hiring, firing, disciplining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promotion of particular employees when personal information about the employee is to be discussed or recorded, under Section 610.021(3) </w:t>
      </w:r>
    </w:p>
    <w:p w14:paraId="0F5D1BD5" w14:textId="6D567B81" w:rsidR="008D0087" w:rsidRPr="00115AE9" w:rsidRDefault="008D0087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Welfare cases of identifiable individuals, under Section 610.021(8) RSMO.</w:t>
      </w:r>
    </w:p>
    <w:p w14:paraId="0504AB66" w14:textId="77777777" w:rsidR="00887A4B" w:rsidRPr="00115AE9" w:rsidRDefault="00887A4B" w:rsidP="00115AE9">
      <w:pPr>
        <w:pStyle w:val="NoSpacing"/>
        <w:rPr>
          <w:rFonts w:ascii="Arial" w:hAnsi="Arial" w:cs="Arial"/>
        </w:rPr>
      </w:pPr>
    </w:p>
    <w:p w14:paraId="13244783" w14:textId="77777777" w:rsidR="00887A4B" w:rsidRPr="00115AE9" w:rsidRDefault="00887A4B" w:rsidP="00115AE9">
      <w:pPr>
        <w:pStyle w:val="NoSpacing"/>
        <w:rPr>
          <w:rFonts w:ascii="Arial" w:hAnsi="Arial" w:cs="Arial"/>
        </w:rPr>
      </w:pPr>
    </w:p>
    <w:p w14:paraId="407E0FE0" w14:textId="504B2B61" w:rsidR="002D3E4E" w:rsidRPr="00115AE9" w:rsidRDefault="002D1C31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432CEE" w:rsidRPr="00115AE9">
        <w:rPr>
          <w:rFonts w:ascii="Arial" w:hAnsi="Arial" w:cs="Arial"/>
          <w:sz w:val="22"/>
          <w:szCs w:val="22"/>
        </w:rPr>
        <w:t>Simmons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Upon roll call vote the motion was approved. </w:t>
      </w:r>
    </w:p>
    <w:p w14:paraId="5E94DDEE" w14:textId="5D2F6BFB" w:rsidR="009E5E1B" w:rsidRPr="00115AE9" w:rsidRDefault="009E5E1B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YES:</w:t>
      </w:r>
      <w:r w:rsidRPr="00115AE9">
        <w:rPr>
          <w:rFonts w:ascii="Arial" w:hAnsi="Arial" w:cs="Arial"/>
          <w:sz w:val="22"/>
          <w:szCs w:val="22"/>
        </w:rPr>
        <w:tab/>
      </w:r>
      <w:r w:rsidR="007D3283" w:rsidRPr="00115AE9">
        <w:rPr>
          <w:rFonts w:ascii="Arial" w:hAnsi="Arial" w:cs="Arial"/>
          <w:sz w:val="22"/>
          <w:szCs w:val="22"/>
        </w:rPr>
        <w:tab/>
      </w:r>
      <w:r w:rsidR="00DF4DE9" w:rsidRPr="00115AE9">
        <w:rPr>
          <w:rFonts w:ascii="Arial" w:hAnsi="Arial" w:cs="Arial"/>
          <w:sz w:val="22"/>
          <w:szCs w:val="22"/>
        </w:rPr>
        <w:t xml:space="preserve">Kolb, </w:t>
      </w:r>
      <w:r w:rsidR="00A677E2" w:rsidRPr="00115AE9">
        <w:rPr>
          <w:rFonts w:ascii="Arial" w:hAnsi="Arial" w:cs="Arial"/>
          <w:sz w:val="22"/>
          <w:szCs w:val="22"/>
        </w:rPr>
        <w:t>Weber</w:t>
      </w:r>
      <w:r w:rsidR="006C2207" w:rsidRPr="00115AE9">
        <w:rPr>
          <w:rFonts w:ascii="Arial" w:hAnsi="Arial" w:cs="Arial"/>
          <w:sz w:val="22"/>
          <w:szCs w:val="22"/>
        </w:rPr>
        <w:t>,</w:t>
      </w:r>
      <w:r w:rsidR="0054109A" w:rsidRPr="00115AE9">
        <w:rPr>
          <w:rFonts w:ascii="Arial" w:hAnsi="Arial" w:cs="Arial"/>
          <w:sz w:val="22"/>
          <w:szCs w:val="22"/>
        </w:rPr>
        <w:t xml:space="preserve"> Simmons,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  <w:r w:rsidR="00AF7B78" w:rsidRPr="00115AE9">
        <w:rPr>
          <w:rFonts w:ascii="Arial" w:hAnsi="Arial" w:cs="Arial"/>
          <w:sz w:val="22"/>
          <w:szCs w:val="22"/>
        </w:rPr>
        <w:t>Prather,</w:t>
      </w:r>
      <w:r w:rsidR="00436D75" w:rsidRPr="00115AE9">
        <w:rPr>
          <w:rFonts w:ascii="Arial" w:hAnsi="Arial" w:cs="Arial"/>
          <w:sz w:val="22"/>
          <w:szCs w:val="22"/>
        </w:rPr>
        <w:t xml:space="preserve"> Wekamp,</w:t>
      </w:r>
      <w:r w:rsidR="00AF7B78" w:rsidRPr="00115AE9">
        <w:rPr>
          <w:rFonts w:ascii="Arial" w:hAnsi="Arial" w:cs="Arial"/>
          <w:sz w:val="22"/>
          <w:szCs w:val="22"/>
        </w:rPr>
        <w:t xml:space="preserve"> </w:t>
      </w:r>
      <w:r w:rsidR="0054109A" w:rsidRPr="00115AE9">
        <w:rPr>
          <w:rFonts w:ascii="Arial" w:hAnsi="Arial" w:cs="Arial"/>
          <w:sz w:val="22"/>
          <w:szCs w:val="22"/>
        </w:rPr>
        <w:t>Mueller</w:t>
      </w:r>
    </w:p>
    <w:p w14:paraId="1012CFDA" w14:textId="28F6A79D" w:rsidR="009E5E1B" w:rsidRPr="00115AE9" w:rsidRDefault="009E5E1B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AYS: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one</w:t>
      </w:r>
    </w:p>
    <w:p w14:paraId="3CBC903F" w14:textId="3B1E0980" w:rsidR="009E5E1B" w:rsidRPr="00115AE9" w:rsidRDefault="009E5E1B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BSENT</w:t>
      </w:r>
      <w:r w:rsidR="00E0701F" w:rsidRPr="00115AE9">
        <w:rPr>
          <w:rFonts w:ascii="Arial" w:hAnsi="Arial" w:cs="Arial"/>
          <w:sz w:val="22"/>
          <w:szCs w:val="22"/>
        </w:rPr>
        <w:t>:</w:t>
      </w:r>
      <w:r w:rsidR="00E0701F" w:rsidRPr="00115AE9">
        <w:rPr>
          <w:rFonts w:ascii="Arial" w:hAnsi="Arial" w:cs="Arial"/>
          <w:sz w:val="22"/>
          <w:szCs w:val="22"/>
        </w:rPr>
        <w:tab/>
      </w:r>
      <w:r w:rsidR="00436D75" w:rsidRPr="00115AE9">
        <w:rPr>
          <w:rFonts w:ascii="Arial" w:hAnsi="Arial" w:cs="Arial"/>
          <w:sz w:val="22"/>
          <w:szCs w:val="22"/>
        </w:rPr>
        <w:t>None</w:t>
      </w:r>
    </w:p>
    <w:p w14:paraId="2A3268A2" w14:textId="75A4CC85" w:rsidR="002A249E" w:rsidRPr="00115AE9" w:rsidRDefault="002A249E" w:rsidP="00115AE9">
      <w:pPr>
        <w:pStyle w:val="NoSpacing"/>
        <w:rPr>
          <w:rFonts w:ascii="Arial" w:hAnsi="Arial" w:cs="Arial"/>
        </w:rPr>
      </w:pPr>
    </w:p>
    <w:p w14:paraId="2AFA2041" w14:textId="63E403F6" w:rsidR="00DB64A8" w:rsidRPr="00115AE9" w:rsidRDefault="00DB64A8" w:rsidP="00115AE9">
      <w:pPr>
        <w:pStyle w:val="NoSpacing"/>
        <w:rPr>
          <w:rFonts w:ascii="Arial" w:hAnsi="Arial" w:cs="Arial"/>
          <w:b/>
          <w:bCs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Old Busines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>No old business</w:t>
      </w:r>
    </w:p>
    <w:p w14:paraId="4D0775A7" w14:textId="77777777" w:rsidR="00DB64A8" w:rsidRPr="00115AE9" w:rsidRDefault="00DB64A8" w:rsidP="00DB64A8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297BFBE1" w14:textId="293DCA35" w:rsidR="00DB64A8" w:rsidRPr="00115AE9" w:rsidRDefault="00107804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New Business</w:t>
      </w:r>
      <w:r w:rsidR="00855715" w:rsidRPr="00115AE9">
        <w:rPr>
          <w:rFonts w:ascii="Arial" w:hAnsi="Arial" w:cs="Arial"/>
          <w:sz w:val="22"/>
          <w:szCs w:val="22"/>
        </w:rPr>
        <w:t xml:space="preserve"> </w:t>
      </w:r>
    </w:p>
    <w:p w14:paraId="273630F4" w14:textId="7E6D5E97" w:rsidR="00855715" w:rsidRPr="00115AE9" w:rsidRDefault="00C41622" w:rsidP="00115AE9">
      <w:pPr>
        <w:pStyle w:val="NoSpacing"/>
        <w:rPr>
          <w:rFonts w:ascii="Arial" w:hAnsi="Arial" w:cs="Arial"/>
          <w:color w:val="000000" w:themeColor="text1"/>
        </w:rPr>
      </w:pPr>
      <w:r w:rsidRPr="00115AE9">
        <w:rPr>
          <w:rFonts w:ascii="Arial" w:hAnsi="Arial" w:cs="Arial"/>
          <w:sz w:val="22"/>
          <w:szCs w:val="22"/>
        </w:rPr>
        <w:t>HUD recommends a c</w:t>
      </w:r>
      <w:r w:rsidR="00855715" w:rsidRPr="00115AE9">
        <w:rPr>
          <w:rFonts w:ascii="Arial" w:hAnsi="Arial" w:cs="Arial"/>
          <w:sz w:val="22"/>
          <w:szCs w:val="22"/>
        </w:rPr>
        <w:t>hange</w:t>
      </w:r>
      <w:r w:rsidRPr="00115AE9">
        <w:rPr>
          <w:rFonts w:ascii="Arial" w:hAnsi="Arial" w:cs="Arial"/>
          <w:sz w:val="22"/>
          <w:szCs w:val="22"/>
        </w:rPr>
        <w:t xml:space="preserve"> in</w:t>
      </w:r>
      <w:r w:rsidR="00855715" w:rsidRPr="00115AE9">
        <w:rPr>
          <w:rFonts w:ascii="Arial" w:hAnsi="Arial" w:cs="Arial"/>
          <w:sz w:val="22"/>
          <w:szCs w:val="22"/>
        </w:rPr>
        <w:t xml:space="preserve"> staff titles -</w:t>
      </w:r>
      <w:r w:rsidR="00DB64A8">
        <w:rPr>
          <w:rFonts w:ascii="Arial" w:hAnsi="Arial" w:cs="Arial"/>
          <w:sz w:val="22"/>
          <w:szCs w:val="22"/>
        </w:rPr>
        <w:t xml:space="preserve"> S</w:t>
      </w:r>
      <w:r w:rsidR="00855715" w:rsidRPr="00115AE9">
        <w:rPr>
          <w:rFonts w:ascii="Arial" w:hAnsi="Arial" w:cs="Arial"/>
          <w:sz w:val="22"/>
          <w:szCs w:val="22"/>
        </w:rPr>
        <w:t xml:space="preserve">taff </w:t>
      </w:r>
      <w:r w:rsidR="00DB64A8">
        <w:rPr>
          <w:rFonts w:ascii="Arial" w:hAnsi="Arial" w:cs="Arial"/>
          <w:sz w:val="22"/>
          <w:szCs w:val="22"/>
        </w:rPr>
        <w:t>has determined that all policies and d</w:t>
      </w:r>
      <w:r w:rsidR="00DB64A8" w:rsidRPr="00115AE9">
        <w:rPr>
          <w:rFonts w:ascii="Arial" w:hAnsi="Arial" w:cs="Arial"/>
          <w:sz w:val="22"/>
          <w:szCs w:val="22"/>
        </w:rPr>
        <w:t>ocuments like</w:t>
      </w:r>
      <w:r w:rsidR="00855715" w:rsidRPr="00115AE9">
        <w:rPr>
          <w:rFonts w:ascii="Arial" w:hAnsi="Arial" w:cs="Arial"/>
          <w:sz w:val="22"/>
          <w:szCs w:val="22"/>
        </w:rPr>
        <w:t xml:space="preserve"> </w:t>
      </w:r>
      <w:r w:rsidR="00DB64A8" w:rsidRPr="00115AE9">
        <w:rPr>
          <w:rFonts w:ascii="Arial" w:hAnsi="Arial" w:cs="Arial"/>
          <w:color w:val="000000" w:themeColor="text1"/>
          <w:sz w:val="22"/>
          <w:szCs w:val="22"/>
        </w:rPr>
        <w:t xml:space="preserve">the Admin, ACOP, Personnel Policy, Code of Ethics, Procurement Policy, </w:t>
      </w:r>
      <w:r w:rsidR="00DB64A8" w:rsidRPr="005F1DB1">
        <w:rPr>
          <w:rFonts w:ascii="Arial" w:hAnsi="Arial" w:cs="Arial"/>
          <w:color w:val="000000" w:themeColor="text1"/>
          <w:sz w:val="22"/>
          <w:szCs w:val="22"/>
        </w:rPr>
        <w:t xml:space="preserve">JCHA Board By-Laws, </w:t>
      </w:r>
      <w:r w:rsidR="00DB64A8">
        <w:rPr>
          <w:rFonts w:ascii="Arial" w:hAnsi="Arial" w:cs="Arial"/>
          <w:color w:val="000000" w:themeColor="text1"/>
          <w:sz w:val="22"/>
          <w:szCs w:val="22"/>
        </w:rPr>
        <w:t>P</w:t>
      </w:r>
      <w:r w:rsidR="00DB64A8" w:rsidRPr="00115AE9">
        <w:rPr>
          <w:rFonts w:ascii="Arial" w:hAnsi="Arial" w:cs="Arial"/>
          <w:color w:val="000000" w:themeColor="text1"/>
          <w:sz w:val="22"/>
          <w:szCs w:val="22"/>
        </w:rPr>
        <w:t>rocedure</w:t>
      </w:r>
      <w:r w:rsidR="00DB64A8">
        <w:rPr>
          <w:rFonts w:ascii="Arial" w:hAnsi="Arial" w:cs="Arial"/>
          <w:color w:val="000000" w:themeColor="text1"/>
          <w:sz w:val="22"/>
          <w:szCs w:val="22"/>
        </w:rPr>
        <w:t>s</w:t>
      </w:r>
      <w:r w:rsidR="00DB64A8" w:rsidRPr="00115AE9">
        <w:rPr>
          <w:rFonts w:ascii="Arial" w:hAnsi="Arial" w:cs="Arial"/>
          <w:color w:val="000000" w:themeColor="text1"/>
          <w:sz w:val="22"/>
          <w:szCs w:val="22"/>
        </w:rPr>
        <w:t>, Leases, House Rules, and forms used in the course of business related to housing, maintenance</w:t>
      </w:r>
      <w:r w:rsidR="00DB64A8">
        <w:rPr>
          <w:rFonts w:ascii="Arial" w:hAnsi="Arial" w:cs="Arial"/>
          <w:color w:val="000000" w:themeColor="text1"/>
          <w:sz w:val="22"/>
          <w:szCs w:val="22"/>
        </w:rPr>
        <w:t>,</w:t>
      </w:r>
      <w:r w:rsidR="00DB64A8" w:rsidRPr="00115AE9">
        <w:rPr>
          <w:rFonts w:ascii="Arial" w:hAnsi="Arial" w:cs="Arial"/>
          <w:color w:val="000000" w:themeColor="text1"/>
          <w:sz w:val="22"/>
          <w:szCs w:val="22"/>
        </w:rPr>
        <w:t xml:space="preserve"> and accounting will need title changes</w:t>
      </w:r>
      <w:r w:rsidR="00855715" w:rsidRPr="00115AE9">
        <w:rPr>
          <w:rFonts w:ascii="Arial" w:hAnsi="Arial" w:cs="Arial"/>
          <w:color w:val="000000" w:themeColor="text1"/>
          <w:sz w:val="22"/>
          <w:szCs w:val="22"/>
        </w:rPr>
        <w:t xml:space="preserve">.  If the Board decides to do this, we will need approval by at least four members in an open session meeting, as stated below. </w:t>
      </w:r>
      <w:r w:rsidR="00DB64A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55715" w:rsidRPr="00115AE9">
        <w:rPr>
          <w:rFonts w:ascii="Arial" w:hAnsi="Arial" w:cs="Arial"/>
          <w:color w:val="000000" w:themeColor="text1"/>
          <w:sz w:val="22"/>
          <w:szCs w:val="22"/>
        </w:rPr>
        <w:t xml:space="preserve">Changing Board of Commissioner By-laws: </w:t>
      </w:r>
      <w:r w:rsidR="008526FB" w:rsidRPr="00115AE9">
        <w:rPr>
          <w:rFonts w:ascii="Arial" w:hAnsi="Arial" w:cs="Arial"/>
          <w:color w:val="000000" w:themeColor="text1"/>
          <w:sz w:val="22"/>
          <w:szCs w:val="22"/>
        </w:rPr>
        <w:t xml:space="preserve">This action </w:t>
      </w:r>
      <w:r w:rsidR="00855715" w:rsidRPr="00115AE9">
        <w:rPr>
          <w:rFonts w:ascii="Arial" w:hAnsi="Arial" w:cs="Arial"/>
          <w:color w:val="000000" w:themeColor="text1"/>
          <w:sz w:val="22"/>
          <w:szCs w:val="22"/>
        </w:rPr>
        <w:t xml:space="preserve">requires a change in the </w:t>
      </w:r>
      <w:r w:rsidR="00855715" w:rsidRPr="00115AE9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By-Laws: </w:t>
      </w:r>
    </w:p>
    <w:p w14:paraId="1D6DF6C1" w14:textId="77777777" w:rsidR="0025507B" w:rsidRDefault="0025507B" w:rsidP="00115AE9">
      <w:pPr>
        <w:pStyle w:val="NoSpacing"/>
        <w:ind w:left="720"/>
        <w:rPr>
          <w:rFonts w:ascii="Arial" w:eastAsiaTheme="minorEastAsia" w:hAnsi="Arial" w:cs="Arial"/>
          <w:b/>
          <w:bCs/>
          <w:i/>
          <w:iCs/>
          <w:color w:val="000000"/>
          <w:sz w:val="22"/>
          <w:szCs w:val="22"/>
          <w:u w:val="single"/>
        </w:rPr>
      </w:pPr>
    </w:p>
    <w:p w14:paraId="6500BB75" w14:textId="631E5349" w:rsidR="00855715" w:rsidRDefault="00855715" w:rsidP="00115AE9">
      <w:pPr>
        <w:pStyle w:val="NoSpacing"/>
        <w:ind w:left="720"/>
        <w:rPr>
          <w:rFonts w:ascii="Arial" w:eastAsiaTheme="minorEastAsia" w:hAnsi="Arial" w:cs="Arial"/>
          <w:i/>
          <w:iCs/>
          <w:color w:val="000000"/>
          <w:sz w:val="22"/>
          <w:szCs w:val="22"/>
        </w:rPr>
      </w:pPr>
      <w:r w:rsidRPr="00115AE9">
        <w:rPr>
          <w:rFonts w:ascii="Arial" w:eastAsiaTheme="minorEastAsia" w:hAnsi="Arial" w:cs="Arial"/>
          <w:b/>
          <w:bCs/>
          <w:i/>
          <w:iCs/>
          <w:color w:val="000000"/>
          <w:sz w:val="22"/>
          <w:szCs w:val="22"/>
          <w:u w:val="single"/>
        </w:rPr>
        <w:lastRenderedPageBreak/>
        <w:t>ARTICLE IV – AMENDMENTS</w:t>
      </w:r>
      <w:r w:rsidRPr="00115AE9">
        <w:rPr>
          <w:rFonts w:ascii="Arial" w:eastAsiaTheme="minorEastAsia" w:hAnsi="Arial" w:cs="Arial"/>
          <w:b/>
          <w:bCs/>
          <w:i/>
          <w:iCs/>
          <w:color w:val="000000"/>
          <w:sz w:val="22"/>
          <w:szCs w:val="22"/>
          <w:u w:val="single"/>
        </w:rPr>
        <w:br/>
      </w:r>
      <w:r w:rsidRPr="00115AE9">
        <w:rPr>
          <w:rFonts w:ascii="Arial" w:eastAsiaTheme="minorEastAsia" w:hAnsi="Arial" w:cs="Arial"/>
          <w:b/>
          <w:bCs/>
          <w:i/>
          <w:iCs/>
          <w:color w:val="000000"/>
          <w:sz w:val="22"/>
          <w:szCs w:val="22"/>
        </w:rPr>
        <w:t xml:space="preserve">Section 1. </w:t>
      </w:r>
      <w:r w:rsidRPr="00115AE9">
        <w:rPr>
          <w:rFonts w:ascii="Arial" w:eastAsiaTheme="minorEastAsia" w:hAnsi="Arial" w:cs="Arial"/>
          <w:b/>
          <w:bCs/>
          <w:i/>
          <w:iCs/>
          <w:color w:val="000000"/>
          <w:sz w:val="22"/>
          <w:szCs w:val="22"/>
          <w:u w:val="single"/>
        </w:rPr>
        <w:t>Amendments to By-laws.</w:t>
      </w:r>
      <w:r w:rsidRPr="00115AE9">
        <w:rPr>
          <w:rFonts w:ascii="Arial" w:eastAsiaTheme="minorEastAsia" w:hAnsi="Arial" w:cs="Arial"/>
          <w:i/>
          <w:iCs/>
          <w:color w:val="000000"/>
          <w:sz w:val="22"/>
          <w:szCs w:val="22"/>
        </w:rPr>
        <w:t xml:space="preserve"> The by-laws of the Authority shall be amended only with the approval of at least four of the members of the Authority at a regular or a special meeting.</w:t>
      </w:r>
    </w:p>
    <w:p w14:paraId="2D705BE7" w14:textId="77777777" w:rsidR="00DB64A8" w:rsidRPr="00115AE9" w:rsidRDefault="00DB64A8" w:rsidP="00115AE9">
      <w:pPr>
        <w:pStyle w:val="NoSpacing"/>
        <w:rPr>
          <w:rFonts w:ascii="Arial" w:eastAsiaTheme="minorEastAsia" w:hAnsi="Arial" w:cs="Arial"/>
          <w:i/>
          <w:iCs/>
          <w:color w:val="000000"/>
        </w:rPr>
      </w:pPr>
    </w:p>
    <w:p w14:paraId="5E66246D" w14:textId="44D2B227" w:rsidR="00855715" w:rsidRPr="00115AE9" w:rsidRDefault="00855715" w:rsidP="00115AE9">
      <w:pPr>
        <w:pStyle w:val="NoSpacing"/>
        <w:rPr>
          <w:rFonts w:ascii="Arial" w:eastAsiaTheme="minorEastAsia" w:hAnsi="Arial" w:cs="Arial"/>
          <w:color w:val="000000"/>
        </w:rPr>
      </w:pPr>
      <w:r w:rsidRPr="00115AE9">
        <w:rPr>
          <w:rFonts w:ascii="Arial" w:eastAsiaTheme="minorEastAsia" w:hAnsi="Arial" w:cs="Arial"/>
          <w:color w:val="000000"/>
          <w:sz w:val="22"/>
          <w:szCs w:val="22"/>
        </w:rPr>
        <w:t>Vice-Chairman Kolb made the motion to approve the change in staff titles</w:t>
      </w:r>
      <w:r w:rsidR="00DB64A8">
        <w:rPr>
          <w:rFonts w:ascii="Arial" w:eastAsiaTheme="minorEastAsia" w:hAnsi="Arial" w:cs="Arial"/>
          <w:color w:val="000000"/>
          <w:sz w:val="22"/>
          <w:szCs w:val="22"/>
        </w:rPr>
        <w:t xml:space="preserve"> allowing for a slash adding the new title, so policies and forms can be changed over time.</w:t>
      </w:r>
      <w:r w:rsidRPr="00115AE9">
        <w:rPr>
          <w:rFonts w:ascii="Arial" w:eastAsiaTheme="minorEastAsia" w:hAnsi="Arial" w:cs="Arial"/>
          <w:color w:val="000000"/>
          <w:sz w:val="22"/>
          <w:szCs w:val="22"/>
        </w:rPr>
        <w:t xml:space="preserve"> </w:t>
      </w:r>
      <w:r w:rsidR="00DB64A8">
        <w:rPr>
          <w:rFonts w:ascii="Arial" w:eastAsiaTheme="minorEastAsia" w:hAnsi="Arial" w:cs="Arial"/>
          <w:color w:val="000000"/>
          <w:sz w:val="22"/>
          <w:szCs w:val="22"/>
        </w:rPr>
        <w:t xml:space="preserve"> </w:t>
      </w:r>
      <w:r w:rsidRPr="00115AE9">
        <w:rPr>
          <w:rFonts w:ascii="Arial" w:eastAsiaTheme="minorEastAsia" w:hAnsi="Arial" w:cs="Arial"/>
          <w:color w:val="000000"/>
          <w:sz w:val="22"/>
          <w:szCs w:val="22"/>
        </w:rPr>
        <w:t>Commissioner Prather seconded the motion</w:t>
      </w:r>
      <w:r w:rsidRPr="00115AE9">
        <w:rPr>
          <w:rFonts w:ascii="Arial" w:hAnsi="Arial" w:cs="Arial"/>
          <w:sz w:val="22"/>
          <w:szCs w:val="22"/>
        </w:rPr>
        <w:t xml:space="preserve"> Upon a unanimous favorable vote, Chairman Mueller declared the motion approved.</w:t>
      </w:r>
    </w:p>
    <w:p w14:paraId="5AA4C88D" w14:textId="77777777" w:rsidR="00DB64A8" w:rsidRPr="00115AE9" w:rsidRDefault="00855715" w:rsidP="00DB64A8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</w:t>
      </w:r>
    </w:p>
    <w:p w14:paraId="4FFFA32C" w14:textId="17B18C5C" w:rsidR="00DB64A8" w:rsidRPr="00115AE9" w:rsidRDefault="00DB64A8" w:rsidP="00DB64A8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Adjourn</w:t>
      </w:r>
    </w:p>
    <w:p w14:paraId="24CD9C50" w14:textId="7F2F2DDE" w:rsidR="00C619EA" w:rsidRPr="00115AE9" w:rsidRDefault="00DF4DE9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432CEE" w:rsidRPr="00115AE9">
        <w:rPr>
          <w:rFonts w:ascii="Arial" w:hAnsi="Arial" w:cs="Arial"/>
          <w:sz w:val="22"/>
          <w:szCs w:val="22"/>
        </w:rPr>
        <w:t>Graham</w:t>
      </w:r>
      <w:r w:rsidR="00C619EA" w:rsidRPr="00115AE9">
        <w:rPr>
          <w:rFonts w:ascii="Arial" w:hAnsi="Arial" w:cs="Arial"/>
          <w:sz w:val="22"/>
          <w:szCs w:val="22"/>
        </w:rPr>
        <w:t xml:space="preserve"> made the motion to adjourn the meeting.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C619EA" w:rsidRPr="00115AE9">
        <w:rPr>
          <w:rFonts w:ascii="Arial" w:hAnsi="Arial" w:cs="Arial"/>
          <w:sz w:val="22"/>
          <w:szCs w:val="22"/>
        </w:rPr>
        <w:t xml:space="preserve"> </w:t>
      </w:r>
      <w:r w:rsidR="00432CEE" w:rsidRPr="00115AE9">
        <w:rPr>
          <w:rFonts w:ascii="Arial" w:hAnsi="Arial" w:cs="Arial"/>
          <w:sz w:val="22"/>
          <w:szCs w:val="22"/>
        </w:rPr>
        <w:t>Vice-Chairman Kolb</w:t>
      </w:r>
      <w:r w:rsidR="007958CB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C619EA" w:rsidRPr="00115AE9">
        <w:rPr>
          <w:rFonts w:ascii="Arial" w:hAnsi="Arial" w:cs="Arial"/>
          <w:sz w:val="22"/>
          <w:szCs w:val="22"/>
        </w:rPr>
        <w:t xml:space="preserve">Upon </w:t>
      </w:r>
      <w:r w:rsidR="00432CEE" w:rsidRPr="00115AE9">
        <w:rPr>
          <w:rFonts w:ascii="Arial" w:hAnsi="Arial" w:cs="Arial"/>
          <w:sz w:val="22"/>
          <w:szCs w:val="22"/>
        </w:rPr>
        <w:t xml:space="preserve">a </w:t>
      </w:r>
      <w:r w:rsidR="00C619EA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5988ED73" w14:textId="77777777" w:rsidR="00432CEE" w:rsidRPr="00115AE9" w:rsidRDefault="00432CEE" w:rsidP="00115AE9">
      <w:pPr>
        <w:pStyle w:val="NoSpacing"/>
        <w:rPr>
          <w:rFonts w:ascii="Arial" w:hAnsi="Arial" w:cs="Arial"/>
        </w:rPr>
      </w:pPr>
    </w:p>
    <w:p w14:paraId="314A88D4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4BEEEF4A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55FF24DC" w14:textId="137007FB" w:rsidR="00392893" w:rsidRPr="00115AE9" w:rsidRDefault="00B207D7" w:rsidP="00115AE9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______________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</w:t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 </w:t>
      </w:r>
    </w:p>
    <w:p w14:paraId="2D53CF46" w14:textId="07843389" w:rsidR="00357337" w:rsidRPr="00115AE9" w:rsidRDefault="0054109A" w:rsidP="00115AE9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Dennis Mueller</w:t>
      </w:r>
      <w:r w:rsidR="00357337" w:rsidRPr="00115AE9">
        <w:rPr>
          <w:rFonts w:ascii="Arial" w:hAnsi="Arial" w:cs="Arial"/>
          <w:sz w:val="22"/>
          <w:szCs w:val="22"/>
        </w:rPr>
        <w:t xml:space="preserve">, Chairman </w:t>
      </w:r>
    </w:p>
    <w:p w14:paraId="4FB4FAE7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</w:p>
    <w:p w14:paraId="0AFED82D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ATTEST: _______________________ </w:t>
      </w:r>
    </w:p>
    <w:p w14:paraId="437AA82B" w14:textId="6CF3A108" w:rsidR="00C0495E" w:rsidRPr="00115AE9" w:rsidRDefault="001A3C4E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ab/>
        <w:t xml:space="preserve"> </w:t>
      </w:r>
      <w:r w:rsidR="00DB64A8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684263" w:rsidRPr="00115AE9">
        <w:rPr>
          <w:rFonts w:ascii="Arial" w:hAnsi="Arial" w:cs="Arial"/>
          <w:sz w:val="22"/>
          <w:szCs w:val="22"/>
        </w:rPr>
        <w:t>Michelle Wessler</w:t>
      </w:r>
      <w:r w:rsidR="00357337" w:rsidRPr="00115AE9">
        <w:rPr>
          <w:rFonts w:ascii="Arial" w:hAnsi="Arial" w:cs="Arial"/>
          <w:sz w:val="22"/>
          <w:szCs w:val="22"/>
        </w:rPr>
        <w:t>, Secretar</w:t>
      </w:r>
      <w:r w:rsidR="00EB1DE5" w:rsidRPr="00115AE9">
        <w:rPr>
          <w:rFonts w:ascii="Arial" w:hAnsi="Arial" w:cs="Arial"/>
          <w:sz w:val="22"/>
          <w:szCs w:val="22"/>
        </w:rPr>
        <w:t>y</w:t>
      </w:r>
    </w:p>
    <w:sectPr w:rsidR="00C0495E" w:rsidRPr="00115AE9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24951" w14:textId="77777777" w:rsidR="00247594" w:rsidRDefault="00247594" w:rsidP="00844893">
      <w:r>
        <w:separator/>
      </w:r>
    </w:p>
  </w:endnote>
  <w:endnote w:type="continuationSeparator" w:id="0">
    <w:p w14:paraId="2627765F" w14:textId="77777777" w:rsidR="00247594" w:rsidRDefault="00247594" w:rsidP="00844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0EAC5" w14:textId="77777777" w:rsidR="00247594" w:rsidRDefault="00247594" w:rsidP="00844893">
      <w:r>
        <w:separator/>
      </w:r>
    </w:p>
  </w:footnote>
  <w:footnote w:type="continuationSeparator" w:id="0">
    <w:p w14:paraId="58ECD22A" w14:textId="77777777" w:rsidR="00247594" w:rsidRDefault="00247594" w:rsidP="00844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05F6684A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 xml:space="preserve">EXHIBIT </w:t>
    </w:r>
    <w:r w:rsidR="004F49C5">
      <w:rPr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A35"/>
    <w:multiLevelType w:val="hybridMultilevel"/>
    <w:tmpl w:val="17B62AD2"/>
    <w:lvl w:ilvl="0" w:tplc="FC82A2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77386"/>
    <w:multiLevelType w:val="hybridMultilevel"/>
    <w:tmpl w:val="ACAA6600"/>
    <w:lvl w:ilvl="0" w:tplc="129EAA8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D91FD6"/>
    <w:multiLevelType w:val="hybridMultilevel"/>
    <w:tmpl w:val="62528266"/>
    <w:lvl w:ilvl="0" w:tplc="67E2A75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6074577"/>
    <w:multiLevelType w:val="hybridMultilevel"/>
    <w:tmpl w:val="9D8C6E46"/>
    <w:lvl w:ilvl="0" w:tplc="4D960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37D3E"/>
    <w:multiLevelType w:val="hybridMultilevel"/>
    <w:tmpl w:val="53C8AFB8"/>
    <w:lvl w:ilvl="0" w:tplc="0EECF2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72016"/>
    <w:multiLevelType w:val="hybridMultilevel"/>
    <w:tmpl w:val="6CFCA2FE"/>
    <w:lvl w:ilvl="0" w:tplc="78502E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D28F3"/>
    <w:multiLevelType w:val="hybridMultilevel"/>
    <w:tmpl w:val="84A6737C"/>
    <w:lvl w:ilvl="0" w:tplc="63DA1E5E">
      <w:start w:val="1"/>
      <w:numFmt w:val="upperRoman"/>
      <w:lvlText w:val="%1."/>
      <w:lvlJc w:val="left"/>
      <w:pPr>
        <w:ind w:left="7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DD4519A"/>
    <w:multiLevelType w:val="hybridMultilevel"/>
    <w:tmpl w:val="8DEC32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6F470E9"/>
    <w:multiLevelType w:val="hybridMultilevel"/>
    <w:tmpl w:val="ACC0CEE6"/>
    <w:lvl w:ilvl="0" w:tplc="82EE65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C206F"/>
    <w:multiLevelType w:val="hybridMultilevel"/>
    <w:tmpl w:val="F2A8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A13A7"/>
    <w:multiLevelType w:val="hybridMultilevel"/>
    <w:tmpl w:val="F98285F0"/>
    <w:lvl w:ilvl="0" w:tplc="9D241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855F0"/>
    <w:multiLevelType w:val="hybridMultilevel"/>
    <w:tmpl w:val="8870DA04"/>
    <w:lvl w:ilvl="0" w:tplc="033C95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46740F"/>
    <w:multiLevelType w:val="hybridMultilevel"/>
    <w:tmpl w:val="24AC1C20"/>
    <w:lvl w:ilvl="0" w:tplc="F648A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A7E16"/>
    <w:multiLevelType w:val="hybridMultilevel"/>
    <w:tmpl w:val="371EC4E0"/>
    <w:lvl w:ilvl="0" w:tplc="2806B4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205EF"/>
    <w:multiLevelType w:val="hybridMultilevel"/>
    <w:tmpl w:val="B7E8B0B0"/>
    <w:lvl w:ilvl="0" w:tplc="6F76875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13466E"/>
    <w:multiLevelType w:val="hybridMultilevel"/>
    <w:tmpl w:val="EA5665FA"/>
    <w:lvl w:ilvl="0" w:tplc="539CF6A0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63614"/>
    <w:multiLevelType w:val="hybridMultilevel"/>
    <w:tmpl w:val="62584A1E"/>
    <w:lvl w:ilvl="0" w:tplc="AF223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82BBA"/>
    <w:multiLevelType w:val="hybridMultilevel"/>
    <w:tmpl w:val="8CE47F08"/>
    <w:lvl w:ilvl="0" w:tplc="28AE112E">
      <w:start w:val="4"/>
      <w:numFmt w:val="decimal"/>
      <w:lvlText w:val="%1."/>
      <w:lvlJc w:val="left"/>
      <w:pPr>
        <w:ind w:left="1008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437A4"/>
    <w:multiLevelType w:val="hybridMultilevel"/>
    <w:tmpl w:val="2C680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2956D5"/>
    <w:multiLevelType w:val="hybridMultilevel"/>
    <w:tmpl w:val="D786BD80"/>
    <w:lvl w:ilvl="0" w:tplc="C4047B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5F47A8"/>
    <w:multiLevelType w:val="hybridMultilevel"/>
    <w:tmpl w:val="DDB64434"/>
    <w:lvl w:ilvl="0" w:tplc="5C42CC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DB6E37"/>
    <w:multiLevelType w:val="hybridMultilevel"/>
    <w:tmpl w:val="62F015DA"/>
    <w:lvl w:ilvl="0" w:tplc="6504E4EA">
      <w:start w:val="3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023D80"/>
    <w:multiLevelType w:val="hybridMultilevel"/>
    <w:tmpl w:val="59D47FF8"/>
    <w:lvl w:ilvl="0" w:tplc="0FF69E22">
      <w:start w:val="1"/>
      <w:numFmt w:val="decimal"/>
      <w:lvlText w:val="%1."/>
      <w:lvlJc w:val="left"/>
      <w:pPr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2063F8"/>
    <w:multiLevelType w:val="hybridMultilevel"/>
    <w:tmpl w:val="AD5630AC"/>
    <w:lvl w:ilvl="0" w:tplc="C6289D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8F237C0"/>
    <w:multiLevelType w:val="hybridMultilevel"/>
    <w:tmpl w:val="DAB633F0"/>
    <w:lvl w:ilvl="0" w:tplc="21C8515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B4362E"/>
    <w:multiLevelType w:val="hybridMultilevel"/>
    <w:tmpl w:val="BD6C5208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A56BD"/>
    <w:multiLevelType w:val="hybridMultilevel"/>
    <w:tmpl w:val="AD5630AC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658487">
    <w:abstractNumId w:val="6"/>
  </w:num>
  <w:num w:numId="2" w16cid:durableId="1865627525">
    <w:abstractNumId w:val="12"/>
  </w:num>
  <w:num w:numId="3" w16cid:durableId="2097896435">
    <w:abstractNumId w:val="5"/>
  </w:num>
  <w:num w:numId="4" w16cid:durableId="26567284">
    <w:abstractNumId w:val="29"/>
  </w:num>
  <w:num w:numId="5" w16cid:durableId="1839342261">
    <w:abstractNumId w:val="19"/>
  </w:num>
  <w:num w:numId="6" w16cid:durableId="1307007245">
    <w:abstractNumId w:val="1"/>
  </w:num>
  <w:num w:numId="7" w16cid:durableId="1114448002">
    <w:abstractNumId w:val="20"/>
  </w:num>
  <w:num w:numId="8" w16cid:durableId="1350790284">
    <w:abstractNumId w:val="16"/>
  </w:num>
  <w:num w:numId="9" w16cid:durableId="1115292029">
    <w:abstractNumId w:val="7"/>
  </w:num>
  <w:num w:numId="10" w16cid:durableId="1680623258">
    <w:abstractNumId w:val="10"/>
  </w:num>
  <w:num w:numId="11" w16cid:durableId="1036810971">
    <w:abstractNumId w:val="14"/>
  </w:num>
  <w:num w:numId="12" w16cid:durableId="249432134">
    <w:abstractNumId w:val="4"/>
  </w:num>
  <w:num w:numId="13" w16cid:durableId="409693218">
    <w:abstractNumId w:val="2"/>
  </w:num>
  <w:num w:numId="14" w16cid:durableId="21825373">
    <w:abstractNumId w:val="8"/>
  </w:num>
  <w:num w:numId="15" w16cid:durableId="830372247">
    <w:abstractNumId w:val="15"/>
  </w:num>
  <w:num w:numId="16" w16cid:durableId="1270352197">
    <w:abstractNumId w:val="26"/>
  </w:num>
  <w:num w:numId="17" w16cid:durableId="1851944044">
    <w:abstractNumId w:val="24"/>
  </w:num>
  <w:num w:numId="18" w16cid:durableId="1764373138">
    <w:abstractNumId w:val="9"/>
  </w:num>
  <w:num w:numId="19" w16cid:durableId="490678782">
    <w:abstractNumId w:val="25"/>
  </w:num>
  <w:num w:numId="20" w16cid:durableId="847059653">
    <w:abstractNumId w:val="18"/>
  </w:num>
  <w:num w:numId="21" w16cid:durableId="177349936">
    <w:abstractNumId w:val="13"/>
  </w:num>
  <w:num w:numId="22" w16cid:durableId="578757058">
    <w:abstractNumId w:val="27"/>
  </w:num>
  <w:num w:numId="23" w16cid:durableId="19360786">
    <w:abstractNumId w:val="11"/>
  </w:num>
  <w:num w:numId="24" w16cid:durableId="943271957">
    <w:abstractNumId w:val="21"/>
  </w:num>
  <w:num w:numId="25" w16cid:durableId="1279604166">
    <w:abstractNumId w:val="17"/>
  </w:num>
  <w:num w:numId="26" w16cid:durableId="1247303812">
    <w:abstractNumId w:val="0"/>
  </w:num>
  <w:num w:numId="27" w16cid:durableId="1473861793">
    <w:abstractNumId w:val="23"/>
  </w:num>
  <w:num w:numId="28" w16cid:durableId="823394701">
    <w:abstractNumId w:val="3"/>
  </w:num>
  <w:num w:numId="29" w16cid:durableId="575750301">
    <w:abstractNumId w:val="22"/>
  </w:num>
  <w:num w:numId="30" w16cid:durableId="1662662080">
    <w:abstractNumId w:val="28"/>
  </w:num>
  <w:num w:numId="31" w16cid:durableId="1663316274">
    <w:abstractNumId w:val="31"/>
  </w:num>
  <w:num w:numId="32" w16cid:durableId="195875379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MawFALO+AOotAAAA"/>
  </w:docVars>
  <w:rsids>
    <w:rsidRoot w:val="00C0495E"/>
    <w:rsid w:val="00000359"/>
    <w:rsid w:val="000019B2"/>
    <w:rsid w:val="0000589B"/>
    <w:rsid w:val="00011FD7"/>
    <w:rsid w:val="00012C97"/>
    <w:rsid w:val="00013335"/>
    <w:rsid w:val="000205C9"/>
    <w:rsid w:val="00020CD2"/>
    <w:rsid w:val="0002633C"/>
    <w:rsid w:val="0003104C"/>
    <w:rsid w:val="00032ED2"/>
    <w:rsid w:val="000335B7"/>
    <w:rsid w:val="00035F92"/>
    <w:rsid w:val="00036FB8"/>
    <w:rsid w:val="0004743C"/>
    <w:rsid w:val="00047FA9"/>
    <w:rsid w:val="00050C40"/>
    <w:rsid w:val="00051419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64A"/>
    <w:rsid w:val="00097DFA"/>
    <w:rsid w:val="000A1200"/>
    <w:rsid w:val="000B1D31"/>
    <w:rsid w:val="000B46FC"/>
    <w:rsid w:val="000B5580"/>
    <w:rsid w:val="000B5AA8"/>
    <w:rsid w:val="000B6A64"/>
    <w:rsid w:val="000C47E6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0F7485"/>
    <w:rsid w:val="00102D59"/>
    <w:rsid w:val="00104514"/>
    <w:rsid w:val="00106F64"/>
    <w:rsid w:val="00107804"/>
    <w:rsid w:val="00115AE9"/>
    <w:rsid w:val="00115DA2"/>
    <w:rsid w:val="00121605"/>
    <w:rsid w:val="001279F0"/>
    <w:rsid w:val="0013415B"/>
    <w:rsid w:val="00134D9A"/>
    <w:rsid w:val="001352E0"/>
    <w:rsid w:val="00147A54"/>
    <w:rsid w:val="00150199"/>
    <w:rsid w:val="00152930"/>
    <w:rsid w:val="00153483"/>
    <w:rsid w:val="00156D4F"/>
    <w:rsid w:val="0016212A"/>
    <w:rsid w:val="00165DBE"/>
    <w:rsid w:val="0016642B"/>
    <w:rsid w:val="001710C0"/>
    <w:rsid w:val="00173EFA"/>
    <w:rsid w:val="00173FEC"/>
    <w:rsid w:val="00180773"/>
    <w:rsid w:val="00181DB5"/>
    <w:rsid w:val="00187F4D"/>
    <w:rsid w:val="00192ADE"/>
    <w:rsid w:val="001958F8"/>
    <w:rsid w:val="001960DD"/>
    <w:rsid w:val="001A09A3"/>
    <w:rsid w:val="001A0EB7"/>
    <w:rsid w:val="001A3C4E"/>
    <w:rsid w:val="001A4EC6"/>
    <w:rsid w:val="001B534B"/>
    <w:rsid w:val="001B6A32"/>
    <w:rsid w:val="001D14C2"/>
    <w:rsid w:val="001D65E2"/>
    <w:rsid w:val="001E1A47"/>
    <w:rsid w:val="001E21EE"/>
    <w:rsid w:val="001F0A2A"/>
    <w:rsid w:val="001F1405"/>
    <w:rsid w:val="001F1905"/>
    <w:rsid w:val="001F2EC8"/>
    <w:rsid w:val="001F3FD2"/>
    <w:rsid w:val="001F4BDD"/>
    <w:rsid w:val="001F638A"/>
    <w:rsid w:val="001F6F3C"/>
    <w:rsid w:val="00205E0A"/>
    <w:rsid w:val="00206876"/>
    <w:rsid w:val="00207078"/>
    <w:rsid w:val="002075D8"/>
    <w:rsid w:val="002079B6"/>
    <w:rsid w:val="00216C7E"/>
    <w:rsid w:val="002207A4"/>
    <w:rsid w:val="00220F75"/>
    <w:rsid w:val="00222FD6"/>
    <w:rsid w:val="00223BA4"/>
    <w:rsid w:val="00226449"/>
    <w:rsid w:val="00235216"/>
    <w:rsid w:val="002359C2"/>
    <w:rsid w:val="00240632"/>
    <w:rsid w:val="00244B92"/>
    <w:rsid w:val="00245175"/>
    <w:rsid w:val="00247594"/>
    <w:rsid w:val="00247CD8"/>
    <w:rsid w:val="00247DEE"/>
    <w:rsid w:val="00254EBB"/>
    <w:rsid w:val="0025507B"/>
    <w:rsid w:val="00265738"/>
    <w:rsid w:val="0026630D"/>
    <w:rsid w:val="002723E2"/>
    <w:rsid w:val="00275C93"/>
    <w:rsid w:val="002776E8"/>
    <w:rsid w:val="00280C47"/>
    <w:rsid w:val="00281D54"/>
    <w:rsid w:val="00282F90"/>
    <w:rsid w:val="002830DF"/>
    <w:rsid w:val="002832D6"/>
    <w:rsid w:val="00286A77"/>
    <w:rsid w:val="002904DC"/>
    <w:rsid w:val="0029298E"/>
    <w:rsid w:val="0029325A"/>
    <w:rsid w:val="00294657"/>
    <w:rsid w:val="002A249E"/>
    <w:rsid w:val="002A3B90"/>
    <w:rsid w:val="002A596B"/>
    <w:rsid w:val="002A70A6"/>
    <w:rsid w:val="002A7BC1"/>
    <w:rsid w:val="002B003B"/>
    <w:rsid w:val="002B15A3"/>
    <w:rsid w:val="002C3EFD"/>
    <w:rsid w:val="002C5F2D"/>
    <w:rsid w:val="002D18BF"/>
    <w:rsid w:val="002D1C31"/>
    <w:rsid w:val="002D3E4E"/>
    <w:rsid w:val="002D4CC1"/>
    <w:rsid w:val="002D558A"/>
    <w:rsid w:val="002D617F"/>
    <w:rsid w:val="002E3980"/>
    <w:rsid w:val="002F376F"/>
    <w:rsid w:val="002F6B6F"/>
    <w:rsid w:val="002F6D15"/>
    <w:rsid w:val="002F728C"/>
    <w:rsid w:val="00307F16"/>
    <w:rsid w:val="00310788"/>
    <w:rsid w:val="003210F9"/>
    <w:rsid w:val="00324951"/>
    <w:rsid w:val="00332C99"/>
    <w:rsid w:val="00333017"/>
    <w:rsid w:val="0034297E"/>
    <w:rsid w:val="00343AB2"/>
    <w:rsid w:val="003532CE"/>
    <w:rsid w:val="00357337"/>
    <w:rsid w:val="0036018F"/>
    <w:rsid w:val="0036548D"/>
    <w:rsid w:val="003654E2"/>
    <w:rsid w:val="00365681"/>
    <w:rsid w:val="00367B5E"/>
    <w:rsid w:val="00371A9C"/>
    <w:rsid w:val="00373AA6"/>
    <w:rsid w:val="00373B1E"/>
    <w:rsid w:val="00374E5A"/>
    <w:rsid w:val="00375EDB"/>
    <w:rsid w:val="00376A7D"/>
    <w:rsid w:val="00391BF2"/>
    <w:rsid w:val="003923F5"/>
    <w:rsid w:val="00392893"/>
    <w:rsid w:val="003A2F80"/>
    <w:rsid w:val="003A39E5"/>
    <w:rsid w:val="003A6B65"/>
    <w:rsid w:val="003A73DB"/>
    <w:rsid w:val="003A7E12"/>
    <w:rsid w:val="003B09F2"/>
    <w:rsid w:val="003B1803"/>
    <w:rsid w:val="003B2C99"/>
    <w:rsid w:val="003B42A2"/>
    <w:rsid w:val="003B5039"/>
    <w:rsid w:val="003B5082"/>
    <w:rsid w:val="003B7EAB"/>
    <w:rsid w:val="003C0173"/>
    <w:rsid w:val="003C6DC8"/>
    <w:rsid w:val="003C7D5C"/>
    <w:rsid w:val="003E0F7F"/>
    <w:rsid w:val="003E35E9"/>
    <w:rsid w:val="003E7BF3"/>
    <w:rsid w:val="003F1364"/>
    <w:rsid w:val="003F1390"/>
    <w:rsid w:val="003F24C4"/>
    <w:rsid w:val="003F422C"/>
    <w:rsid w:val="004034CA"/>
    <w:rsid w:val="00417960"/>
    <w:rsid w:val="00421F14"/>
    <w:rsid w:val="00422562"/>
    <w:rsid w:val="00422CD5"/>
    <w:rsid w:val="00425052"/>
    <w:rsid w:val="00425406"/>
    <w:rsid w:val="004261CE"/>
    <w:rsid w:val="00432CEE"/>
    <w:rsid w:val="00433DA8"/>
    <w:rsid w:val="004348CC"/>
    <w:rsid w:val="00436D75"/>
    <w:rsid w:val="00436FA0"/>
    <w:rsid w:val="00440DAB"/>
    <w:rsid w:val="004424A5"/>
    <w:rsid w:val="0044318E"/>
    <w:rsid w:val="004451AD"/>
    <w:rsid w:val="00447FFE"/>
    <w:rsid w:val="004516AA"/>
    <w:rsid w:val="00455329"/>
    <w:rsid w:val="004603CF"/>
    <w:rsid w:val="00474911"/>
    <w:rsid w:val="00484AC7"/>
    <w:rsid w:val="00484F06"/>
    <w:rsid w:val="004854EF"/>
    <w:rsid w:val="00486B71"/>
    <w:rsid w:val="00486C87"/>
    <w:rsid w:val="00492C44"/>
    <w:rsid w:val="004A0ACC"/>
    <w:rsid w:val="004A1C20"/>
    <w:rsid w:val="004A63D5"/>
    <w:rsid w:val="004A6534"/>
    <w:rsid w:val="004B177B"/>
    <w:rsid w:val="004B79BA"/>
    <w:rsid w:val="004C2687"/>
    <w:rsid w:val="004D1AF4"/>
    <w:rsid w:val="004D5D12"/>
    <w:rsid w:val="004D62B2"/>
    <w:rsid w:val="004E086C"/>
    <w:rsid w:val="004E436C"/>
    <w:rsid w:val="004E4884"/>
    <w:rsid w:val="004E4FC9"/>
    <w:rsid w:val="004F0BAC"/>
    <w:rsid w:val="004F227B"/>
    <w:rsid w:val="004F2626"/>
    <w:rsid w:val="004F49C5"/>
    <w:rsid w:val="004F6AB3"/>
    <w:rsid w:val="00500660"/>
    <w:rsid w:val="005033A5"/>
    <w:rsid w:val="00507691"/>
    <w:rsid w:val="00512F42"/>
    <w:rsid w:val="00514618"/>
    <w:rsid w:val="00523BF1"/>
    <w:rsid w:val="00530D2F"/>
    <w:rsid w:val="00530F8F"/>
    <w:rsid w:val="00531897"/>
    <w:rsid w:val="0053465A"/>
    <w:rsid w:val="0054109A"/>
    <w:rsid w:val="0054371C"/>
    <w:rsid w:val="0054599E"/>
    <w:rsid w:val="0054641C"/>
    <w:rsid w:val="005476B4"/>
    <w:rsid w:val="00551BB2"/>
    <w:rsid w:val="00553EA1"/>
    <w:rsid w:val="00555899"/>
    <w:rsid w:val="00555A80"/>
    <w:rsid w:val="00561952"/>
    <w:rsid w:val="00566AB5"/>
    <w:rsid w:val="00570D6E"/>
    <w:rsid w:val="005715C9"/>
    <w:rsid w:val="00574748"/>
    <w:rsid w:val="00574F0D"/>
    <w:rsid w:val="00581FB3"/>
    <w:rsid w:val="00583853"/>
    <w:rsid w:val="005957FB"/>
    <w:rsid w:val="005A18F1"/>
    <w:rsid w:val="005A3ACF"/>
    <w:rsid w:val="005A5285"/>
    <w:rsid w:val="005A57DA"/>
    <w:rsid w:val="005A6912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E0981"/>
    <w:rsid w:val="005F3543"/>
    <w:rsid w:val="005F41C8"/>
    <w:rsid w:val="005F4C0E"/>
    <w:rsid w:val="005F6D09"/>
    <w:rsid w:val="005F6DEA"/>
    <w:rsid w:val="005F73CF"/>
    <w:rsid w:val="0060330C"/>
    <w:rsid w:val="00612389"/>
    <w:rsid w:val="006137DB"/>
    <w:rsid w:val="00617D55"/>
    <w:rsid w:val="006211B5"/>
    <w:rsid w:val="00621300"/>
    <w:rsid w:val="00623D15"/>
    <w:rsid w:val="00630AF4"/>
    <w:rsid w:val="0063415E"/>
    <w:rsid w:val="00637505"/>
    <w:rsid w:val="006376B6"/>
    <w:rsid w:val="006456EE"/>
    <w:rsid w:val="00652628"/>
    <w:rsid w:val="00654126"/>
    <w:rsid w:val="006550F9"/>
    <w:rsid w:val="0065583F"/>
    <w:rsid w:val="006569B8"/>
    <w:rsid w:val="00660FAB"/>
    <w:rsid w:val="00663D28"/>
    <w:rsid w:val="006703E0"/>
    <w:rsid w:val="006741AA"/>
    <w:rsid w:val="006749F8"/>
    <w:rsid w:val="00676FB4"/>
    <w:rsid w:val="00680062"/>
    <w:rsid w:val="00681AD9"/>
    <w:rsid w:val="006834B7"/>
    <w:rsid w:val="00684263"/>
    <w:rsid w:val="00690A74"/>
    <w:rsid w:val="0069434A"/>
    <w:rsid w:val="00697AD0"/>
    <w:rsid w:val="006A268D"/>
    <w:rsid w:val="006B4F0A"/>
    <w:rsid w:val="006C2207"/>
    <w:rsid w:val="006D4F8F"/>
    <w:rsid w:val="006D75D3"/>
    <w:rsid w:val="006F0098"/>
    <w:rsid w:val="006F09A4"/>
    <w:rsid w:val="006F22ED"/>
    <w:rsid w:val="006F3AEB"/>
    <w:rsid w:val="006F3BB5"/>
    <w:rsid w:val="00700785"/>
    <w:rsid w:val="00701EF8"/>
    <w:rsid w:val="00711C1F"/>
    <w:rsid w:val="00711E65"/>
    <w:rsid w:val="007135C7"/>
    <w:rsid w:val="00715C7C"/>
    <w:rsid w:val="00722789"/>
    <w:rsid w:val="00723804"/>
    <w:rsid w:val="00726D10"/>
    <w:rsid w:val="00731919"/>
    <w:rsid w:val="0074102E"/>
    <w:rsid w:val="00741F0F"/>
    <w:rsid w:val="00742906"/>
    <w:rsid w:val="00743425"/>
    <w:rsid w:val="00744FF3"/>
    <w:rsid w:val="007517FE"/>
    <w:rsid w:val="007561D4"/>
    <w:rsid w:val="00762970"/>
    <w:rsid w:val="007632E0"/>
    <w:rsid w:val="00765FBF"/>
    <w:rsid w:val="00781280"/>
    <w:rsid w:val="00782A59"/>
    <w:rsid w:val="00783F1B"/>
    <w:rsid w:val="00792D2F"/>
    <w:rsid w:val="007958CB"/>
    <w:rsid w:val="007A512A"/>
    <w:rsid w:val="007A6272"/>
    <w:rsid w:val="007B0176"/>
    <w:rsid w:val="007B4265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21ADE"/>
    <w:rsid w:val="00826ED9"/>
    <w:rsid w:val="00832D4B"/>
    <w:rsid w:val="008344A8"/>
    <w:rsid w:val="00844893"/>
    <w:rsid w:val="00845E7E"/>
    <w:rsid w:val="00846850"/>
    <w:rsid w:val="00852509"/>
    <w:rsid w:val="008526FB"/>
    <w:rsid w:val="00855715"/>
    <w:rsid w:val="00861066"/>
    <w:rsid w:val="00862FF1"/>
    <w:rsid w:val="008638A9"/>
    <w:rsid w:val="00865123"/>
    <w:rsid w:val="00874A19"/>
    <w:rsid w:val="0087764B"/>
    <w:rsid w:val="00887A4B"/>
    <w:rsid w:val="00887A66"/>
    <w:rsid w:val="00893351"/>
    <w:rsid w:val="00896CED"/>
    <w:rsid w:val="008A30CE"/>
    <w:rsid w:val="008A543E"/>
    <w:rsid w:val="008B0683"/>
    <w:rsid w:val="008B351C"/>
    <w:rsid w:val="008D0087"/>
    <w:rsid w:val="008D2259"/>
    <w:rsid w:val="008D2653"/>
    <w:rsid w:val="008D49F2"/>
    <w:rsid w:val="008D5A9C"/>
    <w:rsid w:val="008E39A3"/>
    <w:rsid w:val="008E5DB0"/>
    <w:rsid w:val="008E64AD"/>
    <w:rsid w:val="008E67D6"/>
    <w:rsid w:val="008E72C0"/>
    <w:rsid w:val="008F5A2B"/>
    <w:rsid w:val="008F5EAE"/>
    <w:rsid w:val="008F6BE0"/>
    <w:rsid w:val="008F7DD6"/>
    <w:rsid w:val="00901792"/>
    <w:rsid w:val="009045F9"/>
    <w:rsid w:val="00911B56"/>
    <w:rsid w:val="00922CDC"/>
    <w:rsid w:val="009253C2"/>
    <w:rsid w:val="00931DC4"/>
    <w:rsid w:val="00931E92"/>
    <w:rsid w:val="009330C2"/>
    <w:rsid w:val="0093355B"/>
    <w:rsid w:val="00935381"/>
    <w:rsid w:val="00936C85"/>
    <w:rsid w:val="00940B19"/>
    <w:rsid w:val="00942680"/>
    <w:rsid w:val="00952917"/>
    <w:rsid w:val="00954A06"/>
    <w:rsid w:val="00956EDC"/>
    <w:rsid w:val="009617C8"/>
    <w:rsid w:val="009618E4"/>
    <w:rsid w:val="00967DF1"/>
    <w:rsid w:val="00976586"/>
    <w:rsid w:val="00977493"/>
    <w:rsid w:val="00982ED5"/>
    <w:rsid w:val="00983507"/>
    <w:rsid w:val="00985D66"/>
    <w:rsid w:val="00990387"/>
    <w:rsid w:val="00993468"/>
    <w:rsid w:val="0099412C"/>
    <w:rsid w:val="009A453D"/>
    <w:rsid w:val="009B00A7"/>
    <w:rsid w:val="009B6B4F"/>
    <w:rsid w:val="009B7CD5"/>
    <w:rsid w:val="009C097B"/>
    <w:rsid w:val="009C466C"/>
    <w:rsid w:val="009C5CFE"/>
    <w:rsid w:val="009C6781"/>
    <w:rsid w:val="009D12B4"/>
    <w:rsid w:val="009D235A"/>
    <w:rsid w:val="009D521B"/>
    <w:rsid w:val="009D77D7"/>
    <w:rsid w:val="009E1986"/>
    <w:rsid w:val="009E534A"/>
    <w:rsid w:val="009E5E1B"/>
    <w:rsid w:val="009E7370"/>
    <w:rsid w:val="009F3D3A"/>
    <w:rsid w:val="009F4E8A"/>
    <w:rsid w:val="009F59CE"/>
    <w:rsid w:val="00A020D4"/>
    <w:rsid w:val="00A05FA6"/>
    <w:rsid w:val="00A120CF"/>
    <w:rsid w:val="00A2039D"/>
    <w:rsid w:val="00A21990"/>
    <w:rsid w:val="00A227ED"/>
    <w:rsid w:val="00A30F5D"/>
    <w:rsid w:val="00A3174D"/>
    <w:rsid w:val="00A3241B"/>
    <w:rsid w:val="00A36FD4"/>
    <w:rsid w:val="00A511D3"/>
    <w:rsid w:val="00A605AF"/>
    <w:rsid w:val="00A62459"/>
    <w:rsid w:val="00A637F3"/>
    <w:rsid w:val="00A649ED"/>
    <w:rsid w:val="00A677E2"/>
    <w:rsid w:val="00A760FC"/>
    <w:rsid w:val="00A83DEA"/>
    <w:rsid w:val="00A84F41"/>
    <w:rsid w:val="00A91ADC"/>
    <w:rsid w:val="00A93557"/>
    <w:rsid w:val="00A96F90"/>
    <w:rsid w:val="00AB080F"/>
    <w:rsid w:val="00AB25C0"/>
    <w:rsid w:val="00AB39CE"/>
    <w:rsid w:val="00AC00A0"/>
    <w:rsid w:val="00AC53C8"/>
    <w:rsid w:val="00AC7721"/>
    <w:rsid w:val="00AD2B25"/>
    <w:rsid w:val="00AD6AE4"/>
    <w:rsid w:val="00AE1356"/>
    <w:rsid w:val="00AE3831"/>
    <w:rsid w:val="00AE3BE5"/>
    <w:rsid w:val="00AE3D16"/>
    <w:rsid w:val="00AE5BAF"/>
    <w:rsid w:val="00AF3E14"/>
    <w:rsid w:val="00AF6457"/>
    <w:rsid w:val="00AF7B78"/>
    <w:rsid w:val="00B01D20"/>
    <w:rsid w:val="00B05614"/>
    <w:rsid w:val="00B07155"/>
    <w:rsid w:val="00B1292F"/>
    <w:rsid w:val="00B1400E"/>
    <w:rsid w:val="00B14B33"/>
    <w:rsid w:val="00B207D7"/>
    <w:rsid w:val="00B20CA0"/>
    <w:rsid w:val="00B24178"/>
    <w:rsid w:val="00B306BA"/>
    <w:rsid w:val="00B31E35"/>
    <w:rsid w:val="00B34A3E"/>
    <w:rsid w:val="00B41269"/>
    <w:rsid w:val="00B446F9"/>
    <w:rsid w:val="00B44A63"/>
    <w:rsid w:val="00B56046"/>
    <w:rsid w:val="00B564EE"/>
    <w:rsid w:val="00B614DC"/>
    <w:rsid w:val="00B62667"/>
    <w:rsid w:val="00B64895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2207"/>
    <w:rsid w:val="00BB2F5B"/>
    <w:rsid w:val="00BB3078"/>
    <w:rsid w:val="00BB7A28"/>
    <w:rsid w:val="00BD56F3"/>
    <w:rsid w:val="00BD7A2B"/>
    <w:rsid w:val="00BE2E43"/>
    <w:rsid w:val="00BF32CD"/>
    <w:rsid w:val="00BF67E4"/>
    <w:rsid w:val="00C0495E"/>
    <w:rsid w:val="00C14036"/>
    <w:rsid w:val="00C32100"/>
    <w:rsid w:val="00C34AB0"/>
    <w:rsid w:val="00C37FE3"/>
    <w:rsid w:val="00C41622"/>
    <w:rsid w:val="00C436C3"/>
    <w:rsid w:val="00C44D72"/>
    <w:rsid w:val="00C45D72"/>
    <w:rsid w:val="00C46EE3"/>
    <w:rsid w:val="00C50737"/>
    <w:rsid w:val="00C52141"/>
    <w:rsid w:val="00C52651"/>
    <w:rsid w:val="00C57173"/>
    <w:rsid w:val="00C619EA"/>
    <w:rsid w:val="00C619EE"/>
    <w:rsid w:val="00C6458B"/>
    <w:rsid w:val="00C67341"/>
    <w:rsid w:val="00C67AE8"/>
    <w:rsid w:val="00C67F22"/>
    <w:rsid w:val="00C726AA"/>
    <w:rsid w:val="00C802F1"/>
    <w:rsid w:val="00C80BF4"/>
    <w:rsid w:val="00C857AD"/>
    <w:rsid w:val="00C90717"/>
    <w:rsid w:val="00C93657"/>
    <w:rsid w:val="00C94A8D"/>
    <w:rsid w:val="00CA169C"/>
    <w:rsid w:val="00CA33FB"/>
    <w:rsid w:val="00CA4C7A"/>
    <w:rsid w:val="00CB15A3"/>
    <w:rsid w:val="00CB3E47"/>
    <w:rsid w:val="00CB6069"/>
    <w:rsid w:val="00CB7CC4"/>
    <w:rsid w:val="00CC0FFD"/>
    <w:rsid w:val="00CC39D6"/>
    <w:rsid w:val="00CC49EC"/>
    <w:rsid w:val="00CD1B78"/>
    <w:rsid w:val="00CD47FD"/>
    <w:rsid w:val="00CD5EF2"/>
    <w:rsid w:val="00CD74CF"/>
    <w:rsid w:val="00CE11B7"/>
    <w:rsid w:val="00CE6D6F"/>
    <w:rsid w:val="00CF4B2E"/>
    <w:rsid w:val="00D130D6"/>
    <w:rsid w:val="00D136BD"/>
    <w:rsid w:val="00D156A9"/>
    <w:rsid w:val="00D16775"/>
    <w:rsid w:val="00D257F7"/>
    <w:rsid w:val="00D31B15"/>
    <w:rsid w:val="00D34A95"/>
    <w:rsid w:val="00D34CFE"/>
    <w:rsid w:val="00D35FCA"/>
    <w:rsid w:val="00D47B1E"/>
    <w:rsid w:val="00D502DB"/>
    <w:rsid w:val="00D50F27"/>
    <w:rsid w:val="00D51F38"/>
    <w:rsid w:val="00D5308B"/>
    <w:rsid w:val="00D61304"/>
    <w:rsid w:val="00D63759"/>
    <w:rsid w:val="00D65071"/>
    <w:rsid w:val="00D71D7A"/>
    <w:rsid w:val="00D75B68"/>
    <w:rsid w:val="00D77138"/>
    <w:rsid w:val="00D827EF"/>
    <w:rsid w:val="00D914CF"/>
    <w:rsid w:val="00D916BD"/>
    <w:rsid w:val="00D91B2B"/>
    <w:rsid w:val="00DA0BFB"/>
    <w:rsid w:val="00DA78FD"/>
    <w:rsid w:val="00DB64A8"/>
    <w:rsid w:val="00DC2155"/>
    <w:rsid w:val="00DC68C0"/>
    <w:rsid w:val="00DD1D22"/>
    <w:rsid w:val="00DD498E"/>
    <w:rsid w:val="00DD4995"/>
    <w:rsid w:val="00DE0428"/>
    <w:rsid w:val="00DE25E2"/>
    <w:rsid w:val="00DE4066"/>
    <w:rsid w:val="00DF4DE9"/>
    <w:rsid w:val="00E04747"/>
    <w:rsid w:val="00E0701F"/>
    <w:rsid w:val="00E20B4C"/>
    <w:rsid w:val="00E25744"/>
    <w:rsid w:val="00E27C23"/>
    <w:rsid w:val="00E27C5B"/>
    <w:rsid w:val="00E27DC0"/>
    <w:rsid w:val="00E32D35"/>
    <w:rsid w:val="00E3400C"/>
    <w:rsid w:val="00E3552D"/>
    <w:rsid w:val="00E3640D"/>
    <w:rsid w:val="00E55376"/>
    <w:rsid w:val="00E6385A"/>
    <w:rsid w:val="00E669D9"/>
    <w:rsid w:val="00E6744C"/>
    <w:rsid w:val="00E700E3"/>
    <w:rsid w:val="00E70DB8"/>
    <w:rsid w:val="00E7148B"/>
    <w:rsid w:val="00E741B9"/>
    <w:rsid w:val="00E8167E"/>
    <w:rsid w:val="00E82BA2"/>
    <w:rsid w:val="00E92DA0"/>
    <w:rsid w:val="00E94D47"/>
    <w:rsid w:val="00E9668D"/>
    <w:rsid w:val="00EA21CF"/>
    <w:rsid w:val="00EA5CD3"/>
    <w:rsid w:val="00EB02B1"/>
    <w:rsid w:val="00EB1DE5"/>
    <w:rsid w:val="00EB2DE5"/>
    <w:rsid w:val="00EB381A"/>
    <w:rsid w:val="00EB5D4A"/>
    <w:rsid w:val="00EC1D34"/>
    <w:rsid w:val="00EC2856"/>
    <w:rsid w:val="00EC3562"/>
    <w:rsid w:val="00EC62E5"/>
    <w:rsid w:val="00EC697B"/>
    <w:rsid w:val="00ED28E2"/>
    <w:rsid w:val="00ED36E8"/>
    <w:rsid w:val="00EF28A8"/>
    <w:rsid w:val="00F01C51"/>
    <w:rsid w:val="00F05A74"/>
    <w:rsid w:val="00F05DC2"/>
    <w:rsid w:val="00F06449"/>
    <w:rsid w:val="00F07407"/>
    <w:rsid w:val="00F1072A"/>
    <w:rsid w:val="00F11B69"/>
    <w:rsid w:val="00F15E9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68BD"/>
    <w:rsid w:val="00F53618"/>
    <w:rsid w:val="00F567DC"/>
    <w:rsid w:val="00F57B12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C7E4D"/>
    <w:rsid w:val="00FD6029"/>
    <w:rsid w:val="00FE0504"/>
    <w:rsid w:val="00FE0CC7"/>
    <w:rsid w:val="00FE6FE2"/>
    <w:rsid w:val="00FF1873"/>
    <w:rsid w:val="00FF3331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0E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widowControl/>
      <w:autoSpaceDE/>
      <w:autoSpaceDN/>
      <w:adjustRightInd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18</Words>
  <Characters>808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Amy VanOverschelde</cp:lastModifiedBy>
  <cp:revision>2</cp:revision>
  <cp:lastPrinted>2022-06-02T15:33:00Z</cp:lastPrinted>
  <dcterms:created xsi:type="dcterms:W3CDTF">2022-10-19T15:38:00Z</dcterms:created>
  <dcterms:modified xsi:type="dcterms:W3CDTF">2022-10-1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cd606ae8e7ca4db5c45844ef58cde3ca35d5577e25dde599b5025ae3c55f7</vt:lpwstr>
  </property>
</Properties>
</file>